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53349506"/>
        <w:placeholder>
          <w:docPart w:val="387CDF81689F4C8BAFAD9EEE4D7A46DA"/>
        </w:placeholder>
        <w:temporary/>
        <w:showingPlcHdr/>
        <w15:appearance w15:val="hidden"/>
      </w:sdtPr>
      <w:sdtEndPr/>
      <w:sdtContent>
        <w:p w14:paraId="4FE84F09" w14:textId="77777777" w:rsidR="002D0D93" w:rsidRPr="00DE490B" w:rsidRDefault="00B61B8E" w:rsidP="00DE490B">
          <w:pPr>
            <w:pStyle w:val="Title"/>
          </w:pPr>
          <w:r w:rsidRPr="00B61B8E">
            <w:t>BOOK TITLE</w:t>
          </w:r>
        </w:p>
      </w:sdtContent>
    </w:sdt>
    <w:sdt>
      <w:sdtPr>
        <w:id w:val="-89395748"/>
        <w:placeholder>
          <w:docPart w:val="42F8F4A94EA741F6B4C31E12DAD09321"/>
        </w:placeholder>
        <w:temporary/>
        <w:showingPlcHdr/>
        <w15:appearance w15:val="hidden"/>
      </w:sdtPr>
      <w:sdtEndPr/>
      <w:sdtContent>
        <w:p w14:paraId="1E2CDD45" w14:textId="77777777" w:rsidR="009643BB" w:rsidRDefault="00B61B8E" w:rsidP="00B61B8E">
          <w:pPr>
            <w:pStyle w:val="TipTextHeader"/>
          </w:pPr>
          <w:r w:rsidRPr="00B61B8E">
            <w:t>(Main title in all caps)</w:t>
          </w:r>
        </w:p>
      </w:sdtContent>
    </w:sdt>
    <w:sdt>
      <w:sdtPr>
        <w:id w:val="1352765262"/>
        <w:placeholder>
          <w:docPart w:val="F9554AB63A4F4821A612AE12F68120B7"/>
        </w:placeholder>
        <w:temporary/>
        <w:showingPlcHdr/>
        <w15:appearance w15:val="hidden"/>
      </w:sdtPr>
      <w:sdtEndPr/>
      <w:sdtContent>
        <w:p w14:paraId="3A31611B" w14:textId="77777777" w:rsidR="00B61B8E" w:rsidRDefault="00B61B8E" w:rsidP="00B61B8E">
          <w:pPr>
            <w:pStyle w:val="TipText"/>
          </w:pPr>
          <w:r w:rsidRPr="00B61B8E">
            <w:t>Ensure your title is memorable and grabs the attention of readers. The title should clarify what the book is about and must be easy to say. Avoid complex-sounding titles that are difficult to pronounce or sound embarrassing when said out loud.</w:t>
          </w:r>
        </w:p>
        <w:p w14:paraId="136715C3" w14:textId="77777777" w:rsidR="00B61B8E" w:rsidRDefault="00B61B8E" w:rsidP="00B61B8E">
          <w:pPr>
            <w:pStyle w:val="TipText"/>
          </w:pPr>
          <w:r>
            <w:t>If you already have a specific title in mind, that’s great. But if you don’t, then you need to look at the goals of your book. For example, if you want to build your brand, then mention your brand in the title. If you want to establish yourself as an expert, then ensure your title sounds authoritative. If you just want to generate attention and sell copies, then m</w:t>
          </w:r>
          <w:r w:rsidRPr="00E85583">
            <w:t>ake it provocative, exciting, or controversial.</w:t>
          </w:r>
        </w:p>
        <w:p w14:paraId="74BAA238" w14:textId="77777777" w:rsidR="00B61B8E" w:rsidRDefault="00B61B8E" w:rsidP="00B61B8E">
          <w:pPr>
            <w:pStyle w:val="TipText"/>
          </w:pPr>
          <w:r>
            <w:t>The quality of the title determines the quality of the content. Therefore, ask yourself specific questions, such as: What value do I want to add to the reader’s life? What do they want to learn about? What are the goals of the target audience and how will this book help them achieve that? In essence, try to enter the mind of your audience.</w:t>
          </w:r>
        </w:p>
        <w:p w14:paraId="36EE2A04" w14:textId="77777777" w:rsidR="00887B51" w:rsidRDefault="00B61B8E" w:rsidP="00B61B8E">
          <w:pPr>
            <w:pStyle w:val="TipText"/>
          </w:pPr>
          <w:r>
            <w:t>When generating a list of potential titles, try to play around with relevant keywords that are popular on Google and Amazon searches. Think about your genre/target audience and then create a title that makes a promise or offers a solution to a problem. For example, “Raising Wonderfully Tough Kids in a Tough World” or “Six Secrets of Closing a Million-Dollar Deal.” Avoid creating a title that is already popular as this will prevent your book from standing out. We will use the first example (Raising Wonderfully Tough Kids in a Tough World) to illustrate how to generate ideas for a book.</w:t>
          </w:r>
        </w:p>
      </w:sdtContent>
    </w:sdt>
    <w:p w14:paraId="69CEB60A" w14:textId="77777777" w:rsidR="00043B47" w:rsidRDefault="00043B47" w:rsidP="00DE490B">
      <w:pPr>
        <w:pStyle w:val="CoverPageText"/>
      </w:pPr>
    </w:p>
    <w:sdt>
      <w:sdtPr>
        <w:id w:val="-1318341110"/>
        <w:placeholder>
          <w:docPart w:val="44C37B64F98D465D90086F23B183CFF0"/>
        </w:placeholder>
        <w:temporary/>
        <w:showingPlcHdr/>
        <w15:appearance w15:val="hidden"/>
      </w:sdtPr>
      <w:sdtEndPr/>
      <w:sdtContent>
        <w:p w14:paraId="3A2A8EA0" w14:textId="77777777" w:rsidR="002D0D93" w:rsidRPr="00DE490B" w:rsidRDefault="00B61B8E" w:rsidP="00B61B8E">
          <w:pPr>
            <w:pStyle w:val="Subtitle"/>
          </w:pPr>
          <w:r w:rsidRPr="00B61B8E">
            <w:t>Book Subtitle</w:t>
          </w:r>
        </w:p>
      </w:sdtContent>
    </w:sdt>
    <w:sdt>
      <w:sdtPr>
        <w:id w:val="1653489192"/>
        <w:placeholder>
          <w:docPart w:val="FBB129F4A6D844BA967EA756F38EE26F"/>
        </w:placeholder>
        <w:temporary/>
        <w:showingPlcHdr/>
        <w15:appearance w15:val="hidden"/>
      </w:sdtPr>
      <w:sdtEndPr/>
      <w:sdtContent>
        <w:p w14:paraId="0DAE66AC" w14:textId="77777777" w:rsidR="00887B51" w:rsidRDefault="00B61B8E" w:rsidP="00B61B8E">
          <w:pPr>
            <w:pStyle w:val="TipTextHeader"/>
          </w:pPr>
          <w:r w:rsidRPr="00B61B8E">
            <w:t>(Capitalize first letter of each word in subtitle)</w:t>
          </w:r>
        </w:p>
      </w:sdtContent>
    </w:sdt>
    <w:sdt>
      <w:sdtPr>
        <w:id w:val="991988892"/>
        <w:placeholder>
          <w:docPart w:val="4DEE126B08DB4815A9E7EB275132762D"/>
        </w:placeholder>
        <w:temporary/>
        <w:showingPlcHdr/>
        <w15:appearance w15:val="hidden"/>
      </w:sdtPr>
      <w:sdtEndPr/>
      <w:sdtContent>
        <w:p w14:paraId="76A58017" w14:textId="77777777" w:rsidR="00887B51" w:rsidRDefault="00B61B8E" w:rsidP="00B61B8E">
          <w:pPr>
            <w:pStyle w:val="TipText"/>
          </w:pPr>
          <w:r w:rsidRPr="00B61B8E">
            <w:t>A good subtitle must provide deeper insight into the topic so that readers can understand exactly what is in the book. For example, a main title like “Raising Wonderfully Tough Kids in a Tough World” might benefit from a subtitle like, “How to Strengthen Your Child’s Mindset and Prepare Them for Life.”</w:t>
          </w:r>
        </w:p>
      </w:sdtContent>
    </w:sdt>
    <w:p w14:paraId="462FE79E" w14:textId="77777777" w:rsidR="002D0D93" w:rsidRPr="00DE490B" w:rsidRDefault="00887B51" w:rsidP="00DE490B">
      <w:pPr>
        <w:ind w:firstLine="0"/>
        <w:jc w:val="center"/>
        <w:rPr>
          <w:b/>
        </w:rPr>
      </w:pPr>
      <w:r w:rsidRPr="00DE490B">
        <w:rPr>
          <w:b/>
        </w:rPr>
        <w:t xml:space="preserve">By </w:t>
      </w:r>
    </w:p>
    <w:sdt>
      <w:sdtPr>
        <w:id w:val="835032312"/>
        <w:placeholder>
          <w:docPart w:val="4C9CEC862B6F428BA541F17ECBD2CC87"/>
        </w:placeholder>
        <w:temporary/>
        <w:showingPlcHdr/>
        <w15:appearance w15:val="hidden"/>
      </w:sdtPr>
      <w:sdtEndPr/>
      <w:sdtContent>
        <w:p w14:paraId="36D57C94" w14:textId="77777777" w:rsidR="00AF2876" w:rsidRPr="00DE490B" w:rsidRDefault="00B61B8E" w:rsidP="00B61B8E">
          <w:pPr>
            <w:pStyle w:val="Author"/>
          </w:pPr>
          <w:r w:rsidRPr="00B61B8E">
            <w:t>(Insert Author Name)</w:t>
          </w:r>
        </w:p>
      </w:sdtContent>
    </w:sdt>
    <w:p w14:paraId="37190DFC" w14:textId="77777777" w:rsidR="00B61B8E" w:rsidRPr="00B61B8E" w:rsidRDefault="00B61B8E" w:rsidP="00B61B8E">
      <w:pPr>
        <w:pStyle w:val="NoSpacing"/>
        <w:rPr>
          <w:sz w:val="8"/>
        </w:rPr>
      </w:pPr>
      <w:r w:rsidRPr="00B61B8E">
        <w:rPr>
          <w:sz w:val="8"/>
        </w:rPr>
        <w:br w:type="page"/>
      </w:r>
    </w:p>
    <w:sdt>
      <w:sdtPr>
        <w:id w:val="1648473751"/>
        <w:placeholder>
          <w:docPart w:val="A2E24EECC65F45AB9E6D5A1E5DE91A44"/>
        </w:placeholder>
        <w:temporary/>
        <w:showingPlcHdr/>
        <w15:appearance w15:val="hidden"/>
      </w:sdtPr>
      <w:sdtEndPr/>
      <w:sdtContent>
        <w:p w14:paraId="573A5CAE"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75025AC5"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7661366B" w14:textId="77777777" w:rsidR="00B61B8E" w:rsidRDefault="00B61B8E" w:rsidP="00B61B8E"/>
    <w:p w14:paraId="0A7194A5" w14:textId="77777777" w:rsidR="00B61B8E" w:rsidRDefault="00AF2876" w:rsidP="00B61B8E">
      <w:r>
        <w:br w:type="page"/>
      </w:r>
    </w:p>
    <w:sdt>
      <w:sdtPr>
        <w:id w:val="2078868568"/>
        <w:placeholder>
          <w:docPart w:val="C5802D5F35A7441990629633B66FEDF4"/>
        </w:placeholder>
        <w:temporary/>
        <w:showingPlcHdr/>
        <w15:appearance w15:val="hidden"/>
      </w:sdtPr>
      <w:sdtEndPr/>
      <w:sdtContent>
        <w:p w14:paraId="42603577" w14:textId="77777777" w:rsidR="004C7801" w:rsidRDefault="00B61B8E" w:rsidP="00E30FF1">
          <w:r w:rsidRPr="00B61B8E">
            <w:t>This book is dedicated to:</w:t>
          </w:r>
        </w:p>
      </w:sdtContent>
    </w:sdt>
    <w:sdt>
      <w:sdtPr>
        <w:id w:val="148333078"/>
        <w:placeholder>
          <w:docPart w:val="A5474040DC87495EB92D01D761C0A563"/>
        </w:placeholder>
        <w:temporary/>
        <w:showingPlcHdr/>
        <w15:appearance w15:val="hidden"/>
      </w:sdtPr>
      <w:sdtEndPr/>
      <w:sdtContent>
        <w:p w14:paraId="7FEFE08E" w14:textId="77777777" w:rsidR="004C7801" w:rsidRDefault="00B61B8E" w:rsidP="00E30FF1">
          <w:r w:rsidRPr="00B61B8E">
            <w:t>Insert content here…</w:t>
          </w:r>
        </w:p>
      </w:sdtContent>
    </w:sdt>
    <w:sdt>
      <w:sdtPr>
        <w:id w:val="-993414238"/>
        <w:placeholder>
          <w:docPart w:val="C508A5A4D76D4718A65FF051391C125C"/>
        </w:placeholder>
        <w:temporary/>
        <w:showingPlcHdr/>
        <w15:appearance w15:val="hidden"/>
      </w:sdtPr>
      <w:sdtEndPr/>
      <w:sdtContent>
        <w:p w14:paraId="3086AEFC" w14:textId="77777777" w:rsidR="007C10F5" w:rsidRDefault="00B61B8E" w:rsidP="00B61B8E">
          <w:pPr>
            <w:pStyle w:val="TipText"/>
          </w:pPr>
          <w:r w:rsidRPr="00B61B8E">
            <w:t>This section is optional and often personal in nature. Mention and thank one person or a group of people who are close to you or have supported you in your life. They can be family members, close friends, inspirational figures, etc.</w:t>
          </w:r>
        </w:p>
      </w:sdtContent>
    </w:sdt>
    <w:p w14:paraId="39F3B5B7" w14:textId="77777777" w:rsidR="003F6C83" w:rsidRDefault="003F6C83" w:rsidP="00E678C1">
      <w:r w:rsidRPr="007C10F5">
        <w:br w:type="page"/>
      </w:r>
    </w:p>
    <w:sdt>
      <w:sdtPr>
        <w:rPr>
          <w:rFonts w:ascii="Times New Roman" w:hAnsi="Times New Roman"/>
          <w:b w:val="0"/>
          <w:sz w:val="24"/>
        </w:rPr>
        <w:id w:val="-1321189485"/>
        <w:docPartObj>
          <w:docPartGallery w:val="Table of Contents"/>
          <w:docPartUnique/>
        </w:docPartObj>
      </w:sdtPr>
      <w:sdtEndPr>
        <w:rPr>
          <w:bCs/>
          <w:noProof/>
        </w:rPr>
      </w:sdtEndPr>
      <w:sdtContent>
        <w:p w14:paraId="558F01D9" w14:textId="77777777" w:rsidR="00972D2C" w:rsidRDefault="00972D2C">
          <w:pPr>
            <w:pStyle w:val="TOCHeading"/>
          </w:pPr>
          <w:r>
            <w:t>Table of Contents</w:t>
          </w:r>
        </w:p>
        <w:p w14:paraId="6A46CFE6" w14:textId="77777777" w:rsidR="00972D2C" w:rsidRDefault="00972D2C">
          <w:pPr>
            <w:pStyle w:val="TOC1"/>
            <w:tabs>
              <w:tab w:val="right" w:leader="dot" w:pos="9350"/>
            </w:tabs>
            <w:rPr>
              <w:rFonts w:asciiTheme="minorHAnsi" w:eastAsiaTheme="minorEastAsia" w:hAnsiTheme="minorHAnsi" w:cstheme="minorBidi"/>
              <w:noProof/>
              <w:sz w:val="22"/>
              <w:szCs w:val="22"/>
            </w:rPr>
          </w:pPr>
          <w:r>
            <w:rPr>
              <w:b/>
              <w:bCs/>
              <w:noProof/>
            </w:rPr>
            <w:fldChar w:fldCharType="begin"/>
          </w:r>
          <w:r>
            <w:rPr>
              <w:b/>
              <w:bCs/>
              <w:noProof/>
            </w:rPr>
            <w:instrText xml:space="preserve"> TOC \o "2-2" \h \z \t "Heading 1,1" </w:instrText>
          </w:r>
          <w:r>
            <w:rPr>
              <w:b/>
              <w:bCs/>
              <w:noProof/>
            </w:rPr>
            <w:fldChar w:fldCharType="separate"/>
          </w:r>
          <w:hyperlink w:anchor="_Toc529756858" w:history="1">
            <w:r w:rsidRPr="00D419C6">
              <w:rPr>
                <w:rStyle w:val="Hyperlink"/>
                <w:noProof/>
              </w:rPr>
              <w:t>Introduction</w:t>
            </w:r>
            <w:r>
              <w:rPr>
                <w:noProof/>
                <w:webHidden/>
              </w:rPr>
              <w:tab/>
            </w:r>
            <w:r>
              <w:rPr>
                <w:noProof/>
                <w:webHidden/>
              </w:rPr>
              <w:fldChar w:fldCharType="begin"/>
            </w:r>
            <w:r>
              <w:rPr>
                <w:noProof/>
                <w:webHidden/>
              </w:rPr>
              <w:instrText xml:space="preserve"> PAGEREF _Toc529756858 \h </w:instrText>
            </w:r>
            <w:r>
              <w:rPr>
                <w:noProof/>
                <w:webHidden/>
              </w:rPr>
            </w:r>
            <w:r>
              <w:rPr>
                <w:noProof/>
                <w:webHidden/>
              </w:rPr>
              <w:fldChar w:fldCharType="separate"/>
            </w:r>
            <w:r>
              <w:rPr>
                <w:noProof/>
                <w:webHidden/>
              </w:rPr>
              <w:t>1</w:t>
            </w:r>
            <w:r>
              <w:rPr>
                <w:noProof/>
                <w:webHidden/>
              </w:rPr>
              <w:fldChar w:fldCharType="end"/>
            </w:r>
          </w:hyperlink>
        </w:p>
        <w:p w14:paraId="39A2A43D" w14:textId="77777777" w:rsidR="00972D2C" w:rsidRDefault="00232FFC">
          <w:pPr>
            <w:pStyle w:val="TOC1"/>
            <w:tabs>
              <w:tab w:val="right" w:leader="dot" w:pos="9350"/>
            </w:tabs>
            <w:rPr>
              <w:rFonts w:asciiTheme="minorHAnsi" w:eastAsiaTheme="minorEastAsia" w:hAnsiTheme="minorHAnsi" w:cstheme="minorBidi"/>
              <w:noProof/>
              <w:sz w:val="22"/>
              <w:szCs w:val="22"/>
            </w:rPr>
          </w:pPr>
          <w:hyperlink w:anchor="_Toc529756859" w:history="1">
            <w:r w:rsidR="00972D2C" w:rsidRPr="00D419C6">
              <w:rPr>
                <w:rStyle w:val="Hyperlink"/>
                <w:noProof/>
              </w:rPr>
              <w:t>PART I: Insert Title of the Part (Style:  Heading 1)</w:t>
            </w:r>
            <w:r w:rsidR="00972D2C">
              <w:rPr>
                <w:noProof/>
                <w:webHidden/>
              </w:rPr>
              <w:tab/>
            </w:r>
            <w:r w:rsidR="00972D2C">
              <w:rPr>
                <w:noProof/>
                <w:webHidden/>
              </w:rPr>
              <w:fldChar w:fldCharType="begin"/>
            </w:r>
            <w:r w:rsidR="00972D2C">
              <w:rPr>
                <w:noProof/>
                <w:webHidden/>
              </w:rPr>
              <w:instrText xml:space="preserve"> PAGEREF _Toc529756859 \h </w:instrText>
            </w:r>
            <w:r w:rsidR="00972D2C">
              <w:rPr>
                <w:noProof/>
                <w:webHidden/>
              </w:rPr>
            </w:r>
            <w:r w:rsidR="00972D2C">
              <w:rPr>
                <w:noProof/>
                <w:webHidden/>
              </w:rPr>
              <w:fldChar w:fldCharType="separate"/>
            </w:r>
            <w:r w:rsidR="00972D2C">
              <w:rPr>
                <w:noProof/>
                <w:webHidden/>
              </w:rPr>
              <w:t>2</w:t>
            </w:r>
            <w:r w:rsidR="00972D2C">
              <w:rPr>
                <w:noProof/>
                <w:webHidden/>
              </w:rPr>
              <w:fldChar w:fldCharType="end"/>
            </w:r>
          </w:hyperlink>
        </w:p>
        <w:p w14:paraId="2F839167" w14:textId="77777777" w:rsidR="00972D2C" w:rsidRDefault="00232FFC">
          <w:pPr>
            <w:pStyle w:val="TOC2"/>
            <w:rPr>
              <w:rFonts w:asciiTheme="minorHAnsi" w:eastAsiaTheme="minorEastAsia" w:hAnsiTheme="minorHAnsi" w:cstheme="minorBidi"/>
              <w:noProof/>
              <w:sz w:val="22"/>
              <w:szCs w:val="22"/>
            </w:rPr>
          </w:pPr>
          <w:hyperlink w:anchor="_Toc529756860" w:history="1">
            <w:r w:rsidR="00972D2C" w:rsidRPr="00D419C6">
              <w:rPr>
                <w:rStyle w:val="Hyperlink"/>
                <w:noProof/>
              </w:rPr>
              <w:t>Chapter One: Insert Chapter Title Here  (Style: Heading 2)</w:t>
            </w:r>
            <w:r w:rsidR="00972D2C">
              <w:rPr>
                <w:noProof/>
                <w:webHidden/>
              </w:rPr>
              <w:tab/>
            </w:r>
            <w:r w:rsidR="00972D2C">
              <w:rPr>
                <w:noProof/>
                <w:webHidden/>
              </w:rPr>
              <w:fldChar w:fldCharType="begin"/>
            </w:r>
            <w:r w:rsidR="00972D2C">
              <w:rPr>
                <w:noProof/>
                <w:webHidden/>
              </w:rPr>
              <w:instrText xml:space="preserve"> PAGEREF _Toc529756860 \h </w:instrText>
            </w:r>
            <w:r w:rsidR="00972D2C">
              <w:rPr>
                <w:noProof/>
                <w:webHidden/>
              </w:rPr>
            </w:r>
            <w:r w:rsidR="00972D2C">
              <w:rPr>
                <w:noProof/>
                <w:webHidden/>
              </w:rPr>
              <w:fldChar w:fldCharType="separate"/>
            </w:r>
            <w:r w:rsidR="00972D2C">
              <w:rPr>
                <w:noProof/>
                <w:webHidden/>
              </w:rPr>
              <w:t>3</w:t>
            </w:r>
            <w:r w:rsidR="00972D2C">
              <w:rPr>
                <w:noProof/>
                <w:webHidden/>
              </w:rPr>
              <w:fldChar w:fldCharType="end"/>
            </w:r>
          </w:hyperlink>
        </w:p>
        <w:p w14:paraId="656DDCB4" w14:textId="77777777" w:rsidR="00972D2C" w:rsidRDefault="00232FFC">
          <w:pPr>
            <w:pStyle w:val="TOC2"/>
            <w:rPr>
              <w:rFonts w:asciiTheme="minorHAnsi" w:eastAsiaTheme="minorEastAsia" w:hAnsiTheme="minorHAnsi" w:cstheme="minorBidi"/>
              <w:noProof/>
              <w:sz w:val="22"/>
              <w:szCs w:val="22"/>
            </w:rPr>
          </w:pPr>
          <w:hyperlink w:anchor="_Toc529756861" w:history="1">
            <w:r w:rsidR="00972D2C" w:rsidRPr="00D419C6">
              <w:rPr>
                <w:rStyle w:val="Hyperlink"/>
                <w:noProof/>
              </w:rPr>
              <w:t>Chapter Two: Insert Chapter Title Here</w:t>
            </w:r>
            <w:r w:rsidR="00972D2C">
              <w:rPr>
                <w:noProof/>
                <w:webHidden/>
              </w:rPr>
              <w:tab/>
            </w:r>
            <w:r w:rsidR="00972D2C">
              <w:rPr>
                <w:noProof/>
                <w:webHidden/>
              </w:rPr>
              <w:fldChar w:fldCharType="begin"/>
            </w:r>
            <w:r w:rsidR="00972D2C">
              <w:rPr>
                <w:noProof/>
                <w:webHidden/>
              </w:rPr>
              <w:instrText xml:space="preserve"> PAGEREF _Toc529756861 \h </w:instrText>
            </w:r>
            <w:r w:rsidR="00972D2C">
              <w:rPr>
                <w:noProof/>
                <w:webHidden/>
              </w:rPr>
            </w:r>
            <w:r w:rsidR="00972D2C">
              <w:rPr>
                <w:noProof/>
                <w:webHidden/>
              </w:rPr>
              <w:fldChar w:fldCharType="separate"/>
            </w:r>
            <w:r w:rsidR="00972D2C">
              <w:rPr>
                <w:noProof/>
                <w:webHidden/>
              </w:rPr>
              <w:t>5</w:t>
            </w:r>
            <w:r w:rsidR="00972D2C">
              <w:rPr>
                <w:noProof/>
                <w:webHidden/>
              </w:rPr>
              <w:fldChar w:fldCharType="end"/>
            </w:r>
          </w:hyperlink>
        </w:p>
        <w:p w14:paraId="42B8DFC0" w14:textId="77777777" w:rsidR="00972D2C" w:rsidRDefault="00232FFC">
          <w:pPr>
            <w:pStyle w:val="TOC1"/>
            <w:tabs>
              <w:tab w:val="right" w:leader="dot" w:pos="9350"/>
            </w:tabs>
            <w:rPr>
              <w:rFonts w:asciiTheme="minorHAnsi" w:eastAsiaTheme="minorEastAsia" w:hAnsiTheme="minorHAnsi" w:cstheme="minorBidi"/>
              <w:noProof/>
              <w:sz w:val="22"/>
              <w:szCs w:val="22"/>
            </w:rPr>
          </w:pPr>
          <w:hyperlink w:anchor="_Toc529756862" w:history="1">
            <w:r w:rsidR="00972D2C" w:rsidRPr="00D419C6">
              <w:rPr>
                <w:rStyle w:val="Hyperlink"/>
                <w:noProof/>
              </w:rPr>
              <w:t>PART II: Insert Title of the Part</w:t>
            </w:r>
            <w:r w:rsidR="00972D2C">
              <w:rPr>
                <w:noProof/>
                <w:webHidden/>
              </w:rPr>
              <w:tab/>
            </w:r>
            <w:r w:rsidR="00972D2C">
              <w:rPr>
                <w:noProof/>
                <w:webHidden/>
              </w:rPr>
              <w:fldChar w:fldCharType="begin"/>
            </w:r>
            <w:r w:rsidR="00972D2C">
              <w:rPr>
                <w:noProof/>
                <w:webHidden/>
              </w:rPr>
              <w:instrText xml:space="preserve"> PAGEREF _Toc529756862 \h </w:instrText>
            </w:r>
            <w:r w:rsidR="00972D2C">
              <w:rPr>
                <w:noProof/>
                <w:webHidden/>
              </w:rPr>
            </w:r>
            <w:r w:rsidR="00972D2C">
              <w:rPr>
                <w:noProof/>
                <w:webHidden/>
              </w:rPr>
              <w:fldChar w:fldCharType="separate"/>
            </w:r>
            <w:r w:rsidR="00972D2C">
              <w:rPr>
                <w:noProof/>
                <w:webHidden/>
              </w:rPr>
              <w:t>7</w:t>
            </w:r>
            <w:r w:rsidR="00972D2C">
              <w:rPr>
                <w:noProof/>
                <w:webHidden/>
              </w:rPr>
              <w:fldChar w:fldCharType="end"/>
            </w:r>
          </w:hyperlink>
        </w:p>
        <w:p w14:paraId="496C93FA" w14:textId="77777777" w:rsidR="00972D2C" w:rsidRDefault="00232FFC">
          <w:pPr>
            <w:pStyle w:val="TOC2"/>
            <w:rPr>
              <w:rFonts w:asciiTheme="minorHAnsi" w:eastAsiaTheme="minorEastAsia" w:hAnsiTheme="minorHAnsi" w:cstheme="minorBidi"/>
              <w:noProof/>
              <w:sz w:val="22"/>
              <w:szCs w:val="22"/>
            </w:rPr>
          </w:pPr>
          <w:hyperlink w:anchor="_Toc529756863" w:history="1">
            <w:r w:rsidR="00972D2C" w:rsidRPr="00D419C6">
              <w:rPr>
                <w:rStyle w:val="Hyperlink"/>
                <w:noProof/>
              </w:rPr>
              <w:t>Chapter Three: Insert Chapter Title</w:t>
            </w:r>
            <w:r w:rsidR="00972D2C">
              <w:rPr>
                <w:noProof/>
                <w:webHidden/>
              </w:rPr>
              <w:tab/>
            </w:r>
            <w:r w:rsidR="00972D2C">
              <w:rPr>
                <w:noProof/>
                <w:webHidden/>
              </w:rPr>
              <w:fldChar w:fldCharType="begin"/>
            </w:r>
            <w:r w:rsidR="00972D2C">
              <w:rPr>
                <w:noProof/>
                <w:webHidden/>
              </w:rPr>
              <w:instrText xml:space="preserve"> PAGEREF _Toc529756863 \h </w:instrText>
            </w:r>
            <w:r w:rsidR="00972D2C">
              <w:rPr>
                <w:noProof/>
                <w:webHidden/>
              </w:rPr>
            </w:r>
            <w:r w:rsidR="00972D2C">
              <w:rPr>
                <w:noProof/>
                <w:webHidden/>
              </w:rPr>
              <w:fldChar w:fldCharType="separate"/>
            </w:r>
            <w:r w:rsidR="00972D2C">
              <w:rPr>
                <w:noProof/>
                <w:webHidden/>
              </w:rPr>
              <w:t>8</w:t>
            </w:r>
            <w:r w:rsidR="00972D2C">
              <w:rPr>
                <w:noProof/>
                <w:webHidden/>
              </w:rPr>
              <w:fldChar w:fldCharType="end"/>
            </w:r>
          </w:hyperlink>
        </w:p>
        <w:p w14:paraId="6575C5BE" w14:textId="77777777" w:rsidR="00972D2C" w:rsidRDefault="00232FFC">
          <w:pPr>
            <w:pStyle w:val="TOC2"/>
            <w:rPr>
              <w:rFonts w:asciiTheme="minorHAnsi" w:eastAsiaTheme="minorEastAsia" w:hAnsiTheme="minorHAnsi" w:cstheme="minorBidi"/>
              <w:noProof/>
              <w:sz w:val="22"/>
              <w:szCs w:val="22"/>
            </w:rPr>
          </w:pPr>
          <w:hyperlink w:anchor="_Toc529756864" w:history="1">
            <w:r w:rsidR="00972D2C" w:rsidRPr="00D419C6">
              <w:rPr>
                <w:rStyle w:val="Hyperlink"/>
                <w:noProof/>
              </w:rPr>
              <w:t>Chapter Four: Insert Chapter Title</w:t>
            </w:r>
            <w:r w:rsidR="00972D2C">
              <w:rPr>
                <w:noProof/>
                <w:webHidden/>
              </w:rPr>
              <w:tab/>
            </w:r>
            <w:r w:rsidR="00972D2C">
              <w:rPr>
                <w:noProof/>
                <w:webHidden/>
              </w:rPr>
              <w:fldChar w:fldCharType="begin"/>
            </w:r>
            <w:r w:rsidR="00972D2C">
              <w:rPr>
                <w:noProof/>
                <w:webHidden/>
              </w:rPr>
              <w:instrText xml:space="preserve"> PAGEREF _Toc529756864 \h </w:instrText>
            </w:r>
            <w:r w:rsidR="00972D2C">
              <w:rPr>
                <w:noProof/>
                <w:webHidden/>
              </w:rPr>
            </w:r>
            <w:r w:rsidR="00972D2C">
              <w:rPr>
                <w:noProof/>
                <w:webHidden/>
              </w:rPr>
              <w:fldChar w:fldCharType="separate"/>
            </w:r>
            <w:r w:rsidR="00972D2C">
              <w:rPr>
                <w:noProof/>
                <w:webHidden/>
              </w:rPr>
              <w:t>10</w:t>
            </w:r>
            <w:r w:rsidR="00972D2C">
              <w:rPr>
                <w:noProof/>
                <w:webHidden/>
              </w:rPr>
              <w:fldChar w:fldCharType="end"/>
            </w:r>
          </w:hyperlink>
        </w:p>
        <w:p w14:paraId="723007C0" w14:textId="77777777" w:rsidR="00972D2C" w:rsidRDefault="00232FFC">
          <w:pPr>
            <w:pStyle w:val="TOC2"/>
            <w:rPr>
              <w:rFonts w:asciiTheme="minorHAnsi" w:eastAsiaTheme="minorEastAsia" w:hAnsiTheme="minorHAnsi" w:cstheme="minorBidi"/>
              <w:noProof/>
              <w:sz w:val="22"/>
              <w:szCs w:val="22"/>
            </w:rPr>
          </w:pPr>
          <w:hyperlink w:anchor="_Toc529756865" w:history="1">
            <w:r w:rsidR="00972D2C" w:rsidRPr="00D419C6">
              <w:rPr>
                <w:rStyle w:val="Hyperlink"/>
                <w:noProof/>
              </w:rPr>
              <w:t>Chapter Five: Insert Chapter Title</w:t>
            </w:r>
            <w:r w:rsidR="00972D2C">
              <w:rPr>
                <w:noProof/>
                <w:webHidden/>
              </w:rPr>
              <w:tab/>
            </w:r>
            <w:r w:rsidR="00972D2C">
              <w:rPr>
                <w:noProof/>
                <w:webHidden/>
              </w:rPr>
              <w:fldChar w:fldCharType="begin"/>
            </w:r>
            <w:r w:rsidR="00972D2C">
              <w:rPr>
                <w:noProof/>
                <w:webHidden/>
              </w:rPr>
              <w:instrText xml:space="preserve"> PAGEREF _Toc529756865 \h </w:instrText>
            </w:r>
            <w:r w:rsidR="00972D2C">
              <w:rPr>
                <w:noProof/>
                <w:webHidden/>
              </w:rPr>
            </w:r>
            <w:r w:rsidR="00972D2C">
              <w:rPr>
                <w:noProof/>
                <w:webHidden/>
              </w:rPr>
              <w:fldChar w:fldCharType="separate"/>
            </w:r>
            <w:r w:rsidR="00972D2C">
              <w:rPr>
                <w:noProof/>
                <w:webHidden/>
              </w:rPr>
              <w:t>11</w:t>
            </w:r>
            <w:r w:rsidR="00972D2C">
              <w:rPr>
                <w:noProof/>
                <w:webHidden/>
              </w:rPr>
              <w:fldChar w:fldCharType="end"/>
            </w:r>
          </w:hyperlink>
        </w:p>
        <w:p w14:paraId="37A64903" w14:textId="77777777" w:rsidR="00972D2C" w:rsidRDefault="00232FFC">
          <w:pPr>
            <w:pStyle w:val="TOC1"/>
            <w:tabs>
              <w:tab w:val="right" w:leader="dot" w:pos="9350"/>
            </w:tabs>
            <w:rPr>
              <w:rFonts w:asciiTheme="minorHAnsi" w:eastAsiaTheme="minorEastAsia" w:hAnsiTheme="minorHAnsi" w:cstheme="minorBidi"/>
              <w:noProof/>
              <w:sz w:val="22"/>
              <w:szCs w:val="22"/>
            </w:rPr>
          </w:pPr>
          <w:hyperlink w:anchor="_Toc529756866" w:history="1">
            <w:r w:rsidR="00972D2C" w:rsidRPr="00D419C6">
              <w:rPr>
                <w:rStyle w:val="Hyperlink"/>
                <w:noProof/>
              </w:rPr>
              <w:t>Epilogue/Conclusion</w:t>
            </w:r>
            <w:r w:rsidR="00972D2C">
              <w:rPr>
                <w:noProof/>
                <w:webHidden/>
              </w:rPr>
              <w:tab/>
            </w:r>
            <w:r w:rsidR="00972D2C">
              <w:rPr>
                <w:noProof/>
                <w:webHidden/>
              </w:rPr>
              <w:fldChar w:fldCharType="begin"/>
            </w:r>
            <w:r w:rsidR="00972D2C">
              <w:rPr>
                <w:noProof/>
                <w:webHidden/>
              </w:rPr>
              <w:instrText xml:space="preserve"> PAGEREF _Toc529756866 \h </w:instrText>
            </w:r>
            <w:r w:rsidR="00972D2C">
              <w:rPr>
                <w:noProof/>
                <w:webHidden/>
              </w:rPr>
            </w:r>
            <w:r w:rsidR="00972D2C">
              <w:rPr>
                <w:noProof/>
                <w:webHidden/>
              </w:rPr>
              <w:fldChar w:fldCharType="separate"/>
            </w:r>
            <w:r w:rsidR="00972D2C">
              <w:rPr>
                <w:noProof/>
                <w:webHidden/>
              </w:rPr>
              <w:t>12</w:t>
            </w:r>
            <w:r w:rsidR="00972D2C">
              <w:rPr>
                <w:noProof/>
                <w:webHidden/>
              </w:rPr>
              <w:fldChar w:fldCharType="end"/>
            </w:r>
          </w:hyperlink>
        </w:p>
        <w:p w14:paraId="014BC01A" w14:textId="77777777" w:rsidR="00972D2C" w:rsidRDefault="00232FFC">
          <w:pPr>
            <w:pStyle w:val="TOC1"/>
            <w:tabs>
              <w:tab w:val="right" w:leader="dot" w:pos="9350"/>
            </w:tabs>
            <w:rPr>
              <w:rFonts w:asciiTheme="minorHAnsi" w:eastAsiaTheme="minorEastAsia" w:hAnsiTheme="minorHAnsi" w:cstheme="minorBidi"/>
              <w:noProof/>
              <w:sz w:val="22"/>
              <w:szCs w:val="22"/>
            </w:rPr>
          </w:pPr>
          <w:hyperlink w:anchor="_Toc529756867" w:history="1">
            <w:r w:rsidR="00972D2C" w:rsidRPr="00D419C6">
              <w:rPr>
                <w:rStyle w:val="Hyperlink"/>
                <w:noProof/>
              </w:rPr>
              <w:t>Bibliography</w:t>
            </w:r>
            <w:r w:rsidR="00972D2C">
              <w:rPr>
                <w:noProof/>
                <w:webHidden/>
              </w:rPr>
              <w:tab/>
            </w:r>
            <w:r w:rsidR="00972D2C">
              <w:rPr>
                <w:noProof/>
                <w:webHidden/>
              </w:rPr>
              <w:fldChar w:fldCharType="begin"/>
            </w:r>
            <w:r w:rsidR="00972D2C">
              <w:rPr>
                <w:noProof/>
                <w:webHidden/>
              </w:rPr>
              <w:instrText xml:space="preserve"> PAGEREF _Toc529756867 \h </w:instrText>
            </w:r>
            <w:r w:rsidR="00972D2C">
              <w:rPr>
                <w:noProof/>
                <w:webHidden/>
              </w:rPr>
            </w:r>
            <w:r w:rsidR="00972D2C">
              <w:rPr>
                <w:noProof/>
                <w:webHidden/>
              </w:rPr>
              <w:fldChar w:fldCharType="separate"/>
            </w:r>
            <w:r w:rsidR="00972D2C">
              <w:rPr>
                <w:noProof/>
                <w:webHidden/>
              </w:rPr>
              <w:t>13</w:t>
            </w:r>
            <w:r w:rsidR="00972D2C">
              <w:rPr>
                <w:noProof/>
                <w:webHidden/>
              </w:rPr>
              <w:fldChar w:fldCharType="end"/>
            </w:r>
          </w:hyperlink>
        </w:p>
        <w:p w14:paraId="521547E9" w14:textId="77777777" w:rsidR="00972D2C" w:rsidRDefault="00232FFC">
          <w:pPr>
            <w:pStyle w:val="TOC1"/>
            <w:tabs>
              <w:tab w:val="right" w:leader="dot" w:pos="9350"/>
            </w:tabs>
            <w:rPr>
              <w:rFonts w:asciiTheme="minorHAnsi" w:eastAsiaTheme="minorEastAsia" w:hAnsiTheme="minorHAnsi" w:cstheme="minorBidi"/>
              <w:noProof/>
              <w:sz w:val="22"/>
              <w:szCs w:val="22"/>
            </w:rPr>
          </w:pPr>
          <w:hyperlink w:anchor="_Toc529756868" w:history="1">
            <w:r w:rsidR="00972D2C" w:rsidRPr="00D419C6">
              <w:rPr>
                <w:rStyle w:val="Hyperlink"/>
                <w:noProof/>
              </w:rPr>
              <w:t>Acknowledgments</w:t>
            </w:r>
            <w:r w:rsidR="00972D2C">
              <w:rPr>
                <w:noProof/>
                <w:webHidden/>
              </w:rPr>
              <w:tab/>
            </w:r>
            <w:r w:rsidR="00972D2C">
              <w:rPr>
                <w:noProof/>
                <w:webHidden/>
              </w:rPr>
              <w:fldChar w:fldCharType="begin"/>
            </w:r>
            <w:r w:rsidR="00972D2C">
              <w:rPr>
                <w:noProof/>
                <w:webHidden/>
              </w:rPr>
              <w:instrText xml:space="preserve"> PAGEREF _Toc529756868 \h </w:instrText>
            </w:r>
            <w:r w:rsidR="00972D2C">
              <w:rPr>
                <w:noProof/>
                <w:webHidden/>
              </w:rPr>
            </w:r>
            <w:r w:rsidR="00972D2C">
              <w:rPr>
                <w:noProof/>
                <w:webHidden/>
              </w:rPr>
              <w:fldChar w:fldCharType="separate"/>
            </w:r>
            <w:r w:rsidR="00972D2C">
              <w:rPr>
                <w:noProof/>
                <w:webHidden/>
              </w:rPr>
              <w:t>15</w:t>
            </w:r>
            <w:r w:rsidR="00972D2C">
              <w:rPr>
                <w:noProof/>
                <w:webHidden/>
              </w:rPr>
              <w:fldChar w:fldCharType="end"/>
            </w:r>
          </w:hyperlink>
        </w:p>
        <w:p w14:paraId="1574A4C4" w14:textId="77777777" w:rsidR="00972D2C" w:rsidRDefault="00232FFC">
          <w:pPr>
            <w:pStyle w:val="TOC1"/>
            <w:tabs>
              <w:tab w:val="right" w:leader="dot" w:pos="9350"/>
            </w:tabs>
            <w:rPr>
              <w:rFonts w:asciiTheme="minorHAnsi" w:eastAsiaTheme="minorEastAsia" w:hAnsiTheme="minorHAnsi" w:cstheme="minorBidi"/>
              <w:noProof/>
              <w:sz w:val="22"/>
              <w:szCs w:val="22"/>
            </w:rPr>
          </w:pPr>
          <w:hyperlink w:anchor="_Toc529756869" w:history="1">
            <w:r w:rsidR="00972D2C" w:rsidRPr="00D419C6">
              <w:rPr>
                <w:rStyle w:val="Hyperlink"/>
                <w:noProof/>
              </w:rPr>
              <w:t>About the Author</w:t>
            </w:r>
            <w:r w:rsidR="00972D2C">
              <w:rPr>
                <w:noProof/>
                <w:webHidden/>
              </w:rPr>
              <w:tab/>
            </w:r>
            <w:r w:rsidR="00972D2C">
              <w:rPr>
                <w:noProof/>
                <w:webHidden/>
              </w:rPr>
              <w:fldChar w:fldCharType="begin"/>
            </w:r>
            <w:r w:rsidR="00972D2C">
              <w:rPr>
                <w:noProof/>
                <w:webHidden/>
              </w:rPr>
              <w:instrText xml:space="preserve"> PAGEREF _Toc529756869 \h </w:instrText>
            </w:r>
            <w:r w:rsidR="00972D2C">
              <w:rPr>
                <w:noProof/>
                <w:webHidden/>
              </w:rPr>
            </w:r>
            <w:r w:rsidR="00972D2C">
              <w:rPr>
                <w:noProof/>
                <w:webHidden/>
              </w:rPr>
              <w:fldChar w:fldCharType="separate"/>
            </w:r>
            <w:r w:rsidR="00972D2C">
              <w:rPr>
                <w:noProof/>
                <w:webHidden/>
              </w:rPr>
              <w:t>16</w:t>
            </w:r>
            <w:r w:rsidR="00972D2C">
              <w:rPr>
                <w:noProof/>
                <w:webHidden/>
              </w:rPr>
              <w:fldChar w:fldCharType="end"/>
            </w:r>
          </w:hyperlink>
        </w:p>
        <w:p w14:paraId="36E1C074" w14:textId="77777777" w:rsidR="00972D2C" w:rsidRDefault="00972D2C">
          <w:r>
            <w:rPr>
              <w:b/>
              <w:bCs/>
              <w:noProof/>
            </w:rPr>
            <w:fldChar w:fldCharType="end"/>
          </w:r>
        </w:p>
      </w:sdtContent>
    </w:sdt>
    <w:p w14:paraId="0DA10666" w14:textId="77777777" w:rsidR="005567E7" w:rsidRDefault="005567E7" w:rsidP="00972D2C">
      <w:pPr>
        <w:pStyle w:val="TOC1"/>
        <w:tabs>
          <w:tab w:val="right" w:leader="dot" w:pos="9350"/>
        </w:tabs>
      </w:pPr>
    </w:p>
    <w:p w14:paraId="757F2BE0" w14:textId="77777777" w:rsidR="003F6C83" w:rsidRDefault="003F6C83" w:rsidP="00E30FF1"/>
    <w:p w14:paraId="2AC332C0" w14:textId="77777777" w:rsidR="00E678C1" w:rsidRDefault="00E678C1" w:rsidP="00E30FF1">
      <w:pPr>
        <w:pStyle w:val="Heading1"/>
        <w:sectPr w:rsidR="00E678C1" w:rsidSect="00414D16">
          <w:footerReference w:type="default" r:id="rId11"/>
          <w:pgSz w:w="12240" w:h="15840"/>
          <w:pgMar w:top="1440" w:right="1440" w:bottom="1440" w:left="1440" w:header="720" w:footer="720" w:gutter="0"/>
          <w:pgNumType w:fmt="lowerRoman" w:start="1"/>
          <w:cols w:space="720"/>
          <w:titlePg/>
          <w:docGrid w:linePitch="360"/>
        </w:sectPr>
      </w:pPr>
    </w:p>
    <w:bookmarkStart w:id="0" w:name="_Toc529756858" w:displacedByCustomXml="next"/>
    <w:bookmarkStart w:id="1" w:name="_Toc529756735" w:displacedByCustomXml="next"/>
    <w:bookmarkStart w:id="2" w:name="_Toc529756674" w:displacedByCustomXml="next"/>
    <w:sdt>
      <w:sdtPr>
        <w:id w:val="1256942115"/>
        <w:placeholder>
          <w:docPart w:val="E1831B161FA04C97BF8563D10E965E5A"/>
        </w:placeholder>
        <w:temporary/>
        <w:showingPlcHdr/>
        <w15:appearance w15:val="hidden"/>
      </w:sdtPr>
      <w:sdtEndPr/>
      <w:sdtContent>
        <w:p w14:paraId="1D7ECBB0" w14:textId="77777777" w:rsidR="008339EE" w:rsidRPr="008339EE" w:rsidRDefault="008339EE" w:rsidP="008339EE">
          <w:pPr>
            <w:pStyle w:val="Heading1"/>
          </w:pPr>
          <w:r w:rsidRPr="008339EE">
            <w:t>Introduction</w:t>
          </w:r>
        </w:p>
      </w:sdtContent>
    </w:sdt>
    <w:bookmarkEnd w:id="0" w:displacedByCustomXml="prev"/>
    <w:bookmarkEnd w:id="1" w:displacedByCustomXml="prev"/>
    <w:bookmarkEnd w:id="2" w:displacedByCustomXml="prev"/>
    <w:sdt>
      <w:sdtPr>
        <w:id w:val="-1877381760"/>
        <w:placeholder>
          <w:docPart w:val="66A220BDBE7043FCBE2C6D3F034AC982"/>
        </w:placeholder>
        <w:temporary/>
        <w:showingPlcHdr/>
        <w15:appearance w15:val="hidden"/>
      </w:sdtPr>
      <w:sdtEndPr/>
      <w:sdtContent>
        <w:p w14:paraId="2458F3E8" w14:textId="77777777" w:rsidR="006C685E" w:rsidRDefault="00840BEA" w:rsidP="00840BEA">
          <w:r w:rsidRPr="00840BEA">
            <w:t>Insert content here…</w:t>
          </w:r>
        </w:p>
      </w:sdtContent>
    </w:sdt>
    <w:sdt>
      <w:sdtPr>
        <w:rPr>
          <w:rFonts w:ascii="Times New Roman" w:hAnsi="Times New Roman"/>
        </w:rPr>
        <w:id w:val="-1535421118"/>
        <w:placeholder>
          <w:docPart w:val="D824F35E53084D358E10A030BDB3EE61"/>
        </w:placeholder>
        <w:temporary/>
        <w:showingPlcHdr/>
        <w15:appearance w15:val="hidden"/>
      </w:sdtPr>
      <w:sdtEndPr/>
      <w:sdtContent>
        <w:p w14:paraId="0391E460" w14:textId="77777777" w:rsidR="00551C2E" w:rsidRPr="00551C2E" w:rsidRDefault="00551C2E" w:rsidP="00BA3560">
          <w:pPr>
            <w:pStyle w:val="TipText"/>
          </w:pPr>
          <w:r w:rsidRPr="00551C2E">
            <w:t>To write a good introduction, follow these steps:</w:t>
          </w:r>
        </w:p>
        <w:p w14:paraId="0EF2E93B" w14:textId="77777777" w:rsidR="00551C2E" w:rsidRPr="00E30FF1" w:rsidRDefault="00551C2E" w:rsidP="00551C2E">
          <w:pPr>
            <w:pStyle w:val="ListParagraph"/>
            <w:numPr>
              <w:ilvl w:val="0"/>
              <w:numId w:val="15"/>
            </w:numPr>
          </w:pPr>
          <w:r w:rsidRPr="00E30FF1">
            <w:t>Congratulate the reader on purchasing the book. (This is optional and only for the eBook version!)</w:t>
          </w:r>
        </w:p>
        <w:p w14:paraId="17EA324F" w14:textId="77777777" w:rsidR="00551C2E" w:rsidRDefault="00551C2E" w:rsidP="00551C2E">
          <w:pPr>
            <w:pStyle w:val="ListParagraph"/>
          </w:pPr>
          <w:r>
            <w:t>Introduce the topic of your book.</w:t>
          </w:r>
        </w:p>
        <w:p w14:paraId="0E98CB2E" w14:textId="77777777" w:rsidR="00551C2E" w:rsidRDefault="00551C2E" w:rsidP="00551C2E">
          <w:pPr>
            <w:pStyle w:val="ListParagraph"/>
          </w:pPr>
          <w:r>
            <w:t xml:space="preserve">Clarify the problem that the book will solve. You already know who your target audience is, so state the problem the reader has. </w:t>
          </w:r>
        </w:p>
        <w:p w14:paraId="16B76C52" w14:textId="77777777" w:rsidR="00551C2E" w:rsidRDefault="00551C2E" w:rsidP="00551C2E">
          <w:pPr>
            <w:pStyle w:val="ListParagraph"/>
          </w:pPr>
          <w:r>
            <w:t>Provide snippets of a solution(s) that the book offers. (For example, “This book will teach you how to bring up kids who are mentally resilient and …”)</w:t>
          </w:r>
        </w:p>
        <w:p w14:paraId="15C339A4" w14:textId="77777777" w:rsidR="00551C2E" w:rsidRDefault="00551C2E" w:rsidP="00551C2E">
          <w:pPr>
            <w:pStyle w:val="ListParagraph"/>
          </w:pPr>
          <w:r>
            <w:t>Highlight your credentials as an authority on the subject. If possible, use a personal/professional story to show how you gained your expertise. (For example, did you learn by studying child psychology for decades? Did you learn from being part of a large family of 12 kids and then ended up raising 10 children of your own?)</w:t>
          </w:r>
        </w:p>
        <w:p w14:paraId="7D8716BA" w14:textId="77777777" w:rsidR="00551C2E" w:rsidRDefault="00551C2E" w:rsidP="00551C2E">
          <w:pPr>
            <w:pStyle w:val="ListParagraph"/>
          </w:pPr>
          <w:r>
            <w:t>Highlight the benefits of the book. (For example, “This information will help your children grow up confident and able to ...”)</w:t>
          </w:r>
        </w:p>
        <w:p w14:paraId="427FC8B8" w14:textId="77777777" w:rsidR="00551C2E" w:rsidRDefault="00551C2E" w:rsidP="00551C2E">
          <w:pPr>
            <w:pStyle w:val="ListParagraph"/>
          </w:pPr>
          <w:r>
            <w:t>Provide proof of the book’s benefits. State how the information has helped either you or someone else.</w:t>
          </w:r>
        </w:p>
        <w:p w14:paraId="3B440B18" w14:textId="77777777" w:rsidR="00551C2E" w:rsidRDefault="00551C2E" w:rsidP="00551C2E">
          <w:pPr>
            <w:pStyle w:val="ListParagraph"/>
          </w:pPr>
          <w:r>
            <w:t>Warn the reader not to wait too long after buying the book. Gently remind them not to extend their problem. (For example, if they have young kids, the earlier they start using this information the better.)</w:t>
          </w:r>
        </w:p>
        <w:p w14:paraId="3C6A5FCD" w14:textId="77777777" w:rsidR="00D53B69" w:rsidRDefault="00551C2E" w:rsidP="00551C2E">
          <w:pPr>
            <w:pStyle w:val="ListParagraph"/>
          </w:pPr>
          <w:r>
            <w:t>Give a call to action to get them to read the book!!</w:t>
          </w:r>
        </w:p>
      </w:sdtContent>
    </w:sdt>
    <w:p w14:paraId="57EA0B45" w14:textId="77777777" w:rsidR="00442FF5" w:rsidRDefault="000336FA" w:rsidP="00E30FF1">
      <w:pPr>
        <w:pStyle w:val="Heading1"/>
        <w:sectPr w:rsidR="00442FF5" w:rsidSect="00E678C1">
          <w:pgSz w:w="12240" w:h="15840"/>
          <w:pgMar w:top="1440" w:right="1440" w:bottom="1440" w:left="1440" w:header="720" w:footer="720" w:gutter="0"/>
          <w:pgNumType w:start="1"/>
          <w:cols w:space="720"/>
          <w:titlePg/>
          <w:docGrid w:linePitch="360"/>
        </w:sectPr>
      </w:pPr>
      <w:r>
        <w:br w:type="page"/>
      </w:r>
      <w:bookmarkStart w:id="3" w:name="_Toc527370441"/>
    </w:p>
    <w:bookmarkStart w:id="4" w:name="_Toc529756675"/>
    <w:bookmarkStart w:id="5" w:name="_Toc529756736"/>
    <w:bookmarkStart w:id="6" w:name="_Toc529756859"/>
    <w:p w14:paraId="48BF4110" w14:textId="77777777" w:rsidR="000336FA" w:rsidRPr="00972D2C" w:rsidRDefault="00232FFC" w:rsidP="00972D2C">
      <w:pPr>
        <w:pStyle w:val="Heading1"/>
      </w:pPr>
      <w:sdt>
        <w:sdtPr>
          <w:id w:val="-1772392801"/>
          <w:placeholder>
            <w:docPart w:val="5D6870F787614BB2BD7E7E5D40E8A8CF"/>
          </w:placeholder>
          <w:temporary/>
          <w:showingPlcHdr/>
          <w15:appearance w15:val="hidden"/>
        </w:sdtPr>
        <w:sdtEndPr/>
        <w:sdtContent>
          <w:r w:rsidR="00551C2E" w:rsidRPr="00972D2C">
            <w:t>PART I</w:t>
          </w:r>
        </w:sdtContent>
      </w:sdt>
      <w:r w:rsidR="000336FA" w:rsidRPr="00972D2C">
        <w:t xml:space="preserve">: </w:t>
      </w:r>
      <w:bookmarkEnd w:id="3"/>
      <w:sdt>
        <w:sdtPr>
          <w:id w:val="1829091848"/>
          <w:placeholder>
            <w:docPart w:val="FEE852542CDA49BEB64A7BC0C0812F5D"/>
          </w:placeholder>
          <w:temporary/>
          <w:showingPlcHdr/>
          <w15:appearance w15:val="hidden"/>
        </w:sdtPr>
        <w:sdtEndPr/>
        <w:sdtContent>
          <w:r w:rsidR="00551C2E" w:rsidRPr="00972D2C">
            <w:t>Insert Title of the Part</w:t>
          </w:r>
          <w:r w:rsidR="00005256" w:rsidRPr="00972D2C">
            <w:t xml:space="preserve"> (Style:  Heading 1)</w:t>
          </w:r>
        </w:sdtContent>
      </w:sdt>
      <w:bookmarkEnd w:id="4"/>
      <w:bookmarkEnd w:id="5"/>
      <w:bookmarkEnd w:id="6"/>
    </w:p>
    <w:sdt>
      <w:sdtPr>
        <w:id w:val="-1628539737"/>
        <w:placeholder>
          <w:docPart w:val="4986C78721FD456D83A655B77DA3C1C8"/>
        </w:placeholder>
        <w:temporary/>
        <w:showingPlcHdr/>
        <w15:appearance w15:val="hidden"/>
      </w:sdtPr>
      <w:sdtEndPr/>
      <w:sdtContent>
        <w:p w14:paraId="6C2FEB56" w14:textId="77777777" w:rsidR="00A52E17" w:rsidRDefault="00551C2E" w:rsidP="007A400E">
          <w:pPr>
            <w:pStyle w:val="TipText"/>
            <w:ind w:firstLine="0"/>
            <w:jc w:val="center"/>
          </w:pPr>
          <w:r w:rsidRPr="00551C2E">
            <w:t>(Capitalize first letter of each word in part title)</w:t>
          </w:r>
        </w:p>
      </w:sdtContent>
    </w:sdt>
    <w:sdt>
      <w:sdtPr>
        <w:id w:val="-813567307"/>
        <w:placeholder>
          <w:docPart w:val="09EF6D4F9D6B4EACA05D764568C024C0"/>
        </w:placeholder>
        <w:temporary/>
        <w:showingPlcHdr/>
        <w15:appearance w15:val="hidden"/>
      </w:sdtPr>
      <w:sdtEndPr/>
      <w:sdtContent>
        <w:p w14:paraId="05642AFF" w14:textId="77777777" w:rsidR="00A52E17" w:rsidRDefault="00551C2E" w:rsidP="00A52E17">
          <w:r w:rsidRPr="00551C2E">
            <w:t>Begin a new part here…</w:t>
          </w:r>
        </w:p>
      </w:sdtContent>
    </w:sdt>
    <w:sdt>
      <w:sdtPr>
        <w:id w:val="-1010447594"/>
        <w:placeholder>
          <w:docPart w:val="82846E8B493449F8BC5FF99B64E26989"/>
        </w:placeholder>
        <w:temporary/>
        <w:showingPlcHdr/>
        <w15:appearance w15:val="hidden"/>
      </w:sdtPr>
      <w:sdtEndPr/>
      <w:sdtContent>
        <w:p w14:paraId="6ED229B6" w14:textId="77777777" w:rsidR="00551C2E" w:rsidRDefault="00551C2E" w:rsidP="00551C2E">
          <w:pPr>
            <w:pStyle w:val="TipText"/>
          </w:pPr>
          <w:r>
            <w:t xml:space="preserve">For long books </w:t>
          </w:r>
          <w:r w:rsidRPr="00551C2E">
            <w:t xml:space="preserve">that cover a lot of detailed information, structure </w:t>
          </w:r>
          <w:r w:rsidR="003B0566">
            <w:t>your</w:t>
          </w:r>
          <w:r w:rsidRPr="00551C2E">
            <w:t xml:space="preserve"> book into parts. Dividing your book into parts is </w:t>
          </w:r>
          <w:r>
            <w:t xml:space="preserve">great for </w:t>
          </w:r>
          <w:r w:rsidRPr="00551C2E">
            <w:t>writing on historical or conceptual topics. You</w:t>
          </w:r>
          <w:r>
            <w:t>r</w:t>
          </w:r>
          <w:r w:rsidRPr="00551C2E">
            <w:t xml:space="preserve"> </w:t>
          </w:r>
          <w:r>
            <w:t xml:space="preserve">book </w:t>
          </w:r>
          <w:r w:rsidRPr="00551C2E">
            <w:t xml:space="preserve">can have as many parts as necessary, with each part covering a different theme. However, all parts must point to the overall book title. </w:t>
          </w:r>
        </w:p>
        <w:p w14:paraId="0F972A59" w14:textId="77777777" w:rsidR="00551C2E" w:rsidRPr="00551C2E" w:rsidRDefault="00551C2E" w:rsidP="00551C2E">
          <w:pPr>
            <w:pStyle w:val="TipText"/>
          </w:pPr>
          <w:r>
            <w:t xml:space="preserve">For </w:t>
          </w:r>
          <w:r w:rsidRPr="00551C2E">
            <w:t xml:space="preserve">presenting information in a step-by-step manner, arrange your parts in a logical sequence. </w:t>
          </w:r>
        </w:p>
        <w:p w14:paraId="35405C4B" w14:textId="77777777" w:rsidR="00551C2E" w:rsidRPr="00551C2E" w:rsidRDefault="00551C2E" w:rsidP="00551C2E">
          <w:pPr>
            <w:pStyle w:val="TipText"/>
          </w:pPr>
          <w:r w:rsidRPr="00551C2E">
            <w:t xml:space="preserve">Part I of a book is </w:t>
          </w:r>
          <w:r w:rsidR="007A400E">
            <w:t>generally</w:t>
          </w:r>
          <w:r w:rsidRPr="00551C2E">
            <w:t xml:space="preserve"> introductory</w:t>
          </w:r>
          <w:r w:rsidR="003B0566">
            <w:t xml:space="preserve"> where you </w:t>
          </w:r>
          <w:r w:rsidRPr="00551C2E">
            <w:t xml:space="preserve">are essentially </w:t>
          </w:r>
          <w:r w:rsidR="003B0566">
            <w:t>covering t</w:t>
          </w:r>
          <w:r w:rsidRPr="00551C2E">
            <w:t xml:space="preserve">he basics of the topic. Sticking with the example used in the book title section, suitable title </w:t>
          </w:r>
          <w:r w:rsidR="007A400E">
            <w:t xml:space="preserve">options </w:t>
          </w:r>
          <w:r w:rsidRPr="00551C2E">
            <w:t xml:space="preserve">for Part I </w:t>
          </w:r>
          <w:r w:rsidR="007A400E">
            <w:t xml:space="preserve">include </w:t>
          </w:r>
          <w:r w:rsidRPr="00551C2E">
            <w:t xml:space="preserve">“Life of Parenting” or “Learning to be a Parent.” </w:t>
          </w:r>
        </w:p>
        <w:p w14:paraId="0121796C" w14:textId="77777777" w:rsidR="00551C2E" w:rsidRPr="00551C2E" w:rsidRDefault="00551C2E" w:rsidP="00551C2E">
          <w:pPr>
            <w:pStyle w:val="TipText"/>
          </w:pPr>
          <w:r w:rsidRPr="00551C2E">
            <w:t>Once you have decided on</w:t>
          </w:r>
          <w:r w:rsidR="007A400E">
            <w:t xml:space="preserve"> topics and content for each </w:t>
          </w:r>
          <w:r w:rsidRPr="00551C2E">
            <w:t>part of the book, create a list of relevant chapter titles. Take the time to plan out the whole book. Do research on the topic to know what to cover, what to leave out, and how to arrange your content so that it flows well.</w:t>
          </w:r>
        </w:p>
        <w:p w14:paraId="7C3BE558" w14:textId="77777777" w:rsidR="009F1EB7" w:rsidRPr="009F1EB7" w:rsidRDefault="00551C2E" w:rsidP="00551C2E">
          <w:pPr>
            <w:pStyle w:val="TipText"/>
          </w:pPr>
          <w:r w:rsidRPr="00551C2E">
            <w:t>You can have as many chapters as you want in a part</w:t>
          </w:r>
          <w:r w:rsidR="007A400E">
            <w:t xml:space="preserve">. It is also </w:t>
          </w:r>
          <w:r w:rsidRPr="00551C2E">
            <w:t>okay if some parts have more chapters than others. Chapter lengths vary considerably as it’s difficult to maintain the same length for each chapter</w:t>
          </w:r>
          <w:r w:rsidR="007A400E">
            <w:t xml:space="preserve"> differing in content</w:t>
          </w:r>
          <w:r w:rsidRPr="00551C2E">
            <w:t>.</w:t>
          </w:r>
        </w:p>
      </w:sdtContent>
    </w:sdt>
    <w:p w14:paraId="20DA5B41" w14:textId="77777777" w:rsidR="00E678C1" w:rsidRDefault="000336FA" w:rsidP="00E678C1">
      <w:r>
        <w:br w:type="page"/>
      </w:r>
      <w:bookmarkStart w:id="7" w:name="_Toc527370442"/>
    </w:p>
    <w:bookmarkStart w:id="8" w:name="_Toc529756676"/>
    <w:bookmarkStart w:id="9" w:name="_Toc529756737"/>
    <w:bookmarkStart w:id="10" w:name="_Toc529756860"/>
    <w:p w14:paraId="73EB9C69" w14:textId="77777777" w:rsidR="000336FA" w:rsidRPr="009A7D23" w:rsidRDefault="00232FFC" w:rsidP="00972D2C">
      <w:pPr>
        <w:pStyle w:val="Heading2"/>
      </w:pPr>
      <w:sdt>
        <w:sdtPr>
          <w:id w:val="-1599167453"/>
          <w:placeholder>
            <w:docPart w:val="D44AD9BAD0D74BECA7AFFC1696243E27"/>
          </w:placeholder>
          <w:temporary/>
          <w:showingPlcHdr/>
          <w15:appearance w15:val="hidden"/>
        </w:sdtPr>
        <w:sdtEndPr/>
        <w:sdtContent>
          <w:r w:rsidR="007A400E" w:rsidRPr="00561FD1">
            <w:t>Chapter One</w:t>
          </w:r>
        </w:sdtContent>
      </w:sdt>
      <w:r w:rsidR="000336FA" w:rsidRPr="009A7D23">
        <w:t xml:space="preserve">: </w:t>
      </w:r>
      <w:bookmarkEnd w:id="7"/>
      <w:sdt>
        <w:sdtPr>
          <w:id w:val="-1035888553"/>
          <w:placeholder>
            <w:docPart w:val="0B0521EEA78F44918B9A180D6AB48AF0"/>
          </w:placeholder>
          <w:temporary/>
          <w:showingPlcHdr/>
          <w15:appearance w15:val="hidden"/>
        </w:sdtPr>
        <w:sdtEndPr/>
        <w:sdtContent>
          <w:r w:rsidR="007A400E" w:rsidRPr="00561FD1">
            <w:t>Insert Chapter Title Here</w:t>
          </w:r>
          <w:r w:rsidR="00561FD1">
            <w:t xml:space="preserve"> </w:t>
          </w:r>
          <w:r w:rsidR="00561FD1">
            <w:br/>
            <w:t>(</w:t>
          </w:r>
          <w:r w:rsidR="00005256">
            <w:t>Style:</w:t>
          </w:r>
          <w:r w:rsidR="00561FD1">
            <w:t xml:space="preserve"> Heading 2)</w:t>
          </w:r>
        </w:sdtContent>
      </w:sdt>
      <w:bookmarkEnd w:id="8"/>
      <w:bookmarkEnd w:id="9"/>
      <w:bookmarkEnd w:id="10"/>
    </w:p>
    <w:sdt>
      <w:sdtPr>
        <w:id w:val="-256524347"/>
        <w:placeholder>
          <w:docPart w:val="F9E11D919A1D46BF8C77635B7173AF8B"/>
        </w:placeholder>
        <w:temporary/>
        <w:showingPlcHdr/>
        <w15:appearance w15:val="hidden"/>
      </w:sdtPr>
      <w:sdtEndPr/>
      <w:sdtContent>
        <w:p w14:paraId="30DC5325" w14:textId="77777777" w:rsidR="000336FA" w:rsidRDefault="007A400E" w:rsidP="007A400E">
          <w:pPr>
            <w:pStyle w:val="TipTextHeader"/>
          </w:pPr>
          <w:r w:rsidRPr="007A400E">
            <w:t>(Capitalize first letter of each word in chapter titles)</w:t>
          </w:r>
        </w:p>
      </w:sdtContent>
    </w:sdt>
    <w:sdt>
      <w:sdtPr>
        <w:id w:val="42333736"/>
        <w:placeholder>
          <w:docPart w:val="B2F1B91695ED47AA89966AAB066D0A4D"/>
        </w:placeholder>
        <w:temporary/>
        <w:showingPlcHdr/>
        <w15:appearance w15:val="hidden"/>
      </w:sdtPr>
      <w:sdtEndPr/>
      <w:sdtContent>
        <w:p w14:paraId="0F6E749B" w14:textId="77777777" w:rsidR="005B0CD6" w:rsidRDefault="007A400E" w:rsidP="00E30FF1">
          <w:r w:rsidRPr="007A400E">
            <w:t>Begin a new chapter here…</w:t>
          </w:r>
        </w:p>
      </w:sdtContent>
    </w:sdt>
    <w:sdt>
      <w:sdtPr>
        <w:id w:val="-635720083"/>
        <w:placeholder>
          <w:docPart w:val="6F31F03C13774165B31A3D8784150293"/>
        </w:placeholder>
        <w:temporary/>
        <w:showingPlcHdr/>
        <w15:appearance w15:val="hidden"/>
      </w:sdtPr>
      <w:sdtEndPr/>
      <w:sdtContent>
        <w:p w14:paraId="1B7C20B3" w14:textId="77777777" w:rsidR="007A400E" w:rsidRPr="007A400E" w:rsidRDefault="007A400E" w:rsidP="007A400E">
          <w:pPr>
            <w:pStyle w:val="TipText"/>
          </w:pPr>
          <w:r w:rsidRPr="007A400E">
            <w:t>The first chapter introduce</w:t>
          </w:r>
          <w:r w:rsidR="0035576A">
            <w:t>s</w:t>
          </w:r>
          <w:r w:rsidRPr="007A400E">
            <w:t xml:space="preserve"> the topic to the reader. As an example, </w:t>
          </w:r>
          <w:r w:rsidR="0035576A">
            <w:t>th</w:t>
          </w:r>
          <w:r w:rsidRPr="007A400E">
            <w:t>e</w:t>
          </w:r>
          <w:r w:rsidR="0035576A">
            <w:t xml:space="preserve"> title of the example book’s</w:t>
          </w:r>
          <w:r w:rsidRPr="007A400E">
            <w:t xml:space="preserve"> first chapter is “Understanding Your Child.” Start off providing a brief overview of what the chapter contains and then transition smoothly into your supporting points. Try to keep the language simple and understandable to generate rapport with the reader and keep them engaged.</w:t>
          </w:r>
        </w:p>
        <w:p w14:paraId="03FF23F6" w14:textId="77777777" w:rsidR="007A400E" w:rsidRPr="007A400E" w:rsidRDefault="0035576A" w:rsidP="007A400E">
          <w:pPr>
            <w:pStyle w:val="TipText"/>
          </w:pPr>
          <w:r>
            <w:t>One way to</w:t>
          </w:r>
          <w:r w:rsidR="007A400E" w:rsidRPr="007A400E">
            <w:t xml:space="preserve"> generate rapport with readers</w:t>
          </w:r>
          <w:r>
            <w:t xml:space="preserve"> is to</w:t>
          </w:r>
          <w:r w:rsidR="007A400E" w:rsidRPr="007A400E">
            <w:t xml:space="preserve"> start your chapter with a quote from a famous person. Make sure the quote is relevant to the chapter topic so that you can use it later to illustrate the key points </w:t>
          </w:r>
          <w:r>
            <w:t>made i</w:t>
          </w:r>
          <w:r w:rsidR="007A400E" w:rsidRPr="007A400E">
            <w:t xml:space="preserve">n the chapter. If you begin the first chapter with a quote, stay consistent and begin every successive chapter with a quote. </w:t>
          </w:r>
        </w:p>
        <w:p w14:paraId="6E1338EE" w14:textId="77777777" w:rsidR="007A400E" w:rsidRPr="007A400E" w:rsidRDefault="0035576A" w:rsidP="007A400E">
          <w:pPr>
            <w:pStyle w:val="TipText"/>
          </w:pPr>
          <w:r>
            <w:t>Alternatively, y</w:t>
          </w:r>
          <w:r w:rsidR="007A400E" w:rsidRPr="007A400E">
            <w:t>ou can begin a</w:t>
          </w:r>
          <w:r>
            <w:t xml:space="preserve"> chapter with</w:t>
          </w:r>
          <w:r w:rsidR="007A400E" w:rsidRPr="007A400E">
            <w:t xml:space="preserve"> “Did you know …?” </w:t>
          </w:r>
          <w:r>
            <w:t xml:space="preserve">Follow up with </w:t>
          </w:r>
          <w:r w:rsidR="007A400E" w:rsidRPr="007A400E">
            <w:t xml:space="preserve">some statistics that most people </w:t>
          </w:r>
          <w:r>
            <w:t>may not be</w:t>
          </w:r>
          <w:r w:rsidR="007A400E" w:rsidRPr="007A400E">
            <w:t xml:space="preserve"> aware of. You can apply this technique in different sections of your book and not just in your introduction. Asking the reader questions (sometimes rhetorical) is a good way to keep them engaged and often entertained. </w:t>
          </w:r>
        </w:p>
        <w:p w14:paraId="727BF4E0" w14:textId="77777777" w:rsidR="007A400E" w:rsidRPr="007A400E" w:rsidRDefault="007A400E" w:rsidP="007A400E">
          <w:pPr>
            <w:pStyle w:val="TipText"/>
          </w:pPr>
          <w:r w:rsidRPr="007A400E">
            <w:t xml:space="preserve">Another opening strategy is to ask the reader to imagine a </w:t>
          </w:r>
          <w:r w:rsidR="0035576A">
            <w:t>specific</w:t>
          </w:r>
          <w:r w:rsidRPr="007A400E">
            <w:t xml:space="preserve"> situation. For example, “Imagine a world where every single child is trained to …” </w:t>
          </w:r>
          <w:r w:rsidR="0035576A">
            <w:t>The</w:t>
          </w:r>
          <w:r w:rsidRPr="007A400E">
            <w:t xml:space="preserve"> goal here is to draw the reader in from the get-go and hold their attention. </w:t>
          </w:r>
        </w:p>
        <w:p w14:paraId="186E1D4E" w14:textId="77777777" w:rsidR="00C96AC3" w:rsidRPr="007A400E" w:rsidRDefault="007A400E" w:rsidP="007A400E">
          <w:pPr>
            <w:pStyle w:val="TipText"/>
          </w:pPr>
          <w:r w:rsidRPr="007A400E">
            <w:t xml:space="preserve">The key to starting each chapter is to do so consistently throughout.  </w:t>
          </w:r>
        </w:p>
      </w:sdtContent>
    </w:sdt>
    <w:sdt>
      <w:sdtPr>
        <w:id w:val="793487640"/>
        <w:placeholder>
          <w:docPart w:val="B0F608D8AE024EE0BD9EF145BC499849"/>
        </w:placeholder>
        <w:temporary/>
        <w:showingPlcHdr/>
        <w15:appearance w15:val="hidden"/>
      </w:sdtPr>
      <w:sdtEndPr/>
      <w:sdtContent>
        <w:p w14:paraId="5366EA6A" w14:textId="77777777" w:rsidR="005B0CD6" w:rsidRPr="00DE490B" w:rsidRDefault="0035576A" w:rsidP="0035576A">
          <w:pPr>
            <w:pStyle w:val="Heading3"/>
          </w:pPr>
          <w:r w:rsidRPr="0035576A">
            <w:t>Insert Subheading 1</w:t>
          </w:r>
          <w:r>
            <w:t xml:space="preserve"> (</w:t>
          </w:r>
          <w:r w:rsidR="00005256">
            <w:t xml:space="preserve">Style: </w:t>
          </w:r>
          <w:r>
            <w:t>Heading 3)</w:t>
          </w:r>
        </w:p>
      </w:sdtContent>
    </w:sdt>
    <w:sdt>
      <w:sdtPr>
        <w:id w:val="-1956403946"/>
        <w:placeholder>
          <w:docPart w:val="C852E246339F44E4AC469632B7EA7776"/>
        </w:placeholder>
        <w:temporary/>
        <w:showingPlcHdr/>
        <w15:appearance w15:val="hidden"/>
      </w:sdtPr>
      <w:sdtEndPr/>
      <w:sdtContent>
        <w:p w14:paraId="2E3BBD60" w14:textId="77777777" w:rsidR="00A139FF" w:rsidRDefault="0035576A" w:rsidP="0035576A">
          <w:pPr>
            <w:pStyle w:val="TipTextHeader"/>
            <w:jc w:val="left"/>
          </w:pPr>
          <w:r w:rsidRPr="0035576A">
            <w:t>(Capitalize first letter of each word in subheadings.)</w:t>
          </w:r>
        </w:p>
      </w:sdtContent>
    </w:sdt>
    <w:sdt>
      <w:sdtPr>
        <w:id w:val="-1693604537"/>
        <w:placeholder>
          <w:docPart w:val="E2EC450E72EA4BBBAE0F8FEC5FE05338"/>
        </w:placeholder>
        <w:temporary/>
        <w:showingPlcHdr/>
        <w15:appearance w15:val="hidden"/>
      </w:sdtPr>
      <w:sdtEndPr/>
      <w:sdtContent>
        <w:p w14:paraId="44DCCFAF" w14:textId="77777777" w:rsidR="000560C0" w:rsidRDefault="0035576A" w:rsidP="0035576A">
          <w:r w:rsidRPr="0035576A">
            <w:t>Insert content here…</w:t>
          </w:r>
        </w:p>
      </w:sdtContent>
    </w:sdt>
    <w:sdt>
      <w:sdtPr>
        <w:id w:val="150104879"/>
        <w:placeholder>
          <w:docPart w:val="0BF061676C9D43269EA284C696EF6C11"/>
        </w:placeholder>
        <w:temporary/>
        <w:showingPlcHdr/>
        <w15:appearance w15:val="hidden"/>
      </w:sdtPr>
      <w:sdtEndPr/>
      <w:sdtContent>
        <w:p w14:paraId="6618552C" w14:textId="77777777" w:rsidR="0035576A" w:rsidRPr="0035576A" w:rsidRDefault="0035576A" w:rsidP="0035576A">
          <w:pPr>
            <w:pStyle w:val="TipText"/>
          </w:pPr>
          <w:r w:rsidRPr="0035576A">
            <w:t>Divide your chapter into sections with relevant subheadings. Subheadings guide the reader through the chapter and help in showing how you perceive the topic. Always have more than one subheading per chapter and make sure they are always related to your chapter topic.</w:t>
          </w:r>
        </w:p>
        <w:p w14:paraId="4E8868B4" w14:textId="77777777" w:rsidR="005B0CD6" w:rsidRDefault="0035576A" w:rsidP="0035576A">
          <w:pPr>
            <w:pStyle w:val="TipText"/>
          </w:pPr>
          <w:r w:rsidRPr="0035576A">
            <w:t>When researching content for a particular chapter, any key highlights you come across can act as a subheading. For example, Subheading 1 can be “How Well Do You Know Your Child?” You can use a real-life story and talk about the importance of knowing your child.</w:t>
          </w:r>
        </w:p>
      </w:sdtContent>
    </w:sdt>
    <w:p w14:paraId="6225948F" w14:textId="77777777" w:rsidR="005B0CD6" w:rsidRDefault="005B0CD6" w:rsidP="00E30FF1"/>
    <w:sdt>
      <w:sdtPr>
        <w:id w:val="466555849"/>
        <w:placeholder>
          <w:docPart w:val="3CA23BF83CDD493F969589D3604A0745"/>
        </w:placeholder>
        <w:temporary/>
        <w:showingPlcHdr/>
        <w15:appearance w15:val="hidden"/>
      </w:sdtPr>
      <w:sdtEndPr/>
      <w:sdtContent>
        <w:p w14:paraId="56C1239D" w14:textId="77777777" w:rsidR="005B0CD6" w:rsidRPr="005B6061" w:rsidRDefault="0035576A" w:rsidP="0035576A">
          <w:pPr>
            <w:pStyle w:val="Heading3"/>
          </w:pPr>
          <w:r w:rsidRPr="0035576A">
            <w:t>Insert Subheading 2</w:t>
          </w:r>
        </w:p>
      </w:sdtContent>
    </w:sdt>
    <w:sdt>
      <w:sdtPr>
        <w:id w:val="132000391"/>
        <w:placeholder>
          <w:docPart w:val="2E5EC5EDF594404B814606993E161E9A"/>
        </w:placeholder>
        <w:temporary/>
        <w:showingPlcHdr/>
        <w15:appearance w15:val="hidden"/>
      </w:sdtPr>
      <w:sdtEndPr/>
      <w:sdtContent>
        <w:p w14:paraId="4A802CEE" w14:textId="77777777" w:rsidR="000560C0" w:rsidRDefault="0035576A" w:rsidP="0035576A">
          <w:r w:rsidRPr="0035576A">
            <w:t>Insert content here…</w:t>
          </w:r>
        </w:p>
      </w:sdtContent>
    </w:sdt>
    <w:sdt>
      <w:sdtPr>
        <w:id w:val="984051678"/>
        <w:placeholder>
          <w:docPart w:val="AA12FEC5C4FF459D8E160DEFCB61324F"/>
        </w:placeholder>
        <w:temporary/>
        <w:showingPlcHdr/>
        <w15:appearance w15:val="hidden"/>
      </w:sdtPr>
      <w:sdtEndPr/>
      <w:sdtContent>
        <w:p w14:paraId="324879B5" w14:textId="77777777" w:rsidR="00B8329E" w:rsidRDefault="0035576A" w:rsidP="0035576A">
          <w:pPr>
            <w:pStyle w:val="TipText"/>
          </w:pPr>
          <w:r w:rsidRPr="0035576A">
            <w:t xml:space="preserve">An example for Subheading 2 is “Identifying Your Child’s Strengths and Weaknesses.” </w:t>
          </w:r>
          <w:r>
            <w:t xml:space="preserve">This chapter would </w:t>
          </w:r>
          <w:r w:rsidRPr="0035576A">
            <w:t>talk about strategies and steps that are used to study a child’s personality.</w:t>
          </w:r>
        </w:p>
      </w:sdtContent>
    </w:sdt>
    <w:sdt>
      <w:sdtPr>
        <w:id w:val="538787806"/>
        <w:placeholder>
          <w:docPart w:val="F458F52B94964A6EB01F796735B13C7A"/>
        </w:placeholder>
        <w:temporary/>
        <w:showingPlcHdr/>
        <w15:appearance w15:val="hidden"/>
      </w:sdtPr>
      <w:sdtEndPr/>
      <w:sdtContent>
        <w:p w14:paraId="2171E707" w14:textId="77777777" w:rsidR="0054089F" w:rsidRPr="005B6061" w:rsidRDefault="0035576A" w:rsidP="0035576A">
          <w:pPr>
            <w:pStyle w:val="Heading3"/>
          </w:pPr>
          <w:r w:rsidRPr="0035576A">
            <w:t>Chapter Summary/Key Takeaways</w:t>
          </w:r>
        </w:p>
      </w:sdtContent>
    </w:sdt>
    <w:sdt>
      <w:sdtPr>
        <w:id w:val="-404763258"/>
        <w:placeholder>
          <w:docPart w:val="D4991AE6844D45F3BD57D722A6894E0E"/>
        </w:placeholder>
        <w:temporary/>
        <w:showingPlcHdr/>
        <w15:appearance w15:val="hidden"/>
      </w:sdtPr>
      <w:sdtEndPr/>
      <w:sdtContent>
        <w:p w14:paraId="29B8BBF4" w14:textId="77777777" w:rsidR="00DC44AC" w:rsidRDefault="0035576A" w:rsidP="00DC44AC">
          <w:r w:rsidRPr="0035576A">
            <w:t>Insert content here…</w:t>
          </w:r>
        </w:p>
      </w:sdtContent>
    </w:sdt>
    <w:sdt>
      <w:sdtPr>
        <w:rPr>
          <w:rFonts w:ascii="Times New Roman" w:hAnsi="Times New Roman"/>
          <w:color w:val="auto"/>
        </w:rPr>
        <w:id w:val="-1788889981"/>
        <w:placeholder>
          <w:docPart w:val="F7B7AE463A7F439892D5B2A1E06745D0"/>
        </w:placeholder>
        <w:temporary/>
        <w:showingPlcHdr/>
        <w15:appearance w15:val="hidden"/>
      </w:sdtPr>
      <w:sdtEndPr>
        <w:rPr>
          <w:rFonts w:cs="Calibri"/>
          <w:color w:val="4472C4" w:themeColor="accent1"/>
        </w:rPr>
      </w:sdtEndPr>
      <w:sdtContent>
        <w:p w14:paraId="2F0F5343" w14:textId="77777777" w:rsidR="0035576A" w:rsidRPr="0035576A" w:rsidRDefault="0035576A" w:rsidP="0035576A">
          <w:pPr>
            <w:pStyle w:val="TipText"/>
          </w:pPr>
          <w:r w:rsidRPr="0035576A">
            <w:t>Remind the reader of the key points of the chapter in a short paragraph. Alternatively, use a bullet point format as shown below:</w:t>
          </w:r>
        </w:p>
        <w:p w14:paraId="79FA0016" w14:textId="77777777" w:rsidR="0035576A" w:rsidRPr="000B3B0D" w:rsidRDefault="0035576A" w:rsidP="00211C7A">
          <w:pPr>
            <w:pStyle w:val="ListBullet"/>
            <w:spacing w:before="0"/>
            <w:rPr>
              <w:rFonts w:ascii="Calibri" w:hAnsi="Calibri" w:cs="Calibri"/>
              <w:color w:val="0070C0"/>
            </w:rPr>
          </w:pPr>
          <w:r w:rsidRPr="000B3B0D">
            <w:rPr>
              <w:rFonts w:ascii="Calibri" w:hAnsi="Calibri" w:cs="Calibri"/>
              <w:color w:val="0070C0"/>
            </w:rPr>
            <w:t>If you want to help your child get ahead in life, learn their strengths and weaknesses.</w:t>
          </w:r>
        </w:p>
        <w:p w14:paraId="06E24887" w14:textId="77777777" w:rsidR="0035576A" w:rsidRPr="000B3B0D" w:rsidRDefault="0035576A" w:rsidP="00211C7A">
          <w:pPr>
            <w:pStyle w:val="ListBullet"/>
            <w:spacing w:before="0"/>
            <w:rPr>
              <w:rFonts w:ascii="Calibri" w:hAnsi="Calibri" w:cs="Calibri"/>
              <w:color w:val="0070C0"/>
            </w:rPr>
          </w:pPr>
          <w:r w:rsidRPr="000B3B0D">
            <w:rPr>
              <w:rFonts w:ascii="Calibri" w:hAnsi="Calibri" w:cs="Calibri"/>
              <w:color w:val="0070C0"/>
            </w:rPr>
            <w:t>Point 2 from your text…</w:t>
          </w:r>
        </w:p>
        <w:p w14:paraId="32051253" w14:textId="77777777" w:rsidR="0035576A" w:rsidRPr="000B3B0D" w:rsidRDefault="0035576A" w:rsidP="00211C7A">
          <w:pPr>
            <w:pStyle w:val="ListBullet"/>
            <w:spacing w:before="0"/>
            <w:rPr>
              <w:rFonts w:ascii="Calibri" w:hAnsi="Calibri" w:cs="Calibri"/>
              <w:color w:val="0070C0"/>
            </w:rPr>
          </w:pPr>
          <w:r w:rsidRPr="000B3B0D">
            <w:rPr>
              <w:rFonts w:ascii="Calibri" w:hAnsi="Calibri" w:cs="Calibri"/>
              <w:color w:val="0070C0"/>
            </w:rPr>
            <w:t>Point 3 from your text…</w:t>
          </w:r>
        </w:p>
        <w:p w14:paraId="079CC53C" w14:textId="77777777" w:rsidR="0054089F" w:rsidRPr="000B3B0D" w:rsidRDefault="0035576A" w:rsidP="00211C7A">
          <w:pPr>
            <w:pStyle w:val="ListBullet"/>
            <w:spacing w:before="0"/>
            <w:rPr>
              <w:rFonts w:ascii="Calibri" w:hAnsi="Calibri" w:cs="Calibri"/>
              <w:color w:val="0070C0"/>
            </w:rPr>
          </w:pPr>
          <w:r w:rsidRPr="000B3B0D">
            <w:rPr>
              <w:rFonts w:ascii="Calibri" w:hAnsi="Calibri" w:cs="Calibri"/>
              <w:color w:val="0070C0"/>
            </w:rPr>
            <w:t>etc.</w:t>
          </w:r>
        </w:p>
      </w:sdtContent>
    </w:sdt>
    <w:sdt>
      <w:sdtPr>
        <w:id w:val="361405732"/>
        <w:placeholder>
          <w:docPart w:val="157F97493D354049AA133E673AA97244"/>
        </w:placeholder>
        <w:temporary/>
        <w:showingPlcHdr/>
        <w15:appearance w15:val="hidden"/>
      </w:sdtPr>
      <w:sdtEndPr/>
      <w:sdtContent>
        <w:p w14:paraId="2447426D" w14:textId="77777777" w:rsidR="0054089F" w:rsidRDefault="0035576A" w:rsidP="0035576A">
          <w:r w:rsidRPr="0035576A">
            <w:t>In the next chapter, you will learn…</w:t>
          </w:r>
        </w:p>
      </w:sdtContent>
    </w:sdt>
    <w:sdt>
      <w:sdtPr>
        <w:id w:val="-1159930225"/>
        <w:placeholder>
          <w:docPart w:val="5F82B11F92414A4A93734F32713C56D3"/>
        </w:placeholder>
        <w:temporary/>
        <w:showingPlcHdr/>
        <w15:appearance w15:val="hidden"/>
      </w:sdtPr>
      <w:sdtEndPr/>
      <w:sdtContent>
        <w:p w14:paraId="5CCC08D7" w14:textId="77777777" w:rsidR="0054089F" w:rsidRDefault="002E0A80" w:rsidP="0035576A">
          <w:pPr>
            <w:pStyle w:val="TipText"/>
          </w:pPr>
          <w:r>
            <w:t xml:space="preserve">To logically </w:t>
          </w:r>
          <w:r w:rsidR="0035576A" w:rsidRPr="0035576A">
            <w:t>transition smoothly from chapter to chapter</w:t>
          </w:r>
          <w:r>
            <w:t>,</w:t>
          </w:r>
          <w:r w:rsidR="0035576A" w:rsidRPr="0035576A">
            <w:t xml:space="preserve"> inform the reader of what is coming next. When ending your chapter, link the next chapter’s information with what has already been learned.</w:t>
          </w:r>
        </w:p>
      </w:sdtContent>
    </w:sdt>
    <w:p w14:paraId="1A7C179E" w14:textId="77777777" w:rsidR="00E678C1" w:rsidRDefault="00853825" w:rsidP="00E678C1">
      <w:r>
        <w:br w:type="page"/>
      </w:r>
      <w:bookmarkStart w:id="11" w:name="_Toc527370443"/>
    </w:p>
    <w:bookmarkStart w:id="12" w:name="_Toc529756677"/>
    <w:bookmarkStart w:id="13" w:name="_Toc529756738"/>
    <w:bookmarkStart w:id="14" w:name="_Toc529756861"/>
    <w:p w14:paraId="25A2D760" w14:textId="77777777" w:rsidR="00853825" w:rsidRPr="005B6061" w:rsidRDefault="00232FFC" w:rsidP="00561FD1">
      <w:pPr>
        <w:pStyle w:val="Heading2"/>
      </w:pPr>
      <w:sdt>
        <w:sdtPr>
          <w:rPr>
            <w:rFonts w:ascii="Times New Roman" w:hAnsi="Times New Roman"/>
            <w:sz w:val="24"/>
            <w:szCs w:val="24"/>
          </w:rPr>
          <w:id w:val="-1061322774"/>
          <w:placeholder>
            <w:docPart w:val="05DD78A328FE4CE38906AEA2C4AEEBE1"/>
          </w:placeholder>
          <w:temporary/>
          <w:showingPlcHdr/>
          <w15:appearance w15:val="hidden"/>
        </w:sdtPr>
        <w:sdtEndPr/>
        <w:sdtContent>
          <w:r w:rsidR="00561FD1" w:rsidRPr="00561FD1">
            <w:t>Chapter Two</w:t>
          </w:r>
        </w:sdtContent>
      </w:sdt>
      <w:r w:rsidR="00853825" w:rsidRPr="005B6061">
        <w:t xml:space="preserve">: </w:t>
      </w:r>
      <w:bookmarkEnd w:id="11"/>
      <w:sdt>
        <w:sdtPr>
          <w:id w:val="-269929047"/>
          <w:placeholder>
            <w:docPart w:val="437D8A19EB204E9397332FBD707B880D"/>
          </w:placeholder>
          <w:temporary/>
          <w:showingPlcHdr/>
          <w15:appearance w15:val="hidden"/>
        </w:sdtPr>
        <w:sdtEndPr/>
        <w:sdtContent>
          <w:r w:rsidR="00561FD1" w:rsidRPr="00561FD1">
            <w:t>Insert Chapter Title Here</w:t>
          </w:r>
        </w:sdtContent>
      </w:sdt>
      <w:bookmarkEnd w:id="12"/>
      <w:bookmarkEnd w:id="13"/>
      <w:bookmarkEnd w:id="14"/>
    </w:p>
    <w:sdt>
      <w:sdtPr>
        <w:id w:val="2129350743"/>
        <w:placeholder>
          <w:docPart w:val="69D81A7008604A4489D94222E306E77C"/>
        </w:placeholder>
        <w:temporary/>
        <w:showingPlcHdr/>
        <w15:appearance w15:val="hidden"/>
      </w:sdtPr>
      <w:sdtEndPr/>
      <w:sdtContent>
        <w:p w14:paraId="732D4295" w14:textId="77777777" w:rsidR="00853825" w:rsidRPr="00853825" w:rsidRDefault="00561FD1" w:rsidP="00561FD1">
          <w:r w:rsidRPr="00561FD1">
            <w:t>Begin a new chapter here…</w:t>
          </w:r>
        </w:p>
      </w:sdtContent>
    </w:sdt>
    <w:sdt>
      <w:sdtPr>
        <w:id w:val="-657766502"/>
        <w:placeholder>
          <w:docPart w:val="1EF8456A10DE4674801A93EB066FC1D0"/>
        </w:placeholder>
        <w:temporary/>
        <w:showingPlcHdr/>
        <w15:appearance w15:val="hidden"/>
      </w:sdtPr>
      <w:sdtEndPr/>
      <w:sdtContent>
        <w:p w14:paraId="2A603DA0" w14:textId="77777777" w:rsidR="00853825" w:rsidRPr="00853825" w:rsidRDefault="00561FD1" w:rsidP="00561FD1">
          <w:pPr>
            <w:pStyle w:val="TipText"/>
          </w:pPr>
          <w:r w:rsidRPr="00561FD1">
            <w:t>In the second chapter, go a little deeper into the</w:t>
          </w:r>
          <w:r>
            <w:t xml:space="preserve"> book’s</w:t>
          </w:r>
          <w:r w:rsidRPr="00561FD1">
            <w:t xml:space="preserve"> topic. As an example, the title of the example book’s </w:t>
          </w:r>
          <w:r>
            <w:t>second</w:t>
          </w:r>
          <w:r w:rsidRPr="00561FD1">
            <w:t xml:space="preserve"> chapter is “Parenting in Today’s World.” Start off by providing a brief overview of what the chapter contains and transition smoothly into your supporting points. Try to keep the language simple and understandable to generate a rapport with the reader and keep them engaged.</w:t>
          </w:r>
        </w:p>
      </w:sdtContent>
    </w:sdt>
    <w:sdt>
      <w:sdtPr>
        <w:id w:val="1117417324"/>
        <w:placeholder>
          <w:docPart w:val="55EDFD8F4A6D43B68AF8E90093423482"/>
        </w:placeholder>
        <w:temporary/>
        <w:showingPlcHdr/>
        <w15:appearance w15:val="hidden"/>
      </w:sdtPr>
      <w:sdtEndPr/>
      <w:sdtContent>
        <w:p w14:paraId="4928E164" w14:textId="77777777" w:rsidR="00853825" w:rsidRPr="00DD46F4" w:rsidRDefault="00561FD1" w:rsidP="00561FD1">
          <w:pPr>
            <w:pStyle w:val="Heading3"/>
          </w:pPr>
          <w:r w:rsidRPr="00561FD1">
            <w:t>Insert Subheading 1</w:t>
          </w:r>
        </w:p>
      </w:sdtContent>
    </w:sdt>
    <w:sdt>
      <w:sdtPr>
        <w:id w:val="-1508505487"/>
        <w:placeholder>
          <w:docPart w:val="DD8B10079B3342B690F60D7A6F7645D2"/>
        </w:placeholder>
        <w:temporary/>
        <w:showingPlcHdr/>
        <w15:appearance w15:val="hidden"/>
      </w:sdtPr>
      <w:sdtEndPr/>
      <w:sdtContent>
        <w:p w14:paraId="405B90FF" w14:textId="77777777" w:rsidR="000560C0" w:rsidRDefault="00561FD1" w:rsidP="00E30FF1">
          <w:r w:rsidRPr="00561FD1">
            <w:t>Insert content here…</w:t>
          </w:r>
        </w:p>
      </w:sdtContent>
    </w:sdt>
    <w:sdt>
      <w:sdtPr>
        <w:id w:val="502628896"/>
        <w:placeholder>
          <w:docPart w:val="82FEB02066E64C36AB800AFED5DC8C41"/>
        </w:placeholder>
        <w:temporary/>
        <w:showingPlcHdr/>
        <w15:appearance w15:val="hidden"/>
      </w:sdtPr>
      <w:sdtEndPr/>
      <w:sdtContent>
        <w:p w14:paraId="13D64E0C" w14:textId="77777777" w:rsidR="00561FD1" w:rsidRPr="00561FD1" w:rsidRDefault="00561FD1" w:rsidP="00561FD1">
          <w:pPr>
            <w:pStyle w:val="TipText"/>
          </w:pPr>
          <w:r w:rsidRPr="00561FD1">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1F7CD9CF" w14:textId="77777777" w:rsidR="00853825" w:rsidRDefault="00561FD1" w:rsidP="00561FD1">
          <w:pPr>
            <w:pStyle w:val="TipText"/>
          </w:pPr>
          <w:r w:rsidRPr="00561FD1">
            <w:t xml:space="preserve">When researching content for a particular chapter, any key highlights you come across can act as a subheading. For example, Subheading 1 </w:t>
          </w:r>
          <w:r>
            <w:t>for this chapter is</w:t>
          </w:r>
          <w:r w:rsidRPr="00561FD1">
            <w:t xml:space="preserve"> “It’s a Tough, Tough World.” You can talk about how society has changed, why it’s so hard to raise kids in today’s world, etc.</w:t>
          </w:r>
        </w:p>
      </w:sdtContent>
    </w:sdt>
    <w:sdt>
      <w:sdtPr>
        <w:id w:val="827790969"/>
        <w:placeholder>
          <w:docPart w:val="514F8D2761CE4CEC8396C01667D09CCA"/>
        </w:placeholder>
        <w:temporary/>
        <w:showingPlcHdr/>
        <w15:appearance w15:val="hidden"/>
      </w:sdtPr>
      <w:sdtEndPr/>
      <w:sdtContent>
        <w:p w14:paraId="13BC9D90" w14:textId="77777777" w:rsidR="00853825" w:rsidRPr="00DD46F4" w:rsidRDefault="00561FD1" w:rsidP="00B74B8C">
          <w:pPr>
            <w:pStyle w:val="Heading3"/>
          </w:pPr>
          <w:r w:rsidRPr="00561FD1">
            <w:t>Insert Subheading 2</w:t>
          </w:r>
        </w:p>
      </w:sdtContent>
    </w:sdt>
    <w:sdt>
      <w:sdtPr>
        <w:id w:val="-148209631"/>
        <w:placeholder>
          <w:docPart w:val="FCD2850E675B4E6A86A631B9BF539164"/>
        </w:placeholder>
        <w:temporary/>
        <w:showingPlcHdr/>
        <w15:appearance w15:val="hidden"/>
      </w:sdtPr>
      <w:sdtEndPr/>
      <w:sdtContent>
        <w:p w14:paraId="45F55C1A" w14:textId="77777777" w:rsidR="000560C0" w:rsidRDefault="00561FD1" w:rsidP="00561FD1">
          <w:r w:rsidRPr="00561FD1">
            <w:t>Insert content here…</w:t>
          </w:r>
        </w:p>
      </w:sdtContent>
    </w:sdt>
    <w:sdt>
      <w:sdtPr>
        <w:id w:val="-287044011"/>
        <w:placeholder>
          <w:docPart w:val="DD65B1AE5EEE498980AA7D9FA56A6A6C"/>
        </w:placeholder>
        <w:temporary/>
        <w:showingPlcHdr/>
        <w15:appearance w15:val="hidden"/>
      </w:sdtPr>
      <w:sdtEndPr/>
      <w:sdtContent>
        <w:p w14:paraId="70DB3386" w14:textId="77777777" w:rsidR="00D338D7" w:rsidRPr="00D338D7" w:rsidRDefault="00561FD1" w:rsidP="00561FD1">
          <w:pPr>
            <w:pStyle w:val="TipText"/>
          </w:pPr>
          <w:r w:rsidRPr="00561FD1">
            <w:t>For Subheading 2, use a subtitle such as “Why Today’s Kids Can’t Cope.”</w:t>
          </w:r>
          <w:r>
            <w:t xml:space="preserve"> This subsection </w:t>
          </w:r>
          <w:r w:rsidRPr="00561FD1">
            <w:t>explain</w:t>
          </w:r>
          <w:r>
            <w:t>s</w:t>
          </w:r>
          <w:r w:rsidRPr="00561FD1">
            <w:t xml:space="preserve"> the differences between traditional and modern parenting styles, the role that technology has played in parenting, the decline in value systems, etc.</w:t>
          </w:r>
        </w:p>
      </w:sdtContent>
    </w:sdt>
    <w:sdt>
      <w:sdtPr>
        <w:id w:val="894709798"/>
        <w:placeholder>
          <w:docPart w:val="5F900D802E0140E789DA029AE0D6F214"/>
        </w:placeholder>
        <w:temporary/>
        <w:showingPlcHdr/>
        <w15:appearance w15:val="hidden"/>
      </w:sdtPr>
      <w:sdtEndPr/>
      <w:sdtContent>
        <w:p w14:paraId="245492F8" w14:textId="77777777" w:rsidR="0054089F" w:rsidRPr="00DD46F4" w:rsidRDefault="00561FD1" w:rsidP="00B74B8C">
          <w:pPr>
            <w:pStyle w:val="Heading3"/>
          </w:pPr>
          <w:r w:rsidRPr="00561FD1">
            <w:t>Chapter Summary/Key Takeaways</w:t>
          </w:r>
        </w:p>
      </w:sdtContent>
    </w:sdt>
    <w:sdt>
      <w:sdtPr>
        <w:id w:val="-448472026"/>
        <w:placeholder>
          <w:docPart w:val="0BB1BA514425495C8BC0219612BB0CAA"/>
        </w:placeholder>
        <w:temporary/>
        <w:showingPlcHdr/>
        <w15:appearance w15:val="hidden"/>
      </w:sdtPr>
      <w:sdtEndPr/>
      <w:sdtContent>
        <w:p w14:paraId="5B96EE29" w14:textId="77777777" w:rsidR="009202B0" w:rsidRDefault="00561FD1" w:rsidP="00561FD1">
          <w:r w:rsidRPr="00561FD1">
            <w:t>Insert content here…</w:t>
          </w:r>
        </w:p>
      </w:sdtContent>
    </w:sdt>
    <w:sdt>
      <w:sdtPr>
        <w:rPr>
          <w:rFonts w:ascii="Times New Roman" w:hAnsi="Times New Roman"/>
          <w:color w:val="auto"/>
        </w:rPr>
        <w:id w:val="-628855993"/>
        <w:placeholder>
          <w:docPart w:val="00C2956389034E82B4DD8D77089A9240"/>
        </w:placeholder>
        <w:temporary/>
        <w:showingPlcHdr/>
        <w15:appearance w15:val="hidden"/>
      </w:sdtPr>
      <w:sdtEndPr>
        <w:rPr>
          <w:rFonts w:cs="Calibri"/>
          <w:color w:val="4472C4" w:themeColor="accent1"/>
        </w:rPr>
      </w:sdtEndPr>
      <w:sdtContent>
        <w:p w14:paraId="483B9254" w14:textId="77777777" w:rsidR="00561FD1" w:rsidRPr="00561FD1" w:rsidRDefault="00561FD1" w:rsidP="00561FD1">
          <w:pPr>
            <w:pStyle w:val="TipText"/>
          </w:pPr>
          <w:r w:rsidRPr="00561FD1">
            <w:t>Remind the reader of the key points of the chapter in a short paragraph. Alternatively, use a bullet point format as shown below:</w:t>
          </w:r>
        </w:p>
        <w:p w14:paraId="30698EE3" w14:textId="77777777" w:rsidR="00561FD1" w:rsidRPr="000B3B0D" w:rsidRDefault="00561FD1" w:rsidP="00211C7A">
          <w:pPr>
            <w:pStyle w:val="ListBullet"/>
            <w:spacing w:before="0"/>
            <w:rPr>
              <w:rFonts w:ascii="Calibri" w:hAnsi="Calibri" w:cs="Calibri"/>
              <w:color w:val="0070C0"/>
            </w:rPr>
          </w:pPr>
          <w:r w:rsidRPr="000B3B0D">
            <w:rPr>
              <w:rFonts w:ascii="Calibri" w:hAnsi="Calibri" w:cs="Calibri"/>
              <w:color w:val="0070C0"/>
            </w:rPr>
            <w:t>The TV and other digital devices today play the role of the parent in the home.</w:t>
          </w:r>
        </w:p>
        <w:p w14:paraId="5C9B634B" w14:textId="77777777" w:rsidR="00561FD1" w:rsidRPr="000B3B0D" w:rsidRDefault="00561FD1" w:rsidP="00211C7A">
          <w:pPr>
            <w:pStyle w:val="ListBullet"/>
            <w:spacing w:before="0"/>
            <w:rPr>
              <w:rFonts w:ascii="Calibri" w:hAnsi="Calibri" w:cs="Calibri"/>
              <w:color w:val="0070C0"/>
            </w:rPr>
          </w:pPr>
          <w:r w:rsidRPr="000B3B0D">
            <w:rPr>
              <w:rFonts w:ascii="Calibri" w:hAnsi="Calibri" w:cs="Calibri"/>
              <w:color w:val="0070C0"/>
            </w:rPr>
            <w:t>Point 2 from your text…</w:t>
          </w:r>
        </w:p>
        <w:p w14:paraId="503D235D" w14:textId="77777777" w:rsidR="00561FD1" w:rsidRPr="000B3B0D" w:rsidRDefault="00561FD1" w:rsidP="00211C7A">
          <w:pPr>
            <w:pStyle w:val="ListBullet"/>
            <w:spacing w:before="0"/>
            <w:rPr>
              <w:rFonts w:ascii="Calibri" w:hAnsi="Calibri" w:cs="Calibri"/>
              <w:color w:val="0070C0"/>
            </w:rPr>
          </w:pPr>
          <w:r w:rsidRPr="000B3B0D">
            <w:rPr>
              <w:rFonts w:ascii="Calibri" w:hAnsi="Calibri" w:cs="Calibri"/>
              <w:color w:val="0070C0"/>
            </w:rPr>
            <w:t>Point 3 from your text…</w:t>
          </w:r>
        </w:p>
        <w:p w14:paraId="54828EEF" w14:textId="77777777" w:rsidR="0054089F" w:rsidRPr="000B3B0D" w:rsidRDefault="00561FD1" w:rsidP="00211C7A">
          <w:pPr>
            <w:pStyle w:val="ListBullet"/>
            <w:spacing w:before="0"/>
            <w:rPr>
              <w:rFonts w:ascii="Calibri" w:hAnsi="Calibri" w:cs="Calibri"/>
              <w:color w:val="0070C0"/>
            </w:rPr>
          </w:pPr>
          <w:r w:rsidRPr="000B3B0D">
            <w:rPr>
              <w:rFonts w:ascii="Calibri" w:hAnsi="Calibri" w:cs="Calibri"/>
              <w:color w:val="0070C0"/>
            </w:rPr>
            <w:t>etc.</w:t>
          </w:r>
        </w:p>
      </w:sdtContent>
    </w:sdt>
    <w:p w14:paraId="2FB25319" w14:textId="77777777" w:rsidR="00561FD1" w:rsidRPr="0054089F" w:rsidRDefault="00561FD1" w:rsidP="00561FD1"/>
    <w:sdt>
      <w:sdtPr>
        <w:id w:val="-1960018753"/>
        <w:placeholder>
          <w:docPart w:val="68F7AB3AE719420A95159600C5DC6E81"/>
        </w:placeholder>
        <w:temporary/>
        <w:showingPlcHdr/>
        <w15:appearance w15:val="hidden"/>
      </w:sdtPr>
      <w:sdtEndPr/>
      <w:sdtContent>
        <w:p w14:paraId="672AAB9D" w14:textId="77777777" w:rsidR="00853825" w:rsidRDefault="00561FD1" w:rsidP="00561FD1">
          <w:r w:rsidRPr="00561FD1">
            <w:t>In the next chapter, you will learn…</w:t>
          </w:r>
        </w:p>
      </w:sdtContent>
    </w:sdt>
    <w:sdt>
      <w:sdtPr>
        <w:id w:val="1995377694"/>
        <w:placeholder>
          <w:docPart w:val="9DDB34B863F74ED881DB04D3B58DEE48"/>
        </w:placeholder>
        <w:temporary/>
        <w:showingPlcHdr/>
        <w15:appearance w15:val="hidden"/>
      </w:sdtPr>
      <w:sdtEndPr/>
      <w:sdtContent>
        <w:p w14:paraId="6B069574" w14:textId="77777777" w:rsidR="0052043C" w:rsidRPr="0033243B" w:rsidRDefault="00561FD1" w:rsidP="00561FD1">
          <w:pPr>
            <w:pStyle w:val="TipText"/>
          </w:pPr>
          <w:r w:rsidRPr="00561FD1">
            <w:t>To logically transition smoothly from chapter to chapter, inform the reader of what is coming next. When ending your chapter, link the next chapter’s information with what has already been learned.</w:t>
          </w:r>
        </w:p>
      </w:sdtContent>
    </w:sdt>
    <w:p w14:paraId="76A060CC" w14:textId="77777777" w:rsidR="009A2F30" w:rsidRPr="005B6061" w:rsidRDefault="00853825" w:rsidP="00E30FF1">
      <w:pPr>
        <w:pStyle w:val="Heading1"/>
      </w:pPr>
      <w:r>
        <w:rPr>
          <w:rFonts w:ascii="Times New Roman" w:hAnsi="Times New Roman"/>
          <w:sz w:val="24"/>
          <w:szCs w:val="24"/>
        </w:rPr>
        <w:br w:type="page"/>
      </w:r>
      <w:bookmarkStart w:id="15" w:name="_Toc527370444"/>
      <w:bookmarkStart w:id="16" w:name="_Toc529756678"/>
      <w:bookmarkStart w:id="17" w:name="_Toc529756739"/>
      <w:bookmarkStart w:id="18" w:name="_Toc529756862"/>
      <w:sdt>
        <w:sdtPr>
          <w:rPr>
            <w:rFonts w:ascii="Times New Roman" w:hAnsi="Times New Roman"/>
            <w:sz w:val="24"/>
            <w:szCs w:val="24"/>
          </w:rPr>
          <w:id w:val="27686734"/>
          <w:placeholder>
            <w:docPart w:val="C23D514CB13B4B09B1D1CA1BDFDD61AC"/>
          </w:placeholder>
          <w:temporary/>
          <w:showingPlcHdr/>
          <w15:appearance w15:val="hidden"/>
        </w:sdtPr>
        <w:sdtEndPr/>
        <w:sdtContent>
          <w:r w:rsidR="00CA727B" w:rsidRPr="00CA727B">
            <w:t>PART II</w:t>
          </w:r>
        </w:sdtContent>
      </w:sdt>
      <w:r w:rsidR="009A2F30" w:rsidRPr="005B6061">
        <w:t xml:space="preserve">: </w:t>
      </w:r>
      <w:bookmarkEnd w:id="15"/>
      <w:sdt>
        <w:sdtPr>
          <w:id w:val="-940065386"/>
          <w:placeholder>
            <w:docPart w:val="D48ACEABAD464120842C0F201FC03FB5"/>
          </w:placeholder>
          <w:temporary/>
          <w:showingPlcHdr/>
          <w15:appearance w15:val="hidden"/>
        </w:sdtPr>
        <w:sdtEndPr/>
        <w:sdtContent>
          <w:r w:rsidR="00CA727B" w:rsidRPr="00CA727B">
            <w:t>Insert Title of the Part</w:t>
          </w:r>
        </w:sdtContent>
      </w:sdt>
      <w:bookmarkEnd w:id="16"/>
      <w:bookmarkEnd w:id="17"/>
      <w:bookmarkEnd w:id="18"/>
    </w:p>
    <w:sdt>
      <w:sdtPr>
        <w:id w:val="303276065"/>
        <w:placeholder>
          <w:docPart w:val="1D337D7A97F94D20950D0A0C2D058BA2"/>
        </w:placeholder>
        <w:temporary/>
        <w:showingPlcHdr/>
        <w15:appearance w15:val="hidden"/>
      </w:sdtPr>
      <w:sdtEndPr/>
      <w:sdtContent>
        <w:p w14:paraId="01AE746A" w14:textId="77777777" w:rsidR="009A2F30" w:rsidRDefault="00005256" w:rsidP="00005256">
          <w:pPr>
            <w:pStyle w:val="TipText"/>
          </w:pPr>
          <w:r w:rsidRPr="00005256">
            <w:t xml:space="preserve">Use successive parts to cover the more detailed or complex areas of the book’s topic. Since Part I </w:t>
          </w:r>
          <w:r w:rsidR="00C078DB">
            <w:t xml:space="preserve">defined </w:t>
          </w:r>
          <w:r w:rsidRPr="00005256">
            <w:t>the topic/problem, consider using this section to provide solutions. In this case, a</w:t>
          </w:r>
          <w:r w:rsidR="00C078DB" w:rsidRPr="00C078DB">
            <w:t xml:space="preserve"> </w:t>
          </w:r>
          <w:r w:rsidR="00C078DB" w:rsidRPr="00005256">
            <w:t>suitable</w:t>
          </w:r>
          <w:r w:rsidR="00C078DB">
            <w:t xml:space="preserve"> example</w:t>
          </w:r>
          <w:r w:rsidRPr="00005256">
            <w:t xml:space="preserve"> title </w:t>
          </w:r>
          <w:r w:rsidR="00C078DB">
            <w:t>is</w:t>
          </w:r>
          <w:r w:rsidRPr="00005256">
            <w:t xml:space="preserve"> “Identifying the Right Parenting Strategies” or “Bulletproofing Your Child’s Mindset.” Don’t forget that the chapters </w:t>
          </w:r>
          <w:r w:rsidR="00C078DB">
            <w:t>i</w:t>
          </w:r>
          <w:r w:rsidRPr="00005256">
            <w:t>n this part of the book must align with the</w:t>
          </w:r>
          <w:r w:rsidR="00C078DB">
            <w:t xml:space="preserve"> </w:t>
          </w:r>
          <w:r w:rsidR="00363CDC">
            <w:t>Part</w:t>
          </w:r>
          <w:r w:rsidRPr="00005256">
            <w:t xml:space="preserve"> title you have chosen.</w:t>
          </w:r>
        </w:p>
      </w:sdtContent>
    </w:sdt>
    <w:p w14:paraId="1CB4B531" w14:textId="77777777" w:rsidR="009A2F30" w:rsidRPr="005B6061" w:rsidRDefault="009A2F30" w:rsidP="00363CDC">
      <w:pPr>
        <w:pStyle w:val="Heading2"/>
      </w:pPr>
      <w:r>
        <w:rPr>
          <w:rFonts w:ascii="Times New Roman" w:hAnsi="Times New Roman"/>
          <w:sz w:val="24"/>
          <w:szCs w:val="24"/>
        </w:rPr>
        <w:br w:type="page"/>
      </w:r>
      <w:bookmarkStart w:id="19" w:name="_Toc527370445"/>
      <w:bookmarkStart w:id="20" w:name="_Toc529756679"/>
      <w:bookmarkStart w:id="21" w:name="_Toc529756740"/>
      <w:bookmarkStart w:id="22" w:name="_Toc529756863"/>
      <w:sdt>
        <w:sdtPr>
          <w:rPr>
            <w:rFonts w:ascii="Times New Roman" w:hAnsi="Times New Roman"/>
            <w:sz w:val="24"/>
            <w:szCs w:val="24"/>
          </w:rPr>
          <w:id w:val="-1884012061"/>
          <w:placeholder>
            <w:docPart w:val="34C34FA496704F5C8A44CA22F695B1F1"/>
          </w:placeholder>
          <w:temporary/>
          <w:showingPlcHdr/>
          <w15:appearance w15:val="hidden"/>
        </w:sdtPr>
        <w:sdtEndPr/>
        <w:sdtContent>
          <w:r w:rsidR="00363CDC" w:rsidRPr="00363CDC">
            <w:t>Chapter Three</w:t>
          </w:r>
        </w:sdtContent>
      </w:sdt>
      <w:r w:rsidRPr="005B6061">
        <w:t xml:space="preserve">: </w:t>
      </w:r>
      <w:bookmarkEnd w:id="19"/>
      <w:sdt>
        <w:sdtPr>
          <w:id w:val="1812519241"/>
          <w:placeholder>
            <w:docPart w:val="30D55A7BDDB343DF9A16EA8A838C139C"/>
          </w:placeholder>
          <w:temporary/>
          <w:showingPlcHdr/>
          <w15:appearance w15:val="hidden"/>
        </w:sdtPr>
        <w:sdtEndPr/>
        <w:sdtContent>
          <w:r w:rsidR="00363CDC" w:rsidRPr="00363CDC">
            <w:t>Insert Chapter Title</w:t>
          </w:r>
        </w:sdtContent>
      </w:sdt>
      <w:bookmarkEnd w:id="20"/>
      <w:bookmarkEnd w:id="21"/>
      <w:bookmarkEnd w:id="22"/>
    </w:p>
    <w:sdt>
      <w:sdtPr>
        <w:id w:val="-326984545"/>
        <w:placeholder>
          <w:docPart w:val="A54281A079D04631BA820861F50FD97E"/>
        </w:placeholder>
        <w:temporary/>
        <w:showingPlcHdr/>
        <w15:appearance w15:val="hidden"/>
      </w:sdtPr>
      <w:sdtEndPr/>
      <w:sdtContent>
        <w:p w14:paraId="5B97D27F" w14:textId="77777777" w:rsidR="00DD46F4" w:rsidRDefault="00363CDC" w:rsidP="00363CDC">
          <w:r w:rsidRPr="00363CDC">
            <w:t>Begin a new chapter here…</w:t>
          </w:r>
        </w:p>
      </w:sdtContent>
    </w:sdt>
    <w:sdt>
      <w:sdtPr>
        <w:id w:val="-1334138318"/>
        <w:placeholder>
          <w:docPart w:val="E5FE7888B64342748BA902D6CCB57EAC"/>
        </w:placeholder>
        <w:temporary/>
        <w:showingPlcHdr/>
        <w15:appearance w15:val="hidden"/>
      </w:sdtPr>
      <w:sdtEndPr/>
      <w:sdtContent>
        <w:p w14:paraId="6A733DBB" w14:textId="77777777" w:rsidR="009A2F30" w:rsidRDefault="00363CDC" w:rsidP="00363CDC">
          <w:pPr>
            <w:pStyle w:val="TipText"/>
          </w:pPr>
          <w:r>
            <w:t>For the purposes of this example, this</w:t>
          </w:r>
          <w:r w:rsidRPr="00363CDC">
            <w:t xml:space="preserve"> chapter</w:t>
          </w:r>
          <w:r>
            <w:t>’s</w:t>
          </w:r>
          <w:r w:rsidRPr="00363CDC">
            <w:t xml:space="preserve"> title is “Developing a Bulletproof Mindset.” This means that this chapter will be dealing with strategies for strengthening the mind. Start off by providing a brief overview of the information contained in the chapter and then transition smoothly into your supporting points. Try to keep the language simple and understandable to generate a rapport with the reader and keep them engaged.</w:t>
          </w:r>
        </w:p>
      </w:sdtContent>
    </w:sdt>
    <w:sdt>
      <w:sdtPr>
        <w:id w:val="-339480171"/>
        <w:placeholder>
          <w:docPart w:val="6929ACCE6F494EF48AD54ACFCB51D6C3"/>
        </w:placeholder>
        <w:temporary/>
        <w:showingPlcHdr/>
        <w15:appearance w15:val="hidden"/>
      </w:sdtPr>
      <w:sdtEndPr/>
      <w:sdtContent>
        <w:p w14:paraId="621428D7" w14:textId="77777777" w:rsidR="009A2F30" w:rsidRPr="00DD46F4" w:rsidRDefault="00363CDC" w:rsidP="00B74B8C">
          <w:pPr>
            <w:pStyle w:val="Heading3"/>
          </w:pPr>
          <w:r w:rsidRPr="00363CDC">
            <w:t>Insert Subheading 1</w:t>
          </w:r>
        </w:p>
      </w:sdtContent>
    </w:sdt>
    <w:sdt>
      <w:sdtPr>
        <w:id w:val="-2055999909"/>
        <w:placeholder>
          <w:docPart w:val="59948620FB184638A007F9AF12E53E9E"/>
        </w:placeholder>
        <w:temporary/>
        <w:showingPlcHdr/>
        <w15:appearance w15:val="hidden"/>
      </w:sdtPr>
      <w:sdtEndPr/>
      <w:sdtContent>
        <w:p w14:paraId="3A6FAE40" w14:textId="77777777" w:rsidR="00DD46F4" w:rsidRDefault="00363CDC" w:rsidP="00363CDC">
          <w:r w:rsidRPr="00363CDC">
            <w:t>Insert content here…</w:t>
          </w:r>
        </w:p>
      </w:sdtContent>
    </w:sdt>
    <w:sdt>
      <w:sdtPr>
        <w:id w:val="1109546907"/>
        <w:placeholder>
          <w:docPart w:val="F49D55A1632D4262896675316E91360B"/>
        </w:placeholder>
        <w:temporary/>
        <w:showingPlcHdr/>
        <w15:appearance w15:val="hidden"/>
      </w:sdtPr>
      <w:sdtEndPr/>
      <w:sdtContent>
        <w:p w14:paraId="697CA789" w14:textId="77777777" w:rsidR="00363CDC" w:rsidRPr="00363CDC" w:rsidRDefault="00363CDC" w:rsidP="00363CDC">
          <w:pPr>
            <w:pStyle w:val="TipText"/>
          </w:pPr>
          <w:r w:rsidRPr="00363CDC">
            <w:t>Divide your chapter into sections with relevant subheadings. Subheadings guide the reader through the chapter and help in showing how you perceive the topic. Always have more than one subheading per chapter and make sure they are always related to your chapter topic.</w:t>
          </w:r>
        </w:p>
        <w:p w14:paraId="6E342E40" w14:textId="77777777" w:rsidR="009A2F30" w:rsidRDefault="00363CDC" w:rsidP="00363CDC">
          <w:pPr>
            <w:pStyle w:val="TipText"/>
          </w:pPr>
          <w:r w:rsidRPr="00363CDC">
            <w:t xml:space="preserve">When researching content for a particular chapter, any key highlights you come across can act as a subheading. </w:t>
          </w:r>
          <w:r w:rsidR="00154A4E" w:rsidRPr="00154A4E">
            <w:t>For example, Subheading 1 for this chapter is</w:t>
          </w:r>
          <w:r w:rsidRPr="00363CDC">
            <w:t xml:space="preserve"> “Mental Discipline.” Offer the reader practical strategies for training a child to develop fortitude, awareness, etc.</w:t>
          </w:r>
        </w:p>
      </w:sdtContent>
    </w:sdt>
    <w:sdt>
      <w:sdtPr>
        <w:id w:val="-206576060"/>
        <w:placeholder>
          <w:docPart w:val="0BCF3DA5FDE94E42A5EAE853D16547A7"/>
        </w:placeholder>
        <w:temporary/>
        <w:showingPlcHdr/>
        <w15:appearance w15:val="hidden"/>
      </w:sdtPr>
      <w:sdtEndPr/>
      <w:sdtContent>
        <w:p w14:paraId="62DF3446" w14:textId="77777777" w:rsidR="009A2F30" w:rsidRPr="00DD46F4" w:rsidRDefault="00154A4E" w:rsidP="00154A4E">
          <w:pPr>
            <w:pStyle w:val="Heading3"/>
          </w:pPr>
          <w:r w:rsidRPr="00154A4E">
            <w:t>Insert Subheading 2</w:t>
          </w:r>
        </w:p>
      </w:sdtContent>
    </w:sdt>
    <w:sdt>
      <w:sdtPr>
        <w:id w:val="-925875263"/>
        <w:placeholder>
          <w:docPart w:val="B2C7100785714872884F0637B3ED6C58"/>
        </w:placeholder>
        <w:temporary/>
        <w:showingPlcHdr/>
        <w15:appearance w15:val="hidden"/>
      </w:sdtPr>
      <w:sdtEndPr/>
      <w:sdtContent>
        <w:p w14:paraId="27E55858" w14:textId="77777777" w:rsidR="00D17DE7" w:rsidRDefault="00154A4E" w:rsidP="00154A4E">
          <w:r w:rsidRPr="00154A4E">
            <w:t>Insert content here…</w:t>
          </w:r>
        </w:p>
      </w:sdtContent>
    </w:sdt>
    <w:sdt>
      <w:sdtPr>
        <w:id w:val="-2119591926"/>
        <w:placeholder>
          <w:docPart w:val="6C57A360B0604DCA888E2AF077AD3AC1"/>
        </w:placeholder>
        <w:temporary/>
        <w:showingPlcHdr/>
        <w15:appearance w15:val="hidden"/>
      </w:sdtPr>
      <w:sdtEndPr/>
      <w:sdtContent>
        <w:p w14:paraId="247AE590" w14:textId="77777777" w:rsidR="009A2F30" w:rsidRDefault="00154A4E" w:rsidP="00154A4E">
          <w:pPr>
            <w:pStyle w:val="TipText"/>
          </w:pPr>
          <w:r w:rsidRPr="00154A4E">
            <w:t xml:space="preserve">For Subheading 2, use a subtitle such as “Self-Confidence.” </w:t>
          </w:r>
          <w:r>
            <w:t>This example chapter provides</w:t>
          </w:r>
          <w:r w:rsidRPr="00154A4E">
            <w:t xml:space="preserve"> practical steps and tips on how to train a child to become courageous, self-confident, etc.</w:t>
          </w:r>
        </w:p>
      </w:sdtContent>
    </w:sdt>
    <w:sdt>
      <w:sdtPr>
        <w:id w:val="1214312244"/>
        <w:placeholder>
          <w:docPart w:val="FAB1D7BA88554A22B5997F6E413EC559"/>
        </w:placeholder>
        <w:temporary/>
        <w:showingPlcHdr/>
        <w15:appearance w15:val="hidden"/>
      </w:sdtPr>
      <w:sdtEndPr/>
      <w:sdtContent>
        <w:p w14:paraId="19C584A1" w14:textId="77777777" w:rsidR="009A2F30" w:rsidRPr="00DD46F4" w:rsidRDefault="00154A4E" w:rsidP="00154A4E">
          <w:pPr>
            <w:pStyle w:val="Heading3"/>
          </w:pPr>
          <w:r w:rsidRPr="00154A4E">
            <w:t>Chapter Summary/Key Takeaways</w:t>
          </w:r>
        </w:p>
      </w:sdtContent>
    </w:sdt>
    <w:sdt>
      <w:sdtPr>
        <w:id w:val="-1999876508"/>
        <w:placeholder>
          <w:docPart w:val="757D82A0AD6440B8B75F6864272CBAE9"/>
        </w:placeholder>
        <w:temporary/>
        <w:showingPlcHdr/>
        <w15:appearance w15:val="hidden"/>
      </w:sdtPr>
      <w:sdtEndPr/>
      <w:sdtContent>
        <w:p w14:paraId="497DDA9F" w14:textId="77777777" w:rsidR="00C56D47" w:rsidRDefault="00154A4E" w:rsidP="00154A4E">
          <w:r w:rsidRPr="00154A4E">
            <w:t>Insert content here…</w:t>
          </w:r>
        </w:p>
      </w:sdtContent>
    </w:sdt>
    <w:sdt>
      <w:sdtPr>
        <w:rPr>
          <w:rFonts w:ascii="Times New Roman" w:hAnsi="Times New Roman"/>
          <w:color w:val="auto"/>
        </w:rPr>
        <w:id w:val="-671407416"/>
        <w:placeholder>
          <w:docPart w:val="90999335689E4FF98951BA3BAB6D5C04"/>
        </w:placeholder>
        <w:temporary/>
        <w:showingPlcHdr/>
        <w15:appearance w15:val="hidden"/>
      </w:sdtPr>
      <w:sdtEndPr>
        <w:rPr>
          <w:rFonts w:cs="Calibri"/>
          <w:color w:val="4472C4" w:themeColor="accent1"/>
        </w:rPr>
      </w:sdtEndPr>
      <w:sdtContent>
        <w:p w14:paraId="7C38E032" w14:textId="77777777" w:rsidR="00154A4E" w:rsidRPr="00154A4E" w:rsidRDefault="00154A4E" w:rsidP="00154A4E">
          <w:pPr>
            <w:pStyle w:val="TipText"/>
          </w:pPr>
          <w:r w:rsidRPr="00154A4E">
            <w:t xml:space="preserve">Remind the reader of the key points of the chapter in a short paragraph. Alternatively, use a bullet point format as shown below: </w:t>
          </w:r>
        </w:p>
        <w:p w14:paraId="2CFDE796" w14:textId="77777777"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Developing mental resilience is an important part of achieving success in life.</w:t>
          </w:r>
        </w:p>
        <w:p w14:paraId="23AA1E11" w14:textId="77777777"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Point 2 from your text…</w:t>
          </w:r>
        </w:p>
        <w:p w14:paraId="50502AF9" w14:textId="77777777"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Point 3 from your text…</w:t>
          </w:r>
        </w:p>
        <w:p w14:paraId="2E8D6029" w14:textId="77777777" w:rsidR="009A2F30" w:rsidRPr="000B3B0D" w:rsidRDefault="00154A4E" w:rsidP="00211C7A">
          <w:pPr>
            <w:pStyle w:val="ListBullet"/>
            <w:spacing w:before="0"/>
            <w:rPr>
              <w:rFonts w:ascii="Calibri" w:hAnsi="Calibri" w:cs="Calibri"/>
              <w:color w:val="0070C0"/>
            </w:rPr>
          </w:pPr>
          <w:r w:rsidRPr="000B3B0D">
            <w:rPr>
              <w:rFonts w:ascii="Calibri" w:hAnsi="Calibri" w:cs="Calibri"/>
              <w:color w:val="0070C0"/>
            </w:rPr>
            <w:t>etc.</w:t>
          </w:r>
        </w:p>
      </w:sdtContent>
    </w:sdt>
    <w:p w14:paraId="00AEC63C" w14:textId="77777777" w:rsidR="00154A4E" w:rsidRPr="009A2F30" w:rsidRDefault="00154A4E" w:rsidP="00E30FF1"/>
    <w:sdt>
      <w:sdtPr>
        <w:id w:val="269757686"/>
        <w:placeholder>
          <w:docPart w:val="5530F6FDEA9D43DE9FFA07F7D8FF14E4"/>
        </w:placeholder>
        <w:temporary/>
        <w:showingPlcHdr/>
        <w15:appearance w15:val="hidden"/>
      </w:sdtPr>
      <w:sdtEndPr/>
      <w:sdtContent>
        <w:p w14:paraId="4BF7AE42" w14:textId="77777777" w:rsidR="009A2F30" w:rsidRPr="009A2F30" w:rsidRDefault="00154A4E" w:rsidP="00154A4E">
          <w:r w:rsidRPr="00154A4E">
            <w:t>In the next chapter, you will learn…</w:t>
          </w:r>
        </w:p>
      </w:sdtContent>
    </w:sdt>
    <w:sdt>
      <w:sdtPr>
        <w:id w:val="1972177668"/>
        <w:placeholder>
          <w:docPart w:val="4946E08651104723B9F66CBCEDCE9C39"/>
        </w:placeholder>
        <w:temporary/>
        <w:showingPlcHdr/>
        <w15:appearance w15:val="hidden"/>
      </w:sdtPr>
      <w:sdtEndPr/>
      <w:sdtContent>
        <w:p w14:paraId="77E4F83C" w14:textId="77777777" w:rsidR="00154A4E" w:rsidRDefault="00154A4E" w:rsidP="00154A4E">
          <w:pPr>
            <w:pStyle w:val="TipText"/>
            <w:rPr>
              <w:rFonts w:ascii="Times New Roman" w:hAnsi="Times New Roman"/>
              <w:color w:val="auto"/>
            </w:rPr>
          </w:pPr>
          <w:r w:rsidRPr="00561FD1">
            <w:t>To logically transition smoothly from chapter to chapter, inform the reader of what is coming next. When ending your chapter, link the next chapter’s information with what has already been learned.</w:t>
          </w:r>
        </w:p>
      </w:sdtContent>
    </w:sdt>
    <w:p w14:paraId="26140E6F" w14:textId="77777777" w:rsidR="00211C7A" w:rsidRDefault="009A2F30" w:rsidP="00211C7A">
      <w:r>
        <w:br w:type="page"/>
      </w:r>
      <w:bookmarkStart w:id="23" w:name="_Toc527370446"/>
    </w:p>
    <w:bookmarkStart w:id="24" w:name="_Toc529756680"/>
    <w:bookmarkStart w:id="25" w:name="_Toc529756741"/>
    <w:bookmarkStart w:id="26" w:name="_Toc529756864"/>
    <w:p w14:paraId="6A7A7CE2" w14:textId="77777777" w:rsidR="00154A4E" w:rsidRPr="005B6061" w:rsidRDefault="00232FFC" w:rsidP="00154A4E">
      <w:pPr>
        <w:pStyle w:val="Heading2"/>
      </w:pPr>
      <w:sdt>
        <w:sdtPr>
          <w:rPr>
            <w:rFonts w:ascii="Times New Roman" w:hAnsi="Times New Roman"/>
            <w:sz w:val="24"/>
            <w:szCs w:val="24"/>
          </w:rPr>
          <w:id w:val="236600109"/>
          <w:placeholder>
            <w:docPart w:val="D3CA5222660644B89441433DA4614B2F"/>
          </w:placeholder>
          <w:temporary/>
          <w:showingPlcHdr/>
          <w15:appearance w15:val="hidden"/>
        </w:sdtPr>
        <w:sdtEndPr/>
        <w:sdtContent>
          <w:r w:rsidR="00154A4E" w:rsidRPr="00363CDC">
            <w:t xml:space="preserve">Chapter </w:t>
          </w:r>
          <w:r w:rsidR="00154A4E">
            <w:t>Four</w:t>
          </w:r>
        </w:sdtContent>
      </w:sdt>
      <w:r w:rsidR="00154A4E" w:rsidRPr="005B6061">
        <w:t xml:space="preserve">: </w:t>
      </w:r>
      <w:sdt>
        <w:sdtPr>
          <w:id w:val="1457223100"/>
          <w:placeholder>
            <w:docPart w:val="37EEA3B264B24690BEC9011C8F06A483"/>
          </w:placeholder>
          <w:temporary/>
          <w:showingPlcHdr/>
          <w15:appearance w15:val="hidden"/>
        </w:sdtPr>
        <w:sdtEndPr/>
        <w:sdtContent>
          <w:r w:rsidR="00154A4E">
            <w:t>Insert Chapter Title</w:t>
          </w:r>
        </w:sdtContent>
      </w:sdt>
      <w:bookmarkEnd w:id="24"/>
      <w:bookmarkEnd w:id="25"/>
      <w:bookmarkEnd w:id="26"/>
    </w:p>
    <w:sdt>
      <w:sdtPr>
        <w:id w:val="1466232417"/>
        <w:placeholder>
          <w:docPart w:val="7E3C51F55AF94740A1A2BA0D9BA7797B"/>
        </w:placeholder>
        <w:temporary/>
        <w:showingPlcHdr/>
        <w15:appearance w15:val="hidden"/>
      </w:sdtPr>
      <w:sdtEndPr/>
      <w:sdtContent>
        <w:p w14:paraId="7815CBA8" w14:textId="77777777" w:rsidR="00154A4E" w:rsidRDefault="00154A4E" w:rsidP="00154A4E">
          <w:r w:rsidRPr="00363CDC">
            <w:t>Begin a new chapter here…</w:t>
          </w:r>
        </w:p>
      </w:sdtContent>
    </w:sdt>
    <w:bookmarkEnd w:id="23" w:displacedByCustomXml="next"/>
    <w:sdt>
      <w:sdtPr>
        <w:id w:val="-105272047"/>
        <w:placeholder>
          <w:docPart w:val="F1E3D354CFD0400288D3950D69569F8A"/>
        </w:placeholder>
        <w:temporary/>
        <w:showingPlcHdr/>
        <w15:appearance w15:val="hidden"/>
      </w:sdtPr>
      <w:sdtEndPr/>
      <w:sdtContent>
        <w:p w14:paraId="7732D8E6" w14:textId="77777777" w:rsidR="009A2F30" w:rsidRPr="009A2F30" w:rsidRDefault="00154A4E" w:rsidP="00154A4E">
          <w:pPr>
            <w:pStyle w:val="TipText"/>
          </w:pPr>
          <w:r w:rsidRPr="00154A4E">
            <w:t xml:space="preserve">For the purposes of this example, this chapter’s title is “Establishing Social Values.” It </w:t>
          </w:r>
          <w:r>
            <w:t xml:space="preserve">covers </w:t>
          </w:r>
          <w:r w:rsidRPr="00154A4E">
            <w:t>the social/community aspect of a child’s wellbeing. Start off by providing a brief overview of the information contained in the chapter and then transition smoothly into your supporting points. Try to keep the language simple and understandable to generate rapport with the reader and keep them engaged.</w:t>
          </w:r>
        </w:p>
      </w:sdtContent>
    </w:sdt>
    <w:sdt>
      <w:sdtPr>
        <w:id w:val="-1694365941"/>
        <w:placeholder>
          <w:docPart w:val="ED112676EE0D4418A54172A2B3FF6723"/>
        </w:placeholder>
        <w:temporary/>
        <w:showingPlcHdr/>
        <w15:appearance w15:val="hidden"/>
      </w:sdtPr>
      <w:sdtEndPr/>
      <w:sdtContent>
        <w:p w14:paraId="74B7ECE8" w14:textId="77777777" w:rsidR="009A2F30" w:rsidRPr="00DD46F4" w:rsidRDefault="00154A4E" w:rsidP="00154A4E">
          <w:pPr>
            <w:pStyle w:val="Heading3"/>
          </w:pPr>
          <w:r w:rsidRPr="00154A4E">
            <w:t>Insert Subheading 1</w:t>
          </w:r>
        </w:p>
      </w:sdtContent>
    </w:sdt>
    <w:sdt>
      <w:sdtPr>
        <w:id w:val="-2147268801"/>
        <w:placeholder>
          <w:docPart w:val="AA52B5F8CEDA42FBBA656FD943420E1C"/>
        </w:placeholder>
        <w:temporary/>
        <w:showingPlcHdr/>
        <w15:appearance w15:val="hidden"/>
      </w:sdtPr>
      <w:sdtEndPr/>
      <w:sdtContent>
        <w:p w14:paraId="4F087C23" w14:textId="77777777" w:rsidR="00D17DE7" w:rsidRDefault="00154A4E" w:rsidP="00154A4E">
          <w:r w:rsidRPr="00154A4E">
            <w:t>Insert content here…</w:t>
          </w:r>
        </w:p>
      </w:sdtContent>
    </w:sdt>
    <w:sdt>
      <w:sdtPr>
        <w:id w:val="1201586223"/>
        <w:placeholder>
          <w:docPart w:val="C77E186FEE30458DAF34F426067FD1F2"/>
        </w:placeholder>
        <w:temporary/>
        <w:showingPlcHdr/>
        <w15:appearance w15:val="hidden"/>
      </w:sdtPr>
      <w:sdtEndPr/>
      <w:sdtContent>
        <w:p w14:paraId="138F2E4C" w14:textId="77777777" w:rsidR="00154A4E" w:rsidRPr="00154A4E" w:rsidRDefault="00154A4E" w:rsidP="00154A4E">
          <w:pPr>
            <w:pStyle w:val="TipText"/>
          </w:pPr>
          <w:r w:rsidRPr="00154A4E">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76EFDC71" w14:textId="77777777" w:rsidR="009A2F30" w:rsidRDefault="00154A4E" w:rsidP="00154A4E">
          <w:pPr>
            <w:pStyle w:val="TipText"/>
          </w:pPr>
          <w:r w:rsidRPr="00154A4E">
            <w:t>When researching content for a particular chapter, any key highlights you come across can act as a subheading. For example, Subheading 1 for this chapter is “Getting Along with Others.” Offer the reader practical strategies for teaching their child how to coexist with others, why it’s important to do so, etc.</w:t>
          </w:r>
        </w:p>
      </w:sdtContent>
    </w:sdt>
    <w:sdt>
      <w:sdtPr>
        <w:id w:val="-1341007155"/>
        <w:placeholder>
          <w:docPart w:val="027D1A49C5B047D9A2296C571C843DC1"/>
        </w:placeholder>
        <w:temporary/>
        <w:showingPlcHdr/>
        <w15:appearance w15:val="hidden"/>
      </w:sdtPr>
      <w:sdtEndPr/>
      <w:sdtContent>
        <w:p w14:paraId="6AE8DC26" w14:textId="77777777" w:rsidR="009A2F30" w:rsidRPr="00DD46F4" w:rsidRDefault="00154A4E" w:rsidP="00154A4E">
          <w:pPr>
            <w:pStyle w:val="Heading3"/>
          </w:pPr>
          <w:r w:rsidRPr="00154A4E">
            <w:t>Insert Subheading 2</w:t>
          </w:r>
        </w:p>
      </w:sdtContent>
    </w:sdt>
    <w:sdt>
      <w:sdtPr>
        <w:id w:val="-352646618"/>
        <w:placeholder>
          <w:docPart w:val="8AE765516990484F8FB0DE81DDEEA918"/>
        </w:placeholder>
        <w:temporary/>
        <w:showingPlcHdr/>
        <w15:appearance w15:val="hidden"/>
      </w:sdtPr>
      <w:sdtEndPr/>
      <w:sdtContent>
        <w:p w14:paraId="02529CD0" w14:textId="77777777" w:rsidR="00D17DE7" w:rsidRDefault="00154A4E" w:rsidP="00154A4E">
          <w:r w:rsidRPr="00154A4E">
            <w:t>Insert content here…</w:t>
          </w:r>
        </w:p>
      </w:sdtContent>
    </w:sdt>
    <w:sdt>
      <w:sdtPr>
        <w:id w:val="-1828738542"/>
        <w:placeholder>
          <w:docPart w:val="A5C54D7EF3FE4AA380F182049605799E"/>
        </w:placeholder>
        <w:temporary/>
        <w:showingPlcHdr/>
        <w15:appearance w15:val="hidden"/>
      </w:sdtPr>
      <w:sdtEndPr/>
      <w:sdtContent>
        <w:p w14:paraId="3656868B" w14:textId="77777777" w:rsidR="00D17DE7" w:rsidRDefault="00154A4E" w:rsidP="00154A4E">
          <w:pPr>
            <w:pStyle w:val="TipText"/>
          </w:pPr>
          <w:r w:rsidRPr="00154A4E">
            <w:t>For Subheading 2, use a subtitle such as “Developing Emotional Intelligence.” It provide</w:t>
          </w:r>
          <w:r>
            <w:t>s</w:t>
          </w:r>
          <w:r w:rsidRPr="00154A4E">
            <w:t xml:space="preserve"> practical steps on how to help a child to read social cues, talk about any negative emotions, etc.</w:t>
          </w:r>
        </w:p>
      </w:sdtContent>
    </w:sdt>
    <w:sdt>
      <w:sdtPr>
        <w:id w:val="-1267232936"/>
        <w:placeholder>
          <w:docPart w:val="0E0FAD6482EE4A92BEC9F583522B06D6"/>
        </w:placeholder>
        <w:temporary/>
        <w:showingPlcHdr/>
        <w15:appearance w15:val="hidden"/>
      </w:sdtPr>
      <w:sdtEndPr/>
      <w:sdtContent>
        <w:p w14:paraId="30745811" w14:textId="77777777" w:rsidR="009A2F30" w:rsidRPr="00DD46F4" w:rsidRDefault="00154A4E" w:rsidP="00154A4E">
          <w:pPr>
            <w:pStyle w:val="Heading3"/>
          </w:pPr>
          <w:r w:rsidRPr="00154A4E">
            <w:t>Chapter Summary/Key Takeaways</w:t>
          </w:r>
        </w:p>
      </w:sdtContent>
    </w:sdt>
    <w:sdt>
      <w:sdtPr>
        <w:id w:val="-271313307"/>
        <w:placeholder>
          <w:docPart w:val="149CDD23DC9F475395ADAAF01EC6ECD8"/>
        </w:placeholder>
        <w:temporary/>
        <w:showingPlcHdr/>
        <w15:appearance w15:val="hidden"/>
      </w:sdtPr>
      <w:sdtEndPr/>
      <w:sdtContent>
        <w:p w14:paraId="7A635F49" w14:textId="77777777" w:rsidR="00C56D47" w:rsidRDefault="00154A4E" w:rsidP="00154A4E">
          <w:r w:rsidRPr="00154A4E">
            <w:t>Insert content here…</w:t>
          </w:r>
        </w:p>
      </w:sdtContent>
    </w:sdt>
    <w:sdt>
      <w:sdtPr>
        <w:rPr>
          <w:rFonts w:ascii="Times New Roman" w:hAnsi="Times New Roman"/>
          <w:color w:val="auto"/>
        </w:rPr>
        <w:id w:val="-1991694791"/>
        <w:placeholder>
          <w:docPart w:val="00E5E2D54836428B832BF269A537994E"/>
        </w:placeholder>
        <w:temporary/>
        <w:showingPlcHdr/>
        <w15:appearance w15:val="hidden"/>
      </w:sdtPr>
      <w:sdtEndPr>
        <w:rPr>
          <w:rFonts w:cs="Calibri"/>
          <w:color w:val="4472C4" w:themeColor="accent1"/>
        </w:rPr>
      </w:sdtEndPr>
      <w:sdtContent>
        <w:p w14:paraId="514B6EED" w14:textId="77777777" w:rsidR="00154A4E" w:rsidRPr="00154A4E" w:rsidRDefault="00154A4E" w:rsidP="00154A4E">
          <w:pPr>
            <w:pStyle w:val="TipText"/>
          </w:pPr>
          <w:r w:rsidRPr="00154A4E">
            <w:t xml:space="preserve">Remind the reader of the key points of the chapter in a short paragraph. Alternatively, use a bullet point format as shown below: </w:t>
          </w:r>
        </w:p>
        <w:p w14:paraId="55EB5A3B" w14:textId="77777777"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 xml:space="preserve">Instilling social values and ethics in a child will help them integrate well into society. </w:t>
          </w:r>
        </w:p>
        <w:p w14:paraId="40F164FF" w14:textId="77777777"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Point 2 from your text…</w:t>
          </w:r>
        </w:p>
        <w:p w14:paraId="07BC6321" w14:textId="77777777" w:rsidR="00154A4E" w:rsidRPr="000B3B0D" w:rsidRDefault="00154A4E" w:rsidP="00211C7A">
          <w:pPr>
            <w:pStyle w:val="ListBullet"/>
            <w:spacing w:before="0"/>
            <w:rPr>
              <w:rFonts w:ascii="Calibri" w:hAnsi="Calibri" w:cs="Calibri"/>
              <w:color w:val="0070C0"/>
            </w:rPr>
          </w:pPr>
          <w:r w:rsidRPr="000B3B0D">
            <w:rPr>
              <w:rFonts w:ascii="Calibri" w:hAnsi="Calibri" w:cs="Calibri"/>
              <w:color w:val="0070C0"/>
            </w:rPr>
            <w:t>Point 3 from your text…</w:t>
          </w:r>
        </w:p>
        <w:p w14:paraId="6133B051" w14:textId="77777777" w:rsidR="009A2F30" w:rsidRPr="000B3B0D" w:rsidRDefault="00154A4E" w:rsidP="00211C7A">
          <w:pPr>
            <w:pStyle w:val="ListBullet"/>
            <w:spacing w:before="0"/>
            <w:rPr>
              <w:rFonts w:ascii="Calibri" w:hAnsi="Calibri" w:cs="Calibri"/>
              <w:color w:val="0070C0"/>
            </w:rPr>
          </w:pPr>
          <w:r w:rsidRPr="000B3B0D">
            <w:rPr>
              <w:rFonts w:ascii="Calibri" w:hAnsi="Calibri" w:cs="Calibri"/>
              <w:color w:val="0070C0"/>
            </w:rPr>
            <w:t>etc.</w:t>
          </w:r>
        </w:p>
      </w:sdtContent>
    </w:sdt>
    <w:sdt>
      <w:sdtPr>
        <w:id w:val="589435268"/>
        <w:placeholder>
          <w:docPart w:val="34F966DB814B48539D89AFCDEE3B34DB"/>
        </w:placeholder>
        <w:temporary/>
        <w:showingPlcHdr/>
        <w15:appearance w15:val="hidden"/>
      </w:sdtPr>
      <w:sdtEndPr/>
      <w:sdtContent>
        <w:p w14:paraId="170010A2" w14:textId="77777777" w:rsidR="009A2F30" w:rsidRPr="009A2F30" w:rsidRDefault="00154A4E" w:rsidP="00154A4E">
          <w:r w:rsidRPr="00154A4E">
            <w:t>In the next chapter, you will learn…</w:t>
          </w:r>
        </w:p>
      </w:sdtContent>
    </w:sdt>
    <w:p w14:paraId="788ADE54" w14:textId="77777777" w:rsidR="00211C7A" w:rsidRDefault="00232FFC" w:rsidP="00211C7A">
      <w:pPr>
        <w:pStyle w:val="TipText"/>
      </w:pPr>
      <w:sdt>
        <w:sdtPr>
          <w:id w:val="1506167101"/>
          <w:placeholder>
            <w:docPart w:val="92433FF7E51248BF888897CAFBB8970B"/>
          </w:placeholder>
          <w:temporary/>
          <w:showingPlcHdr/>
          <w15:appearance w15:val="hidden"/>
        </w:sdtPr>
        <w:sdtEndPr/>
        <w:sdtContent>
          <w:r w:rsidR="00154A4E" w:rsidRPr="00154A4E">
            <w:t>To logically transition smoothly from chapter to chapter, inform the reader of what is coming next. When ending your chapter with a paragraph, link the next chapter’s information with what has already been learned.</w:t>
          </w:r>
        </w:sdtContent>
      </w:sdt>
      <w:r w:rsidR="009A2F30">
        <w:br w:type="page"/>
      </w:r>
      <w:bookmarkStart w:id="27" w:name="_Toc527370447"/>
    </w:p>
    <w:bookmarkStart w:id="28" w:name="_Toc529756681"/>
    <w:bookmarkStart w:id="29" w:name="_Toc529756742"/>
    <w:bookmarkStart w:id="30" w:name="_Toc529756865"/>
    <w:p w14:paraId="028047A9" w14:textId="77777777" w:rsidR="009A2F30" w:rsidRPr="005B6061" w:rsidRDefault="00232FFC" w:rsidP="00154A4E">
      <w:pPr>
        <w:pStyle w:val="Heading2"/>
      </w:pPr>
      <w:sdt>
        <w:sdtPr>
          <w:rPr>
            <w:sz w:val="24"/>
            <w:szCs w:val="24"/>
          </w:rPr>
          <w:id w:val="773436528"/>
          <w:placeholder>
            <w:docPart w:val="022A937CF0B54F3780B9DF53D9962448"/>
          </w:placeholder>
          <w:temporary/>
          <w:showingPlcHdr/>
          <w15:appearance w15:val="hidden"/>
        </w:sdtPr>
        <w:sdtEndPr/>
        <w:sdtContent>
          <w:r w:rsidR="00154A4E" w:rsidRPr="00154A4E">
            <w:t>Chapter Five</w:t>
          </w:r>
        </w:sdtContent>
      </w:sdt>
      <w:r w:rsidR="009A2F30" w:rsidRPr="005B6061">
        <w:t xml:space="preserve">: </w:t>
      </w:r>
      <w:bookmarkEnd w:id="27"/>
      <w:sdt>
        <w:sdtPr>
          <w:id w:val="-1232766437"/>
          <w:placeholder>
            <w:docPart w:val="1FEE7AD35DE3483A89EC165B42C7BBAB"/>
          </w:placeholder>
          <w:temporary/>
          <w:showingPlcHdr/>
          <w15:appearance w15:val="hidden"/>
        </w:sdtPr>
        <w:sdtEndPr/>
        <w:sdtContent>
          <w:r w:rsidR="00154A4E" w:rsidRPr="00154A4E">
            <w:t>Insert Chapter Title</w:t>
          </w:r>
        </w:sdtContent>
      </w:sdt>
      <w:bookmarkEnd w:id="28"/>
      <w:bookmarkEnd w:id="29"/>
      <w:bookmarkEnd w:id="30"/>
    </w:p>
    <w:sdt>
      <w:sdtPr>
        <w:id w:val="1460987439"/>
        <w:placeholder>
          <w:docPart w:val="79D8E1B28DD14BE08F6901CCAEFC9049"/>
        </w:placeholder>
        <w:temporary/>
        <w:showingPlcHdr/>
        <w15:appearance w15:val="hidden"/>
      </w:sdtPr>
      <w:sdtEndPr/>
      <w:sdtContent>
        <w:p w14:paraId="0E49DDB6" w14:textId="77777777" w:rsidR="00DD46F4" w:rsidRDefault="00154A4E" w:rsidP="00154A4E">
          <w:r w:rsidRPr="00154A4E">
            <w:t>Begin a new chapter here…</w:t>
          </w:r>
        </w:p>
      </w:sdtContent>
    </w:sdt>
    <w:sdt>
      <w:sdtPr>
        <w:id w:val="-30495616"/>
        <w:placeholder>
          <w:docPart w:val="41F1A05BBBF24577928056428B5B9F80"/>
        </w:placeholder>
        <w:temporary/>
        <w:showingPlcHdr/>
        <w15:appearance w15:val="hidden"/>
      </w:sdtPr>
      <w:sdtEndPr/>
      <w:sdtContent>
        <w:p w14:paraId="42CB5541" w14:textId="77777777" w:rsidR="009A2F30" w:rsidRPr="009A2F30" w:rsidRDefault="00154A4E" w:rsidP="00154A4E">
          <w:pPr>
            <w:pStyle w:val="TipText"/>
          </w:pPr>
          <w:r w:rsidRPr="00154A4E">
            <w:t>Assuming this is your last chapter in the book, create a title that is somewhat forward-looking, for example, “Today’s Kids, Future Parents.” Here</w:t>
          </w:r>
          <w:r w:rsidR="001710CE">
            <w:t>,</w:t>
          </w:r>
          <w:r w:rsidRPr="00154A4E">
            <w:t xml:space="preserve"> present an outlook of how the strategies in this book, as well as new scientific insights, will shape the future. </w:t>
          </w:r>
          <w:r w:rsidR="001710CE">
            <w:t>A</w:t>
          </w:r>
          <w:r w:rsidRPr="00154A4E">
            <w:t>lso discuss what the world will look like if kids are not taught how to strengthen their mindset.</w:t>
          </w:r>
        </w:p>
      </w:sdtContent>
    </w:sdt>
    <w:sdt>
      <w:sdtPr>
        <w:id w:val="-1322275540"/>
        <w:placeholder>
          <w:docPart w:val="9E6E7A1648164253BF2D98DF36B6C538"/>
        </w:placeholder>
        <w:temporary/>
        <w:showingPlcHdr/>
        <w15:appearance w15:val="hidden"/>
      </w:sdtPr>
      <w:sdtEndPr/>
      <w:sdtContent>
        <w:p w14:paraId="0D9269B2" w14:textId="77777777" w:rsidR="009A2F30" w:rsidRPr="00DD46F4" w:rsidRDefault="001710CE" w:rsidP="00B74B8C">
          <w:pPr>
            <w:pStyle w:val="Heading3"/>
          </w:pPr>
          <w:r w:rsidRPr="001710CE">
            <w:t>Insert Subheading 1</w:t>
          </w:r>
        </w:p>
      </w:sdtContent>
    </w:sdt>
    <w:sdt>
      <w:sdtPr>
        <w:id w:val="-1809856155"/>
        <w:placeholder>
          <w:docPart w:val="BCFF3BA518B94E2F9A7F4BB8282F1D4A"/>
        </w:placeholder>
        <w:temporary/>
        <w:showingPlcHdr/>
        <w15:appearance w15:val="hidden"/>
      </w:sdtPr>
      <w:sdtEndPr/>
      <w:sdtContent>
        <w:p w14:paraId="44ED854A" w14:textId="77777777" w:rsidR="00D17DE7" w:rsidRDefault="001710CE" w:rsidP="00E30FF1">
          <w:r w:rsidRPr="001710CE">
            <w:t>Insert content here…</w:t>
          </w:r>
        </w:p>
      </w:sdtContent>
    </w:sdt>
    <w:sdt>
      <w:sdtPr>
        <w:id w:val="-1427490027"/>
        <w:placeholder>
          <w:docPart w:val="5BDF07DEE69B4D0584AF247423F78815"/>
        </w:placeholder>
        <w:temporary/>
        <w:showingPlcHdr/>
        <w15:appearance w15:val="hidden"/>
      </w:sdtPr>
      <w:sdtEndPr/>
      <w:sdtContent>
        <w:p w14:paraId="671F477D" w14:textId="77777777" w:rsidR="001710CE" w:rsidRPr="001710CE" w:rsidRDefault="001710CE" w:rsidP="001710CE">
          <w:pPr>
            <w:pStyle w:val="TipText"/>
          </w:pPr>
          <w:r w:rsidRPr="001710CE">
            <w:t>Divide your chapter into sections with relevant subheadings. Subheadings guide the reader through the chapter and help in showing how you perceive the topic. Always have more than one subheading per chapter and make sure they are related to your chapter topic.</w:t>
          </w:r>
        </w:p>
        <w:p w14:paraId="36067DEC" w14:textId="77777777" w:rsidR="009A2F30" w:rsidRPr="00154B17" w:rsidRDefault="001710CE" w:rsidP="001710CE">
          <w:pPr>
            <w:pStyle w:val="TipText"/>
          </w:pPr>
          <w:r w:rsidRPr="001710CE">
            <w:t>When researching content for a particular chapter, any key highlights you come across can act as a subheading. For example, Subheading 1 for this chapter is “Adapting to Change,” where you then discuss the importance of developing adaptability and flexibility, etc.</w:t>
          </w:r>
        </w:p>
      </w:sdtContent>
    </w:sdt>
    <w:sdt>
      <w:sdtPr>
        <w:id w:val="686180226"/>
        <w:placeholder>
          <w:docPart w:val="B060CF97CE8A4BA5B3DF12CFE39DA4EF"/>
        </w:placeholder>
        <w:temporary/>
        <w:showingPlcHdr/>
        <w15:appearance w15:val="hidden"/>
      </w:sdtPr>
      <w:sdtEndPr/>
      <w:sdtContent>
        <w:p w14:paraId="321995B6" w14:textId="77777777" w:rsidR="009A2F30" w:rsidRPr="00DD46F4" w:rsidRDefault="001710CE" w:rsidP="001710CE">
          <w:pPr>
            <w:pStyle w:val="Heading3"/>
          </w:pPr>
          <w:r w:rsidRPr="001710CE">
            <w:t>Insert Subheading 2</w:t>
          </w:r>
        </w:p>
      </w:sdtContent>
    </w:sdt>
    <w:sdt>
      <w:sdtPr>
        <w:id w:val="722259401"/>
        <w:placeholder>
          <w:docPart w:val="91FBF57F21364CE7A9FCD88820E3D2FD"/>
        </w:placeholder>
        <w:temporary/>
        <w:showingPlcHdr/>
        <w15:appearance w15:val="hidden"/>
      </w:sdtPr>
      <w:sdtEndPr/>
      <w:sdtContent>
        <w:p w14:paraId="1A912BD4" w14:textId="77777777" w:rsidR="00D17DE7" w:rsidRDefault="001710CE" w:rsidP="001710CE">
          <w:r w:rsidRPr="001710CE">
            <w:t>Insert content here…</w:t>
          </w:r>
        </w:p>
      </w:sdtContent>
    </w:sdt>
    <w:sdt>
      <w:sdtPr>
        <w:id w:val="523916162"/>
        <w:placeholder>
          <w:docPart w:val="894A8163BF264D67A2DC45256FC79F9E"/>
        </w:placeholder>
        <w:temporary/>
        <w:showingPlcHdr/>
        <w15:appearance w15:val="hidden"/>
      </w:sdtPr>
      <w:sdtEndPr/>
      <w:sdtContent>
        <w:p w14:paraId="4E4B2D25" w14:textId="77777777" w:rsidR="00D17DE7" w:rsidRPr="002C7C9F" w:rsidRDefault="001710CE" w:rsidP="001710CE">
          <w:pPr>
            <w:pStyle w:val="TipText"/>
          </w:pPr>
          <w:r w:rsidRPr="001710CE">
            <w:t>For Subheading 2, use a subtitle such as “Leaving a Legacy.” Here</w:t>
          </w:r>
          <w:r>
            <w:t>,</w:t>
          </w:r>
          <w:r w:rsidRPr="001710CE">
            <w:t xml:space="preserve"> wrap everything up by discussing how all the strategies provided will ensure a better tomorrow for all.</w:t>
          </w:r>
        </w:p>
      </w:sdtContent>
    </w:sdt>
    <w:sdt>
      <w:sdtPr>
        <w:id w:val="1663739371"/>
        <w:placeholder>
          <w:docPart w:val="601E03A0948B4D4D9211926D43D51599"/>
        </w:placeholder>
        <w:temporary/>
        <w:showingPlcHdr/>
        <w15:appearance w15:val="hidden"/>
      </w:sdtPr>
      <w:sdtEndPr/>
      <w:sdtContent>
        <w:p w14:paraId="350FC912" w14:textId="77777777" w:rsidR="009A2F30" w:rsidRPr="00DD46F4" w:rsidRDefault="001710CE" w:rsidP="001710CE">
          <w:pPr>
            <w:pStyle w:val="Heading3"/>
          </w:pPr>
          <w:r w:rsidRPr="001710CE">
            <w:t>Chapter Summary/Key Takeaways</w:t>
          </w:r>
        </w:p>
      </w:sdtContent>
    </w:sdt>
    <w:sdt>
      <w:sdtPr>
        <w:id w:val="-1226986217"/>
        <w:placeholder>
          <w:docPart w:val="0D26290753154905B314B70D6014EC0A"/>
        </w:placeholder>
        <w:temporary/>
        <w:showingPlcHdr/>
        <w15:appearance w15:val="hidden"/>
      </w:sdtPr>
      <w:sdtEndPr/>
      <w:sdtContent>
        <w:p w14:paraId="39A18F35" w14:textId="77777777" w:rsidR="00C52D44" w:rsidRDefault="001710CE" w:rsidP="001710CE">
          <w:r w:rsidRPr="001710CE">
            <w:t>Insert content here…</w:t>
          </w:r>
        </w:p>
      </w:sdtContent>
    </w:sdt>
    <w:sdt>
      <w:sdtPr>
        <w:rPr>
          <w:rFonts w:ascii="Times New Roman" w:hAnsi="Times New Roman"/>
          <w:color w:val="auto"/>
        </w:rPr>
        <w:id w:val="-1088072220"/>
        <w:placeholder>
          <w:docPart w:val="0DB268E1C58F483CA559447C682847DB"/>
        </w:placeholder>
        <w:temporary/>
        <w:showingPlcHdr/>
        <w15:appearance w15:val="hidden"/>
      </w:sdtPr>
      <w:sdtEndPr>
        <w:rPr>
          <w:rFonts w:cs="Calibri"/>
          <w:color w:val="4472C4" w:themeColor="accent1"/>
        </w:rPr>
      </w:sdtEndPr>
      <w:sdtContent>
        <w:p w14:paraId="05FFABAA" w14:textId="77777777" w:rsidR="001710CE" w:rsidRPr="001710CE" w:rsidRDefault="001710CE" w:rsidP="001710CE">
          <w:pPr>
            <w:pStyle w:val="TipText"/>
          </w:pPr>
          <w:r w:rsidRPr="001710CE">
            <w:t xml:space="preserve">Remind the reader of the key points of the chapter in a short paragraph. Alternatively, use a bullet point format as shown below: </w:t>
          </w:r>
        </w:p>
        <w:p w14:paraId="3C695035" w14:textId="77777777" w:rsidR="001710CE" w:rsidRPr="001710CE" w:rsidRDefault="001710CE" w:rsidP="00211C7A">
          <w:pPr>
            <w:pStyle w:val="ListBullet"/>
            <w:tabs>
              <w:tab w:val="left" w:pos="4050"/>
            </w:tabs>
            <w:spacing w:before="0"/>
            <w:rPr>
              <w:rFonts w:ascii="Calibri" w:hAnsi="Calibri" w:cs="Calibri"/>
              <w:color w:val="0070C0"/>
            </w:rPr>
          </w:pPr>
          <w:r w:rsidRPr="001710CE">
            <w:rPr>
              <w:rFonts w:ascii="Calibri" w:hAnsi="Calibri" w:cs="Calibri"/>
              <w:color w:val="0070C0"/>
            </w:rPr>
            <w:t xml:space="preserve">In the future, survival will depend on the ability to adapt to a fast-changing environment. </w:t>
          </w:r>
        </w:p>
        <w:p w14:paraId="2F36C49E" w14:textId="77777777" w:rsidR="001710CE" w:rsidRPr="001710CE" w:rsidRDefault="001710CE" w:rsidP="00211C7A">
          <w:pPr>
            <w:pStyle w:val="ListBullet"/>
            <w:tabs>
              <w:tab w:val="left" w:pos="4050"/>
            </w:tabs>
            <w:spacing w:before="0"/>
            <w:rPr>
              <w:rFonts w:ascii="Calibri" w:hAnsi="Calibri" w:cs="Calibri"/>
              <w:color w:val="0070C0"/>
            </w:rPr>
          </w:pPr>
          <w:r w:rsidRPr="001710CE">
            <w:rPr>
              <w:rFonts w:ascii="Calibri" w:hAnsi="Calibri" w:cs="Calibri"/>
              <w:color w:val="0070C0"/>
            </w:rPr>
            <w:t>Point 2 from your text…</w:t>
          </w:r>
        </w:p>
        <w:p w14:paraId="6321A030" w14:textId="77777777" w:rsidR="001710CE" w:rsidRPr="001710CE" w:rsidRDefault="001710CE" w:rsidP="00211C7A">
          <w:pPr>
            <w:pStyle w:val="ListBullet"/>
            <w:tabs>
              <w:tab w:val="left" w:pos="4050"/>
            </w:tabs>
            <w:spacing w:before="0"/>
            <w:rPr>
              <w:rFonts w:ascii="Calibri" w:hAnsi="Calibri" w:cs="Calibri"/>
              <w:color w:val="0070C0"/>
            </w:rPr>
          </w:pPr>
          <w:r w:rsidRPr="001710CE">
            <w:rPr>
              <w:rFonts w:ascii="Calibri" w:hAnsi="Calibri" w:cs="Calibri"/>
              <w:color w:val="0070C0"/>
            </w:rPr>
            <w:t>Point 3 from your text…</w:t>
          </w:r>
        </w:p>
        <w:p w14:paraId="1C0B3385" w14:textId="77777777" w:rsidR="001710CE" w:rsidRPr="001710CE" w:rsidRDefault="001710CE" w:rsidP="00211C7A">
          <w:pPr>
            <w:pStyle w:val="ListBullet"/>
            <w:tabs>
              <w:tab w:val="left" w:pos="4050"/>
            </w:tabs>
            <w:spacing w:before="0"/>
            <w:rPr>
              <w:rFonts w:ascii="Calibri" w:hAnsi="Calibri" w:cs="Calibri"/>
              <w:color w:val="0070C0"/>
            </w:rPr>
          </w:pPr>
          <w:r w:rsidRPr="001710CE">
            <w:rPr>
              <w:rFonts w:ascii="Calibri" w:hAnsi="Calibri" w:cs="Calibri"/>
              <w:color w:val="0070C0"/>
            </w:rPr>
            <w:t>etc.</w:t>
          </w:r>
        </w:p>
      </w:sdtContent>
    </w:sdt>
    <w:p w14:paraId="74C4463C" w14:textId="77777777" w:rsidR="009A2F30" w:rsidRDefault="009A2F30" w:rsidP="00E30FF1">
      <w:pPr>
        <w:pStyle w:val="Heading1"/>
        <w:rPr>
          <w:rFonts w:ascii="Times New Roman" w:hAnsi="Times New Roman"/>
          <w:sz w:val="24"/>
          <w:szCs w:val="24"/>
        </w:rPr>
      </w:pPr>
      <w:r>
        <w:rPr>
          <w:rFonts w:ascii="Times New Roman" w:hAnsi="Times New Roman"/>
          <w:sz w:val="24"/>
          <w:szCs w:val="24"/>
        </w:rPr>
        <w:br w:type="page"/>
      </w:r>
    </w:p>
    <w:bookmarkStart w:id="31" w:name="_Toc529756866" w:displacedByCustomXml="next"/>
    <w:bookmarkStart w:id="32" w:name="_Toc529756743" w:displacedByCustomXml="next"/>
    <w:bookmarkStart w:id="33" w:name="_Toc529756682" w:displacedByCustomXml="next"/>
    <w:sdt>
      <w:sdtPr>
        <w:id w:val="1723244645"/>
        <w:placeholder>
          <w:docPart w:val="7F07182855874340B0B10D5F9FD558FE"/>
        </w:placeholder>
        <w:temporary/>
        <w:showingPlcHdr/>
        <w15:appearance w15:val="hidden"/>
      </w:sdtPr>
      <w:sdtEndPr/>
      <w:sdtContent>
        <w:bookmarkStart w:id="34" w:name="_Toc527370448" w:displacedByCustomXml="prev"/>
        <w:p w14:paraId="28C77298" w14:textId="77777777" w:rsidR="001710CE" w:rsidRPr="001710CE" w:rsidRDefault="001710CE" w:rsidP="001710CE">
          <w:pPr>
            <w:pStyle w:val="Heading1"/>
          </w:pPr>
          <w:r w:rsidRPr="001710CE">
            <w:t>Epilogue/Conclusion</w:t>
          </w:r>
        </w:p>
        <w:bookmarkEnd w:id="34" w:displacedByCustomXml="next"/>
      </w:sdtContent>
    </w:sdt>
    <w:bookmarkEnd w:id="31" w:displacedByCustomXml="prev"/>
    <w:bookmarkEnd w:id="32" w:displacedByCustomXml="prev"/>
    <w:bookmarkEnd w:id="33" w:displacedByCustomXml="prev"/>
    <w:sdt>
      <w:sdtPr>
        <w:id w:val="-1780489001"/>
        <w:placeholder>
          <w:docPart w:val="6B3B0C8A932C46E5BD11B9B3EFFA1868"/>
        </w:placeholder>
        <w:temporary/>
        <w:showingPlcHdr/>
        <w15:appearance w15:val="hidden"/>
      </w:sdtPr>
      <w:sdtEndPr/>
      <w:sdtContent>
        <w:p w14:paraId="0684025F" w14:textId="77777777" w:rsidR="00A0776B" w:rsidRDefault="001710CE" w:rsidP="001710CE">
          <w:r w:rsidRPr="001710CE">
            <w:t>Insert content here…</w:t>
          </w:r>
        </w:p>
      </w:sdtContent>
    </w:sdt>
    <w:sdt>
      <w:sdtPr>
        <w:id w:val="-1609041544"/>
        <w:placeholder>
          <w:docPart w:val="D1C819367D3F41228A3A51E88B2D7577"/>
        </w:placeholder>
        <w:temporary/>
        <w:showingPlcHdr/>
        <w15:appearance w15:val="hidden"/>
      </w:sdtPr>
      <w:sdtEndPr/>
      <w:sdtContent>
        <w:p w14:paraId="115B9F20" w14:textId="77777777" w:rsidR="00205500" w:rsidRDefault="001710CE" w:rsidP="001710CE">
          <w:pPr>
            <w:pStyle w:val="TipText"/>
          </w:pPr>
          <w:r w:rsidRPr="001710CE">
            <w:t>Keep it short and sweet. Mention the key highlights of the book and the action steps to solve the problem</w:t>
          </w:r>
          <w:r>
            <w:t>s</w:t>
          </w:r>
          <w:r w:rsidRPr="001710CE">
            <w:t xml:space="preserve">. Remind </w:t>
          </w:r>
          <w:r>
            <w:t>the reader</w:t>
          </w:r>
          <w:r w:rsidRPr="001710CE">
            <w:t xml:space="preserve"> of how taking the said action steps will benefit them.</w:t>
          </w:r>
        </w:p>
      </w:sdtContent>
    </w:sdt>
    <w:p w14:paraId="02F45357" w14:textId="77777777" w:rsidR="00205500" w:rsidRDefault="00205500" w:rsidP="00211C7A">
      <w:r>
        <w:br w:type="page"/>
      </w:r>
    </w:p>
    <w:bookmarkStart w:id="35" w:name="_Toc529756867" w:displacedByCustomXml="next"/>
    <w:bookmarkStart w:id="36" w:name="_Toc529756744" w:displacedByCustomXml="next"/>
    <w:bookmarkStart w:id="37" w:name="_Toc529756683" w:displacedByCustomXml="next"/>
    <w:sdt>
      <w:sdtPr>
        <w:id w:val="1707216621"/>
        <w:placeholder>
          <w:docPart w:val="EBB360AA9C624D218F1B0BD5A5D86B88"/>
        </w:placeholder>
        <w:temporary/>
        <w:showingPlcHdr/>
        <w15:appearance w15:val="hidden"/>
      </w:sdtPr>
      <w:sdtEndPr/>
      <w:sdtContent>
        <w:bookmarkStart w:id="38" w:name="_Toc527370449" w:displacedByCustomXml="prev"/>
        <w:p w14:paraId="722DD35F" w14:textId="77777777" w:rsidR="001710CE" w:rsidRPr="001710CE" w:rsidRDefault="001710CE" w:rsidP="001710CE">
          <w:pPr>
            <w:pStyle w:val="Heading1"/>
          </w:pPr>
          <w:r w:rsidRPr="001710CE">
            <w:t>Bibliography</w:t>
          </w:r>
        </w:p>
        <w:bookmarkEnd w:id="38" w:displacedByCustomXml="next"/>
      </w:sdtContent>
    </w:sdt>
    <w:bookmarkEnd w:id="35" w:displacedByCustomXml="prev"/>
    <w:bookmarkEnd w:id="36" w:displacedByCustomXml="prev"/>
    <w:bookmarkEnd w:id="37" w:displacedByCustomXml="prev"/>
    <w:sdt>
      <w:sdtPr>
        <w:id w:val="-130476122"/>
        <w:placeholder>
          <w:docPart w:val="40703768DAE24A3B83437971E6BDD2B5"/>
        </w:placeholder>
        <w:temporary/>
        <w:showingPlcHdr/>
        <w15:appearance w15:val="hidden"/>
      </w:sdtPr>
      <w:sdtEndPr/>
      <w:sdtContent>
        <w:p w14:paraId="6312C824" w14:textId="77777777" w:rsidR="00D84035" w:rsidRPr="00D84035" w:rsidRDefault="00D84035" w:rsidP="00D84035">
          <w:pPr>
            <w:pStyle w:val="TipText"/>
          </w:pPr>
          <w:r w:rsidRPr="00D84035">
            <w:t>Below is an example of a list of works cited using APA style. Arrange your list of references alphabetically.</w:t>
          </w:r>
        </w:p>
        <w:p w14:paraId="6294FBBF" w14:textId="77777777" w:rsidR="00D84035" w:rsidRDefault="00D84035" w:rsidP="00D84035">
          <w:pPr>
            <w:pStyle w:val="TipText"/>
          </w:pPr>
          <w:r w:rsidRPr="00D84035">
            <w:t>When citing books, use the format as shown in the following examples, applying Bibliography style to the format:</w:t>
          </w:r>
        </w:p>
        <w:p w14:paraId="088AB318"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4C0557FD"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040D6E90"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2574223" w14:textId="77777777" w:rsidR="00D84035" w:rsidRDefault="00D84035" w:rsidP="00D84035">
          <w:pPr>
            <w:pStyle w:val="TipText"/>
          </w:pPr>
          <w:r w:rsidRPr="00593D2D">
            <w:rPr>
              <w:u w:val="single"/>
            </w:rPr>
            <w:t>For internet documents</w:t>
          </w:r>
        </w:p>
        <w:p w14:paraId="3890F88E"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C9C3023"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7EEF6C4D" w14:textId="77777777" w:rsidR="00D84035" w:rsidRDefault="00D84035" w:rsidP="00D84035">
          <w:pPr>
            <w:pStyle w:val="TipText"/>
          </w:pPr>
          <w:r w:rsidRPr="00593D2D">
            <w:rPr>
              <w:u w:val="single"/>
            </w:rPr>
            <w:t>For online periodicals</w:t>
          </w:r>
        </w:p>
        <w:p w14:paraId="421AD204" w14:textId="77777777" w:rsidR="00D84035" w:rsidRDefault="00D84035"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19F7A9A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4D3499CD" w14:textId="77777777" w:rsidR="00D84035" w:rsidRDefault="00D84035" w:rsidP="00D84035">
          <w:pPr>
            <w:pStyle w:val="TipText"/>
          </w:pPr>
          <w:r w:rsidRPr="00DA6FC3">
            <w:t>When citing magazines, use the format as shown in the following examples:</w:t>
          </w:r>
        </w:p>
        <w:p w14:paraId="75FD2C67" w14:textId="77777777" w:rsidR="00D84035" w:rsidRPr="00D84035" w:rsidRDefault="00D84035" w:rsidP="00D84035">
          <w:pPr>
            <w:pStyle w:val="TipText"/>
            <w:rPr>
              <w:u w:val="single"/>
            </w:rPr>
          </w:pPr>
          <w:r w:rsidRPr="00DA6FC3">
            <w:rPr>
              <w:u w:val="single"/>
            </w:rPr>
            <w:t>For magazines and periodicals</w:t>
          </w:r>
        </w:p>
        <w:p w14:paraId="0C9D70F2"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0F029B68"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2108DB0" w14:textId="77777777" w:rsidR="002D24E9" w:rsidRDefault="00D84035" w:rsidP="00D84035">
          <w:pPr>
            <w:pStyle w:val="TipText"/>
          </w:pPr>
          <w:r>
            <w:t>For more details and guidelines, consult the APA Publication Manual.</w:t>
          </w:r>
        </w:p>
      </w:sdtContent>
    </w:sdt>
    <w:p w14:paraId="00189FE3" w14:textId="77777777" w:rsidR="00205500" w:rsidRDefault="00205500" w:rsidP="00211C7A">
      <w:r>
        <w:br w:type="page"/>
      </w:r>
    </w:p>
    <w:bookmarkStart w:id="39" w:name="_Toc529756868" w:displacedByCustomXml="next"/>
    <w:bookmarkStart w:id="40" w:name="_Toc529756745" w:displacedByCustomXml="next"/>
    <w:bookmarkStart w:id="41" w:name="_Toc529756684" w:displacedByCustomXml="next"/>
    <w:sdt>
      <w:sdtPr>
        <w:id w:val="-1282343791"/>
        <w:placeholder>
          <w:docPart w:val="2F980F8B70C24C85A7B58F7C1A05DEF2"/>
        </w:placeholder>
        <w:temporary/>
        <w:showingPlcHdr/>
        <w15:appearance w15:val="hidden"/>
      </w:sdtPr>
      <w:sdtEndPr/>
      <w:sdtContent>
        <w:bookmarkStart w:id="42" w:name="_Toc527370450" w:displacedByCustomXml="prev"/>
        <w:p w14:paraId="4BBA802F" w14:textId="77777777" w:rsidR="001710CE" w:rsidRPr="001710CE" w:rsidRDefault="001710CE" w:rsidP="001710CE">
          <w:pPr>
            <w:pStyle w:val="Heading1"/>
          </w:pPr>
          <w:r w:rsidRPr="001710CE">
            <w:t>Acknowledgments</w:t>
          </w:r>
        </w:p>
        <w:bookmarkEnd w:id="42" w:displacedByCustomXml="next"/>
      </w:sdtContent>
    </w:sdt>
    <w:bookmarkEnd w:id="39" w:displacedByCustomXml="prev"/>
    <w:bookmarkEnd w:id="40" w:displacedByCustomXml="prev"/>
    <w:bookmarkEnd w:id="41" w:displacedByCustomXml="prev"/>
    <w:sdt>
      <w:sdtPr>
        <w:id w:val="1801799683"/>
        <w:placeholder>
          <w:docPart w:val="B3B87C40184641B1B24F854F8B4018F2"/>
        </w:placeholder>
        <w:temporary/>
        <w:showingPlcHdr/>
        <w15:appearance w15:val="hidden"/>
      </w:sdtPr>
      <w:sdtEndPr/>
      <w:sdtContent>
        <w:p w14:paraId="4CD4782C" w14:textId="77777777" w:rsidR="00205500" w:rsidRDefault="001710CE" w:rsidP="001710CE">
          <w:r w:rsidRPr="001710CE">
            <w:t>Insert content here…</w:t>
          </w:r>
        </w:p>
      </w:sdtContent>
    </w:sdt>
    <w:sdt>
      <w:sdtPr>
        <w:id w:val="1572462659"/>
        <w:placeholder>
          <w:docPart w:val="EE6EE08A82914D068E630D09EC652360"/>
        </w:placeholder>
        <w:temporary/>
        <w:showingPlcHdr/>
        <w15:appearance w15:val="hidden"/>
      </w:sdtPr>
      <w:sdtEndPr/>
      <w:sdtContent>
        <w:p w14:paraId="0E130315"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0A6A00F8" w14:textId="77777777" w:rsidR="00205500" w:rsidRDefault="00205500" w:rsidP="00211C7A">
      <w:r>
        <w:br w:type="page"/>
      </w:r>
    </w:p>
    <w:bookmarkStart w:id="43" w:name="_Toc529756869" w:displacedByCustomXml="next"/>
    <w:bookmarkStart w:id="44" w:name="_Toc529756746" w:displacedByCustomXml="next"/>
    <w:bookmarkStart w:id="45" w:name="_Toc529756685" w:displacedByCustomXml="next"/>
    <w:sdt>
      <w:sdtPr>
        <w:id w:val="-2072344064"/>
        <w:placeholder>
          <w:docPart w:val="06D35F418A704C3296FF59652A119B4D"/>
        </w:placeholder>
        <w:temporary/>
        <w:showingPlcHdr/>
        <w15:appearance w15:val="hidden"/>
      </w:sdtPr>
      <w:sdtEndPr/>
      <w:sdtContent>
        <w:bookmarkStart w:id="46" w:name="_Toc527370451" w:displacedByCustomXml="prev"/>
        <w:p w14:paraId="1FB3D062" w14:textId="77777777" w:rsidR="001710CE" w:rsidRPr="001710CE" w:rsidRDefault="001710CE" w:rsidP="001710CE">
          <w:pPr>
            <w:pStyle w:val="Heading1"/>
          </w:pPr>
          <w:r w:rsidRPr="001710CE">
            <w:t>About the Author</w:t>
          </w:r>
        </w:p>
        <w:bookmarkEnd w:id="46" w:displacedByCustomXml="next"/>
      </w:sdtContent>
    </w:sdt>
    <w:bookmarkEnd w:id="43" w:displacedByCustomXml="prev"/>
    <w:bookmarkEnd w:id="44" w:displacedByCustomXml="prev"/>
    <w:bookmarkEnd w:id="45" w:displacedByCustomXml="prev"/>
    <w:sdt>
      <w:sdtPr>
        <w:id w:val="-1232304388"/>
        <w:placeholder>
          <w:docPart w:val="EEA07E1F4FA94643A2A76D84271FE562"/>
        </w:placeholder>
        <w:temporary/>
        <w:showingPlcHdr/>
        <w15:appearance w15:val="hidden"/>
      </w:sdtPr>
      <w:sdtEndPr/>
      <w:sdtContent>
        <w:p w14:paraId="504E1279" w14:textId="77777777" w:rsidR="00A0776B" w:rsidRDefault="001710CE" w:rsidP="001710CE">
          <w:r w:rsidRPr="001710CE">
            <w:t>Insert content here…</w:t>
          </w:r>
        </w:p>
      </w:sdtContent>
    </w:sdt>
    <w:sdt>
      <w:sdtPr>
        <w:id w:val="56908774"/>
        <w:placeholder>
          <w:docPart w:val="294B66AF8B6A465C836BE8F8208201E0"/>
        </w:placeholder>
        <w:temporary/>
        <w:showingPlcHdr/>
        <w15:appearance w15:val="hidden"/>
      </w:sdtPr>
      <w:sdtEndPr/>
      <w:sdtContent>
        <w:p w14:paraId="5E2781C0"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2CA97BC4"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7CFDDFF2" w14:textId="77777777" w:rsidR="001710CE" w:rsidRPr="001710CE" w:rsidRDefault="001710CE" w:rsidP="001710CE">
          <w:pPr>
            <w:pStyle w:val="TipText"/>
            <w:numPr>
              <w:ilvl w:val="0"/>
              <w:numId w:val="16"/>
            </w:numPr>
            <w:ind w:left="1080"/>
          </w:pPr>
          <w:r w:rsidRPr="001710CE">
            <w:t>List of other published works and a link to your website</w:t>
          </w:r>
        </w:p>
        <w:p w14:paraId="32854DA3" w14:textId="77777777" w:rsidR="001710CE" w:rsidRPr="001710CE" w:rsidRDefault="001710CE" w:rsidP="001710CE">
          <w:pPr>
            <w:pStyle w:val="TipText"/>
            <w:numPr>
              <w:ilvl w:val="0"/>
              <w:numId w:val="16"/>
            </w:numPr>
            <w:ind w:left="1080"/>
          </w:pPr>
          <w:r w:rsidRPr="001710CE">
            <w:t>Educational background</w:t>
          </w:r>
        </w:p>
        <w:p w14:paraId="3F00307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055045A9" w14:textId="77777777" w:rsidR="00205500" w:rsidRDefault="001710CE" w:rsidP="001710CE">
          <w:pPr>
            <w:pStyle w:val="TipText"/>
            <w:numPr>
              <w:ilvl w:val="0"/>
              <w:numId w:val="16"/>
            </w:numPr>
            <w:ind w:left="1080"/>
          </w:pPr>
          <w:r w:rsidRPr="001710CE">
            <w:t>Your area of residence, family status, hobbies, etc.</w:t>
          </w:r>
        </w:p>
      </w:sdtContent>
    </w:sdt>
    <w:p w14:paraId="738D249B" w14:textId="77777777" w:rsidR="00205500" w:rsidRPr="00AF2876" w:rsidRDefault="00205500" w:rsidP="00E30FF1"/>
    <w:sectPr w:rsidR="00205500" w:rsidRPr="00AF2876" w:rsidSect="00E678C1">
      <w:head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00782E" w14:textId="77777777" w:rsidR="00232FFC" w:rsidRDefault="00232FFC" w:rsidP="00E30FF1">
      <w:r>
        <w:separator/>
      </w:r>
    </w:p>
  </w:endnote>
  <w:endnote w:type="continuationSeparator" w:id="0">
    <w:p w14:paraId="2280D082" w14:textId="77777777" w:rsidR="00232FFC" w:rsidRDefault="00232FFC"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44FFED2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E4135B" w14:textId="77777777" w:rsidR="00232FFC" w:rsidRDefault="00232FFC" w:rsidP="00E30FF1">
      <w:r>
        <w:separator/>
      </w:r>
    </w:p>
  </w:footnote>
  <w:footnote w:type="continuationSeparator" w:id="0">
    <w:p w14:paraId="430B6ED7" w14:textId="77777777" w:rsidR="00232FFC" w:rsidRDefault="00232FFC"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7CF1A743BF3F459AB8ECEDF0C0C4AA88"/>
      </w:placeholder>
      <w:temporary/>
      <w:showingPlcHdr/>
      <w15:appearance w15:val="hidden"/>
    </w:sdtPr>
    <w:sdtEndPr/>
    <w:sdtContent>
      <w:p w14:paraId="7EF003EB"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2"/>
  </w:num>
  <w:num w:numId="3">
    <w:abstractNumId w:val="3"/>
  </w:num>
  <w:num w:numId="4">
    <w:abstractNumId w:val="13"/>
  </w:num>
  <w:num w:numId="5">
    <w:abstractNumId w:val="11"/>
  </w:num>
  <w:num w:numId="6">
    <w:abstractNumId w:val="10"/>
  </w:num>
  <w:num w:numId="7">
    <w:abstractNumId w:val="2"/>
  </w:num>
  <w:num w:numId="8">
    <w:abstractNumId w:val="7"/>
  </w:num>
  <w:num w:numId="9">
    <w:abstractNumId w:val="9"/>
  </w:num>
  <w:num w:numId="10">
    <w:abstractNumId w:val="6"/>
  </w:num>
  <w:num w:numId="11">
    <w:abstractNumId w:val="8"/>
  </w:num>
  <w:num w:numId="12">
    <w:abstractNumId w:val="5"/>
  </w:num>
  <w:num w:numId="13">
    <w:abstractNumId w:val="0"/>
  </w:num>
  <w:num w:numId="14">
    <w:abstractNumId w:val="4"/>
    <w:lvlOverride w:ilvl="0">
      <w:startOverride w:val="1"/>
    </w:lvlOverride>
  </w:num>
  <w:num w:numId="15">
    <w:abstractNumId w:val="4"/>
    <w:lvlOverride w:ilvl="0">
      <w:startOverride w:val="1"/>
    </w:lvlOverride>
  </w:num>
  <w:num w:numId="1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0" w:nlCheck="1" w:checkStyle="0"/>
  <w:proofState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436D2C"/>
    <w:rsid w:val="000043FC"/>
    <w:rsid w:val="00005256"/>
    <w:rsid w:val="00014DE0"/>
    <w:rsid w:val="000336FA"/>
    <w:rsid w:val="00043B47"/>
    <w:rsid w:val="00046D6B"/>
    <w:rsid w:val="00050090"/>
    <w:rsid w:val="000560C0"/>
    <w:rsid w:val="00064CCD"/>
    <w:rsid w:val="00065742"/>
    <w:rsid w:val="000852A5"/>
    <w:rsid w:val="00093DAE"/>
    <w:rsid w:val="000B3B0D"/>
    <w:rsid w:val="000E4318"/>
    <w:rsid w:val="00113DC6"/>
    <w:rsid w:val="001237BA"/>
    <w:rsid w:val="00137718"/>
    <w:rsid w:val="00150C28"/>
    <w:rsid w:val="00154A4E"/>
    <w:rsid w:val="00154B17"/>
    <w:rsid w:val="0015606F"/>
    <w:rsid w:val="001710CE"/>
    <w:rsid w:val="0017198D"/>
    <w:rsid w:val="00194DFE"/>
    <w:rsid w:val="001B2655"/>
    <w:rsid w:val="001B5A9E"/>
    <w:rsid w:val="001C7C96"/>
    <w:rsid w:val="001D3ED6"/>
    <w:rsid w:val="00205500"/>
    <w:rsid w:val="00211C7A"/>
    <w:rsid w:val="0022536A"/>
    <w:rsid w:val="00232FFC"/>
    <w:rsid w:val="00246C04"/>
    <w:rsid w:val="00246D74"/>
    <w:rsid w:val="00262B3C"/>
    <w:rsid w:val="00270580"/>
    <w:rsid w:val="00283444"/>
    <w:rsid w:val="00286B0E"/>
    <w:rsid w:val="002C409A"/>
    <w:rsid w:val="002C6962"/>
    <w:rsid w:val="002C7C9F"/>
    <w:rsid w:val="002D0D93"/>
    <w:rsid w:val="002D24E9"/>
    <w:rsid w:val="002D452D"/>
    <w:rsid w:val="002E0175"/>
    <w:rsid w:val="002E0A80"/>
    <w:rsid w:val="002F278E"/>
    <w:rsid w:val="002F40AE"/>
    <w:rsid w:val="0033243B"/>
    <w:rsid w:val="003525B6"/>
    <w:rsid w:val="0035576A"/>
    <w:rsid w:val="00363CDC"/>
    <w:rsid w:val="00365692"/>
    <w:rsid w:val="00383D43"/>
    <w:rsid w:val="003B0566"/>
    <w:rsid w:val="003F6C83"/>
    <w:rsid w:val="00414D16"/>
    <w:rsid w:val="0041725A"/>
    <w:rsid w:val="00436D2C"/>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93D2D"/>
    <w:rsid w:val="005B0CD6"/>
    <w:rsid w:val="005B6061"/>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91FA5"/>
    <w:rsid w:val="00793215"/>
    <w:rsid w:val="007A210F"/>
    <w:rsid w:val="007A400E"/>
    <w:rsid w:val="007B7B43"/>
    <w:rsid w:val="007C10F5"/>
    <w:rsid w:val="007E7ED1"/>
    <w:rsid w:val="00815B2B"/>
    <w:rsid w:val="00831027"/>
    <w:rsid w:val="008339EE"/>
    <w:rsid w:val="00840BEA"/>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43BB"/>
    <w:rsid w:val="00972D2C"/>
    <w:rsid w:val="00993F56"/>
    <w:rsid w:val="009A2F30"/>
    <w:rsid w:val="009A7D23"/>
    <w:rsid w:val="009B3579"/>
    <w:rsid w:val="009E3456"/>
    <w:rsid w:val="009F01AB"/>
    <w:rsid w:val="009F1EB7"/>
    <w:rsid w:val="00A0776B"/>
    <w:rsid w:val="00A139FF"/>
    <w:rsid w:val="00A52E17"/>
    <w:rsid w:val="00A80BF8"/>
    <w:rsid w:val="00AB3B1C"/>
    <w:rsid w:val="00AD6007"/>
    <w:rsid w:val="00AE09CE"/>
    <w:rsid w:val="00AE7413"/>
    <w:rsid w:val="00AF2876"/>
    <w:rsid w:val="00B20265"/>
    <w:rsid w:val="00B20FCB"/>
    <w:rsid w:val="00B26B6E"/>
    <w:rsid w:val="00B36088"/>
    <w:rsid w:val="00B61B8E"/>
    <w:rsid w:val="00B74B8C"/>
    <w:rsid w:val="00B8329E"/>
    <w:rsid w:val="00BA3560"/>
    <w:rsid w:val="00BB1E9A"/>
    <w:rsid w:val="00BD49FA"/>
    <w:rsid w:val="00BD5268"/>
    <w:rsid w:val="00BE10D0"/>
    <w:rsid w:val="00C078DB"/>
    <w:rsid w:val="00C15E02"/>
    <w:rsid w:val="00C2158A"/>
    <w:rsid w:val="00C26BEA"/>
    <w:rsid w:val="00C33468"/>
    <w:rsid w:val="00C52D44"/>
    <w:rsid w:val="00C56D47"/>
    <w:rsid w:val="00C73EB8"/>
    <w:rsid w:val="00C81F24"/>
    <w:rsid w:val="00C96AC3"/>
    <w:rsid w:val="00CA727B"/>
    <w:rsid w:val="00CB5363"/>
    <w:rsid w:val="00CD0DD7"/>
    <w:rsid w:val="00CD0FAD"/>
    <w:rsid w:val="00CE08B8"/>
    <w:rsid w:val="00CF5046"/>
    <w:rsid w:val="00D11196"/>
    <w:rsid w:val="00D17DE7"/>
    <w:rsid w:val="00D215FF"/>
    <w:rsid w:val="00D338D7"/>
    <w:rsid w:val="00D40C9B"/>
    <w:rsid w:val="00D50EC1"/>
    <w:rsid w:val="00D53B69"/>
    <w:rsid w:val="00D777C1"/>
    <w:rsid w:val="00D84035"/>
    <w:rsid w:val="00DA2A88"/>
    <w:rsid w:val="00DA6FC3"/>
    <w:rsid w:val="00DC44AC"/>
    <w:rsid w:val="00DD31F9"/>
    <w:rsid w:val="00DD46F4"/>
    <w:rsid w:val="00DE490B"/>
    <w:rsid w:val="00E21412"/>
    <w:rsid w:val="00E223BD"/>
    <w:rsid w:val="00E27134"/>
    <w:rsid w:val="00E30FF1"/>
    <w:rsid w:val="00E40C38"/>
    <w:rsid w:val="00E5008F"/>
    <w:rsid w:val="00E678C1"/>
    <w:rsid w:val="00E85583"/>
    <w:rsid w:val="00E90DA8"/>
    <w:rsid w:val="00EA6E10"/>
    <w:rsid w:val="00EB362D"/>
    <w:rsid w:val="00EC7849"/>
    <w:rsid w:val="00ED0DD0"/>
    <w:rsid w:val="00EF262B"/>
    <w:rsid w:val="00F0457A"/>
    <w:rsid w:val="00F2612F"/>
    <w:rsid w:val="00F36A01"/>
    <w:rsid w:val="00F55026"/>
    <w:rsid w:val="00F77ED1"/>
    <w:rsid w:val="00F80CC4"/>
    <w:rsid w:val="00FB0F21"/>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D191B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87CDF81689F4C8BAFAD9EEE4D7A46DA"/>
        <w:category>
          <w:name w:val="General"/>
          <w:gallery w:val="placeholder"/>
        </w:category>
        <w:types>
          <w:type w:val="bbPlcHdr"/>
        </w:types>
        <w:behaviors>
          <w:behavior w:val="content"/>
        </w:behaviors>
        <w:guid w:val="{63C85197-3D1D-469E-9E0D-E2D80FA2471A}"/>
      </w:docPartPr>
      <w:docPartBody>
        <w:p w:rsidR="00000000" w:rsidRDefault="00CB2136">
          <w:pPr>
            <w:pStyle w:val="387CDF81689F4C8BAFAD9EEE4D7A46DA"/>
          </w:pPr>
          <w:r w:rsidRPr="00B61B8E">
            <w:t>BOOK TITLE</w:t>
          </w:r>
        </w:p>
      </w:docPartBody>
    </w:docPart>
    <w:docPart>
      <w:docPartPr>
        <w:name w:val="42F8F4A94EA741F6B4C31E12DAD09321"/>
        <w:category>
          <w:name w:val="General"/>
          <w:gallery w:val="placeholder"/>
        </w:category>
        <w:types>
          <w:type w:val="bbPlcHdr"/>
        </w:types>
        <w:behaviors>
          <w:behavior w:val="content"/>
        </w:behaviors>
        <w:guid w:val="{828528C0-A9A1-48F9-B778-A7B454F8B574}"/>
      </w:docPartPr>
      <w:docPartBody>
        <w:p w:rsidR="00000000" w:rsidRDefault="00CB2136">
          <w:pPr>
            <w:pStyle w:val="42F8F4A94EA741F6B4C31E12DAD09321"/>
          </w:pPr>
          <w:r w:rsidRPr="00B61B8E">
            <w:t>(Main title</w:t>
          </w:r>
          <w:r w:rsidRPr="00B61B8E">
            <w:t xml:space="preserve"> in all caps)</w:t>
          </w:r>
        </w:p>
      </w:docPartBody>
    </w:docPart>
    <w:docPart>
      <w:docPartPr>
        <w:name w:val="F9554AB63A4F4821A612AE12F68120B7"/>
        <w:category>
          <w:name w:val="General"/>
          <w:gallery w:val="placeholder"/>
        </w:category>
        <w:types>
          <w:type w:val="bbPlcHdr"/>
        </w:types>
        <w:behaviors>
          <w:behavior w:val="content"/>
        </w:behaviors>
        <w:guid w:val="{082955C8-FE9C-4C52-9907-A2A372A5A7D8}"/>
      </w:docPartPr>
      <w:docPartBody>
        <w:p w:rsidR="00B702AC" w:rsidRDefault="00CB2136" w:rsidP="00B61B8E">
          <w:pPr>
            <w:pStyle w:val="TipText"/>
          </w:pPr>
          <w:r w:rsidRPr="00B61B8E">
            <w:t>Ensure your title is memorable and grabs the attention of readers. The title should clarify what the book is about and must be easy to say. Avoid complex-sounding titles that are difficult to pronounce or sound embarrassing when said out loud</w:t>
          </w:r>
          <w:r w:rsidRPr="00B61B8E">
            <w:t>.</w:t>
          </w:r>
        </w:p>
        <w:p w:rsidR="00B702AC" w:rsidRDefault="00CB2136" w:rsidP="00B61B8E">
          <w:pPr>
            <w:pStyle w:val="TipText"/>
          </w:pPr>
          <w:r>
            <w:t xml:space="preserve">If you already have a specific title in mind, that’s great. But if you don’t, then you need to look at the goals of your book. For example, if you want to build your brand, then mention your brand in the title. If you want to establish yourself as an </w:t>
          </w:r>
          <w:r>
            <w:t>expert, then ensure your title sounds authoritative. If you just want to generate attention and sell copies, then m</w:t>
          </w:r>
          <w:r w:rsidRPr="00E85583">
            <w:t>ake it provocative, exciting, or controversial.</w:t>
          </w:r>
        </w:p>
        <w:p w:rsidR="00B702AC" w:rsidRDefault="00CB2136" w:rsidP="00B61B8E">
          <w:pPr>
            <w:pStyle w:val="TipText"/>
          </w:pPr>
          <w:r>
            <w:t>The quality of the title determines the quality of the content. Therefore, ask yourself speci</w:t>
          </w:r>
          <w:r>
            <w:t>fic questions, such as: What value do I want to add to the reader’s life? What do they want to learn about? What are the goals of the target audience and how will this book help them achieve that? In essence, try to enter the mind of your audience.</w:t>
          </w:r>
        </w:p>
        <w:p w:rsidR="00000000" w:rsidRDefault="00CB2136">
          <w:pPr>
            <w:pStyle w:val="F9554AB63A4F4821A612AE12F68120B7"/>
          </w:pPr>
          <w:r>
            <w:t>When ge</w:t>
          </w:r>
          <w:r>
            <w:t>nerating a list of potential titles, try to play around with relevant keywords that are popular on Google and Amazon searches. Think about your genre/target audience and then create a title that makes a promise or offers a solution to a problem. For exampl</w:t>
          </w:r>
          <w:r>
            <w:t>e, “Raising Wonderfully Tough Kids in a Tough World” or “Six Secrets of Closing a Million-Dollar Deal.” Avoid creating a title that is already popular as this will prevent your book from standing out. We will use the first example (Raising Wonderfully Toug</w:t>
          </w:r>
          <w:r>
            <w:t>h Kids in a Tough World) to illustrate how to generate ideas for a book.</w:t>
          </w:r>
        </w:p>
      </w:docPartBody>
    </w:docPart>
    <w:docPart>
      <w:docPartPr>
        <w:name w:val="44C37B64F98D465D90086F23B183CFF0"/>
        <w:category>
          <w:name w:val="General"/>
          <w:gallery w:val="placeholder"/>
        </w:category>
        <w:types>
          <w:type w:val="bbPlcHdr"/>
        </w:types>
        <w:behaviors>
          <w:behavior w:val="content"/>
        </w:behaviors>
        <w:guid w:val="{3DAD3283-F52C-460E-8897-E2A26920CD07}"/>
      </w:docPartPr>
      <w:docPartBody>
        <w:p w:rsidR="00000000" w:rsidRDefault="00CB2136">
          <w:pPr>
            <w:pStyle w:val="44C37B64F98D465D90086F23B183CFF0"/>
          </w:pPr>
          <w:r w:rsidRPr="00B61B8E">
            <w:t>Book Subtitle</w:t>
          </w:r>
        </w:p>
      </w:docPartBody>
    </w:docPart>
    <w:docPart>
      <w:docPartPr>
        <w:name w:val="FBB129F4A6D844BA967EA756F38EE26F"/>
        <w:category>
          <w:name w:val="General"/>
          <w:gallery w:val="placeholder"/>
        </w:category>
        <w:types>
          <w:type w:val="bbPlcHdr"/>
        </w:types>
        <w:behaviors>
          <w:behavior w:val="content"/>
        </w:behaviors>
        <w:guid w:val="{B7DDCEE1-5E7C-412A-9156-9129B8E49F2E}"/>
      </w:docPartPr>
      <w:docPartBody>
        <w:p w:rsidR="00000000" w:rsidRDefault="00CB2136">
          <w:pPr>
            <w:pStyle w:val="FBB129F4A6D844BA967EA756F38EE26F"/>
          </w:pPr>
          <w:r w:rsidRPr="00B61B8E">
            <w:t>(Capitalize first letter of each word in subtitle)</w:t>
          </w:r>
        </w:p>
      </w:docPartBody>
    </w:docPart>
    <w:docPart>
      <w:docPartPr>
        <w:name w:val="4DEE126B08DB4815A9E7EB275132762D"/>
        <w:category>
          <w:name w:val="General"/>
          <w:gallery w:val="placeholder"/>
        </w:category>
        <w:types>
          <w:type w:val="bbPlcHdr"/>
        </w:types>
        <w:behaviors>
          <w:behavior w:val="content"/>
        </w:behaviors>
        <w:guid w:val="{14C6CF1E-BB65-4EF2-8FAF-B29C14E1F629}"/>
      </w:docPartPr>
      <w:docPartBody>
        <w:p w:rsidR="00000000" w:rsidRDefault="00CB2136">
          <w:pPr>
            <w:pStyle w:val="4DEE126B08DB4815A9E7EB275132762D"/>
          </w:pPr>
          <w:r w:rsidRPr="00B61B8E">
            <w:t>A good subtitle must provide deeper insight into the topic so that readers can understand exactly what is in the book.</w:t>
          </w:r>
          <w:r w:rsidRPr="00B61B8E">
            <w:t xml:space="preserve"> For example, a main title like “Raising Wonderfully Tough Kids in a Tough World” might benefit from a subtitle like, “How to Strengthen Your Child’s Mindset and Prepare Them for Life.”</w:t>
          </w:r>
        </w:p>
      </w:docPartBody>
    </w:docPart>
    <w:docPart>
      <w:docPartPr>
        <w:name w:val="4C9CEC862B6F428BA541F17ECBD2CC87"/>
        <w:category>
          <w:name w:val="General"/>
          <w:gallery w:val="placeholder"/>
        </w:category>
        <w:types>
          <w:type w:val="bbPlcHdr"/>
        </w:types>
        <w:behaviors>
          <w:behavior w:val="content"/>
        </w:behaviors>
        <w:guid w:val="{82DA407D-B03D-4789-9BB0-6424FA7CD987}"/>
      </w:docPartPr>
      <w:docPartBody>
        <w:p w:rsidR="00000000" w:rsidRDefault="00CB2136">
          <w:pPr>
            <w:pStyle w:val="4C9CEC862B6F428BA541F17ECBD2CC87"/>
          </w:pPr>
          <w:r w:rsidRPr="00B61B8E">
            <w:t>(Insert Author Name)</w:t>
          </w:r>
        </w:p>
      </w:docPartBody>
    </w:docPart>
    <w:docPart>
      <w:docPartPr>
        <w:name w:val="A2E24EECC65F45AB9E6D5A1E5DE91A44"/>
        <w:category>
          <w:name w:val="General"/>
          <w:gallery w:val="placeholder"/>
        </w:category>
        <w:types>
          <w:type w:val="bbPlcHdr"/>
        </w:types>
        <w:behaviors>
          <w:behavior w:val="content"/>
        </w:behaviors>
        <w:guid w:val="{FDBA5DEE-2854-40A5-A118-22BD81C67D92}"/>
      </w:docPartPr>
      <w:docPartBody>
        <w:p w:rsidR="00B702AC" w:rsidRPr="00AF2876" w:rsidRDefault="00CB2136" w:rsidP="00B61B8E">
          <w:r w:rsidRPr="00AF2876">
            <w:t xml:space="preserve">© Copyright </w:t>
          </w:r>
          <w:r>
            <w:t>(Insert year of publishing)</w:t>
          </w:r>
          <w:r w:rsidRPr="00AF2876">
            <w:t xml:space="preserve"> </w:t>
          </w:r>
          <w:r>
            <w:t>by (Inser</w:t>
          </w:r>
          <w:r>
            <w:t xml:space="preserve">t author or publisher name) </w:t>
          </w:r>
          <w:r w:rsidRPr="00AF2876">
            <w:t>- All rights reserved.</w:t>
          </w:r>
        </w:p>
        <w:p w:rsidR="00000000" w:rsidRDefault="00CB2136">
          <w:pPr>
            <w:pStyle w:val="A2E24EECC65F45AB9E6D5A1E5DE91A44"/>
          </w:pPr>
          <w:r w:rsidRPr="00AF2876">
            <w:t>It is not legal to reproduce, duplicate, or transmit any part of this document in either electronic means or printed format. Recording of this publication is strictly prohibited.</w:t>
          </w:r>
        </w:p>
      </w:docPartBody>
    </w:docPart>
    <w:docPart>
      <w:docPartPr>
        <w:name w:val="C5802D5F35A7441990629633B66FEDF4"/>
        <w:category>
          <w:name w:val="General"/>
          <w:gallery w:val="placeholder"/>
        </w:category>
        <w:types>
          <w:type w:val="bbPlcHdr"/>
        </w:types>
        <w:behaviors>
          <w:behavior w:val="content"/>
        </w:behaviors>
        <w:guid w:val="{4DC50CE2-CC71-4CDF-ACB4-EFF306A117E8}"/>
      </w:docPartPr>
      <w:docPartBody>
        <w:p w:rsidR="00000000" w:rsidRDefault="00CB2136">
          <w:pPr>
            <w:pStyle w:val="C5802D5F35A7441990629633B66FEDF4"/>
          </w:pPr>
          <w:r w:rsidRPr="00B61B8E">
            <w:t xml:space="preserve">This book is </w:t>
          </w:r>
          <w:r w:rsidRPr="00B61B8E">
            <w:t>dedicated to:</w:t>
          </w:r>
        </w:p>
      </w:docPartBody>
    </w:docPart>
    <w:docPart>
      <w:docPartPr>
        <w:name w:val="A5474040DC87495EB92D01D761C0A563"/>
        <w:category>
          <w:name w:val="General"/>
          <w:gallery w:val="placeholder"/>
        </w:category>
        <w:types>
          <w:type w:val="bbPlcHdr"/>
        </w:types>
        <w:behaviors>
          <w:behavior w:val="content"/>
        </w:behaviors>
        <w:guid w:val="{FADF64C5-2118-4AF3-896D-7FB963BE88A7}"/>
      </w:docPartPr>
      <w:docPartBody>
        <w:p w:rsidR="00000000" w:rsidRDefault="00CB2136">
          <w:pPr>
            <w:pStyle w:val="A5474040DC87495EB92D01D761C0A563"/>
          </w:pPr>
          <w:r w:rsidRPr="00B61B8E">
            <w:t>Insert content here…</w:t>
          </w:r>
        </w:p>
      </w:docPartBody>
    </w:docPart>
    <w:docPart>
      <w:docPartPr>
        <w:name w:val="C508A5A4D76D4718A65FF051391C125C"/>
        <w:category>
          <w:name w:val="General"/>
          <w:gallery w:val="placeholder"/>
        </w:category>
        <w:types>
          <w:type w:val="bbPlcHdr"/>
        </w:types>
        <w:behaviors>
          <w:behavior w:val="content"/>
        </w:behaviors>
        <w:guid w:val="{92734115-7ACF-45DF-80DA-3BA11627AAD9}"/>
      </w:docPartPr>
      <w:docPartBody>
        <w:p w:rsidR="00000000" w:rsidRDefault="00CB2136">
          <w:pPr>
            <w:pStyle w:val="C508A5A4D76D4718A65FF051391C125C"/>
          </w:pPr>
          <w:r w:rsidRPr="00B61B8E">
            <w:t>This section is optional and often personal in nature. Mention and thank one person or a group of people who are close to you or have supported you in your life. They can be family members, close friends, inspirational fi</w:t>
          </w:r>
          <w:r w:rsidRPr="00B61B8E">
            <w:t>gures, etc.</w:t>
          </w:r>
        </w:p>
      </w:docPartBody>
    </w:docPart>
    <w:docPart>
      <w:docPartPr>
        <w:name w:val="E1831B161FA04C97BF8563D10E965E5A"/>
        <w:category>
          <w:name w:val="General"/>
          <w:gallery w:val="placeholder"/>
        </w:category>
        <w:types>
          <w:type w:val="bbPlcHdr"/>
        </w:types>
        <w:behaviors>
          <w:behavior w:val="content"/>
        </w:behaviors>
        <w:guid w:val="{2D90AA5D-704B-4241-A4DE-5D458A41A0DC}"/>
      </w:docPartPr>
      <w:docPartBody>
        <w:p w:rsidR="00000000" w:rsidRDefault="00CB2136">
          <w:pPr>
            <w:pStyle w:val="E1831B161FA04C97BF8563D10E965E5A"/>
          </w:pPr>
          <w:r w:rsidRPr="008339EE">
            <w:t>Introduction</w:t>
          </w:r>
        </w:p>
      </w:docPartBody>
    </w:docPart>
    <w:docPart>
      <w:docPartPr>
        <w:name w:val="66A220BDBE7043FCBE2C6D3F034AC982"/>
        <w:category>
          <w:name w:val="General"/>
          <w:gallery w:val="placeholder"/>
        </w:category>
        <w:types>
          <w:type w:val="bbPlcHdr"/>
        </w:types>
        <w:behaviors>
          <w:behavior w:val="content"/>
        </w:behaviors>
        <w:guid w:val="{49D01B91-10E8-4D0B-BA07-8ABF46FFBE62}"/>
      </w:docPartPr>
      <w:docPartBody>
        <w:p w:rsidR="00000000" w:rsidRDefault="00CB2136">
          <w:pPr>
            <w:pStyle w:val="66A220BDBE7043FCBE2C6D3F034AC982"/>
          </w:pPr>
          <w:r w:rsidRPr="00840BEA">
            <w:t>Insert content here…</w:t>
          </w:r>
        </w:p>
      </w:docPartBody>
    </w:docPart>
    <w:docPart>
      <w:docPartPr>
        <w:name w:val="D824F35E53084D358E10A030BDB3EE61"/>
        <w:category>
          <w:name w:val="General"/>
          <w:gallery w:val="placeholder"/>
        </w:category>
        <w:types>
          <w:type w:val="bbPlcHdr"/>
        </w:types>
        <w:behaviors>
          <w:behavior w:val="content"/>
        </w:behaviors>
        <w:guid w:val="{CE499590-4E17-4033-AF32-90AB2F66C4D1}"/>
      </w:docPartPr>
      <w:docPartBody>
        <w:p w:rsidR="00B702AC" w:rsidRPr="00551C2E" w:rsidRDefault="00CB2136" w:rsidP="00BA3560">
          <w:pPr>
            <w:pStyle w:val="TipText"/>
          </w:pPr>
          <w:r w:rsidRPr="00551C2E">
            <w:t>To write a good introduction, follow these steps:</w:t>
          </w:r>
        </w:p>
        <w:p w:rsidR="00B702AC" w:rsidRPr="00E30FF1" w:rsidRDefault="00CB2136" w:rsidP="00B702AC">
          <w:pPr>
            <w:pStyle w:val="ListParagraph"/>
            <w:numPr>
              <w:ilvl w:val="0"/>
              <w:numId w:val="2"/>
            </w:numPr>
          </w:pPr>
          <w:r w:rsidRPr="00E30FF1">
            <w:t>Congratulate the reader on purchasing the book. (This is optional and only for the eBook version!)</w:t>
          </w:r>
        </w:p>
        <w:p w:rsidR="00B702AC" w:rsidRDefault="00CB2136" w:rsidP="00B702AC">
          <w:pPr>
            <w:pStyle w:val="ListParagraph"/>
          </w:pPr>
          <w:r>
            <w:t>Introduce the topic of your book.</w:t>
          </w:r>
        </w:p>
        <w:p w:rsidR="00B702AC" w:rsidRDefault="00CB2136" w:rsidP="00B702AC">
          <w:pPr>
            <w:pStyle w:val="ListParagraph"/>
          </w:pPr>
          <w:r>
            <w:t xml:space="preserve">Clarify the problem that the book will solve. You already know who your target audience is, so state the problem the reader has. </w:t>
          </w:r>
        </w:p>
        <w:p w:rsidR="00B702AC" w:rsidRDefault="00CB2136" w:rsidP="00B702AC">
          <w:pPr>
            <w:pStyle w:val="ListParagraph"/>
          </w:pPr>
          <w:r>
            <w:t>Provide snippets of a solution(s) that the book offers. (For example, “This book will teach you how to bring up kids who are m</w:t>
          </w:r>
          <w:r>
            <w:t>entally resilient and …”)</w:t>
          </w:r>
        </w:p>
        <w:p w:rsidR="00B702AC" w:rsidRDefault="00CB2136" w:rsidP="00B702AC">
          <w:pPr>
            <w:pStyle w:val="ListParagraph"/>
          </w:pPr>
          <w:r>
            <w:t>Highlight your credentials as an authority on the subject. If possible, use a personal/professional story to show how you gained your expertise. (For example, did you learn by studying child psychology for decades? Did you learn f</w:t>
          </w:r>
          <w:r>
            <w:t>rom being part of a large family of 12 kids and then ended up raising 10 children of your own?)</w:t>
          </w:r>
        </w:p>
        <w:p w:rsidR="00B702AC" w:rsidRDefault="00CB2136" w:rsidP="00B702AC">
          <w:pPr>
            <w:pStyle w:val="ListParagraph"/>
          </w:pPr>
          <w:r>
            <w:t>Highlight the benefits of the book. (For example, “This information will help your children grow up confident and able to ...”)</w:t>
          </w:r>
        </w:p>
        <w:p w:rsidR="00B702AC" w:rsidRDefault="00CB2136" w:rsidP="00B702AC">
          <w:pPr>
            <w:pStyle w:val="ListParagraph"/>
          </w:pPr>
          <w:r>
            <w:t>Provide proof of the book’s bene</w:t>
          </w:r>
          <w:r>
            <w:t>fits. State how the information has helped either you or someone else.</w:t>
          </w:r>
        </w:p>
        <w:p w:rsidR="00B702AC" w:rsidRDefault="00CB2136" w:rsidP="00B702AC">
          <w:pPr>
            <w:pStyle w:val="ListParagraph"/>
          </w:pPr>
          <w:r>
            <w:t>Warn the reader not to wait too long after buying the book. Gently remind them not to extend their problem. (For example, if they have young kids, the earlier they start using this info</w:t>
          </w:r>
          <w:r>
            <w:t>rmation the better.)</w:t>
          </w:r>
        </w:p>
        <w:p w:rsidR="00000000" w:rsidRDefault="00CB2136">
          <w:pPr>
            <w:pStyle w:val="D824F35E53084D358E10A030BDB3EE61"/>
          </w:pPr>
          <w:r>
            <w:t>Give a call to action to get them to read the book!!</w:t>
          </w:r>
        </w:p>
      </w:docPartBody>
    </w:docPart>
    <w:docPart>
      <w:docPartPr>
        <w:name w:val="5D6870F787614BB2BD7E7E5D40E8A8CF"/>
        <w:category>
          <w:name w:val="General"/>
          <w:gallery w:val="placeholder"/>
        </w:category>
        <w:types>
          <w:type w:val="bbPlcHdr"/>
        </w:types>
        <w:behaviors>
          <w:behavior w:val="content"/>
        </w:behaviors>
        <w:guid w:val="{BA60EAD0-957C-4B1D-B9E3-1CFFD970BCE0}"/>
      </w:docPartPr>
      <w:docPartBody>
        <w:p w:rsidR="00000000" w:rsidRDefault="00CB2136">
          <w:pPr>
            <w:pStyle w:val="5D6870F787614BB2BD7E7E5D40E8A8CF"/>
          </w:pPr>
          <w:r w:rsidRPr="00972D2C">
            <w:t>PART I</w:t>
          </w:r>
        </w:p>
      </w:docPartBody>
    </w:docPart>
    <w:docPart>
      <w:docPartPr>
        <w:name w:val="FEE852542CDA49BEB64A7BC0C0812F5D"/>
        <w:category>
          <w:name w:val="General"/>
          <w:gallery w:val="placeholder"/>
        </w:category>
        <w:types>
          <w:type w:val="bbPlcHdr"/>
        </w:types>
        <w:behaviors>
          <w:behavior w:val="content"/>
        </w:behaviors>
        <w:guid w:val="{2EF38C34-ACF8-430A-BED6-80966F8E57BD}"/>
      </w:docPartPr>
      <w:docPartBody>
        <w:p w:rsidR="00000000" w:rsidRDefault="00CB2136">
          <w:pPr>
            <w:pStyle w:val="FEE852542CDA49BEB64A7BC0C0812F5D"/>
          </w:pPr>
          <w:r w:rsidRPr="00972D2C">
            <w:t>Insert Title of the Part (Style:  Heading 1)</w:t>
          </w:r>
        </w:p>
      </w:docPartBody>
    </w:docPart>
    <w:docPart>
      <w:docPartPr>
        <w:name w:val="4986C78721FD456D83A655B77DA3C1C8"/>
        <w:category>
          <w:name w:val="General"/>
          <w:gallery w:val="placeholder"/>
        </w:category>
        <w:types>
          <w:type w:val="bbPlcHdr"/>
        </w:types>
        <w:behaviors>
          <w:behavior w:val="content"/>
        </w:behaviors>
        <w:guid w:val="{683E9738-56F2-4E99-BAB4-5F3BA25AFA5A}"/>
      </w:docPartPr>
      <w:docPartBody>
        <w:p w:rsidR="00000000" w:rsidRDefault="00CB2136">
          <w:pPr>
            <w:pStyle w:val="4986C78721FD456D83A655B77DA3C1C8"/>
          </w:pPr>
          <w:r w:rsidRPr="00551C2E">
            <w:t>(Capitalize first letter of each word in part title)</w:t>
          </w:r>
        </w:p>
      </w:docPartBody>
    </w:docPart>
    <w:docPart>
      <w:docPartPr>
        <w:name w:val="09EF6D4F9D6B4EACA05D764568C024C0"/>
        <w:category>
          <w:name w:val="General"/>
          <w:gallery w:val="placeholder"/>
        </w:category>
        <w:types>
          <w:type w:val="bbPlcHdr"/>
        </w:types>
        <w:behaviors>
          <w:behavior w:val="content"/>
        </w:behaviors>
        <w:guid w:val="{FDE7F8E0-F627-4BF5-9272-A589D0657F54}"/>
      </w:docPartPr>
      <w:docPartBody>
        <w:p w:rsidR="00000000" w:rsidRDefault="00CB2136">
          <w:pPr>
            <w:pStyle w:val="09EF6D4F9D6B4EACA05D764568C024C0"/>
          </w:pPr>
          <w:r w:rsidRPr="00551C2E">
            <w:t>Begin a new part here…</w:t>
          </w:r>
        </w:p>
      </w:docPartBody>
    </w:docPart>
    <w:docPart>
      <w:docPartPr>
        <w:name w:val="82846E8B493449F8BC5FF99B64E26989"/>
        <w:category>
          <w:name w:val="General"/>
          <w:gallery w:val="placeholder"/>
        </w:category>
        <w:types>
          <w:type w:val="bbPlcHdr"/>
        </w:types>
        <w:behaviors>
          <w:behavior w:val="content"/>
        </w:behaviors>
        <w:guid w:val="{FFE3E70B-9EFB-4BCC-B46D-D20F059C9B2A}"/>
      </w:docPartPr>
      <w:docPartBody>
        <w:p w:rsidR="00B702AC" w:rsidRDefault="00CB2136" w:rsidP="00551C2E">
          <w:pPr>
            <w:pStyle w:val="TipText"/>
          </w:pPr>
          <w:r>
            <w:t xml:space="preserve">For long books </w:t>
          </w:r>
          <w:r w:rsidRPr="00551C2E">
            <w:t>that cover a lot of detailed informatio</w:t>
          </w:r>
          <w:r w:rsidRPr="00551C2E">
            <w:t xml:space="preserve">n, structure </w:t>
          </w:r>
          <w:r>
            <w:t>your</w:t>
          </w:r>
          <w:r w:rsidRPr="00551C2E">
            <w:t xml:space="preserve"> book into parts. Dividing your book into parts is </w:t>
          </w:r>
          <w:r>
            <w:t xml:space="preserve">great for </w:t>
          </w:r>
          <w:r w:rsidRPr="00551C2E">
            <w:t>writing on historical or conceptual topics. You</w:t>
          </w:r>
          <w:r>
            <w:t>r</w:t>
          </w:r>
          <w:r w:rsidRPr="00551C2E">
            <w:t xml:space="preserve"> </w:t>
          </w:r>
          <w:r>
            <w:t xml:space="preserve">book </w:t>
          </w:r>
          <w:r w:rsidRPr="00551C2E">
            <w:t>can have as many parts as necessary, with each part covering a different theme. However, all parts must point to the overall</w:t>
          </w:r>
          <w:r w:rsidRPr="00551C2E">
            <w:t xml:space="preserve"> book title. </w:t>
          </w:r>
        </w:p>
        <w:p w:rsidR="00B702AC" w:rsidRPr="00551C2E" w:rsidRDefault="00CB2136" w:rsidP="00551C2E">
          <w:pPr>
            <w:pStyle w:val="TipText"/>
          </w:pPr>
          <w:r>
            <w:t xml:space="preserve">For </w:t>
          </w:r>
          <w:r w:rsidRPr="00551C2E">
            <w:t xml:space="preserve">presenting information in a step-by-step manner, arrange your parts in a logical sequence. </w:t>
          </w:r>
        </w:p>
        <w:p w:rsidR="00B702AC" w:rsidRPr="00551C2E" w:rsidRDefault="00CB2136" w:rsidP="00551C2E">
          <w:pPr>
            <w:pStyle w:val="TipText"/>
          </w:pPr>
          <w:r w:rsidRPr="00551C2E">
            <w:t xml:space="preserve">Part I of a book is </w:t>
          </w:r>
          <w:r>
            <w:t>generally</w:t>
          </w:r>
          <w:r w:rsidRPr="00551C2E">
            <w:t xml:space="preserve"> introductory</w:t>
          </w:r>
          <w:r>
            <w:t xml:space="preserve"> where you </w:t>
          </w:r>
          <w:r w:rsidRPr="00551C2E">
            <w:t xml:space="preserve">are essentially </w:t>
          </w:r>
          <w:r>
            <w:t>covering t</w:t>
          </w:r>
          <w:r w:rsidRPr="00551C2E">
            <w:t xml:space="preserve">he basics of the topic. Sticking with the example used in the book </w:t>
          </w:r>
          <w:r w:rsidRPr="00551C2E">
            <w:t xml:space="preserve">title section, suitable title </w:t>
          </w:r>
          <w:r>
            <w:t xml:space="preserve">options </w:t>
          </w:r>
          <w:r w:rsidRPr="00551C2E">
            <w:t xml:space="preserve">for Part I </w:t>
          </w:r>
          <w:r>
            <w:t xml:space="preserve">include </w:t>
          </w:r>
          <w:r w:rsidRPr="00551C2E">
            <w:t xml:space="preserve">“Life of Parenting” or “Learning to be a Parent.” </w:t>
          </w:r>
        </w:p>
        <w:p w:rsidR="00B702AC" w:rsidRPr="00551C2E" w:rsidRDefault="00CB2136" w:rsidP="00551C2E">
          <w:pPr>
            <w:pStyle w:val="TipText"/>
          </w:pPr>
          <w:r w:rsidRPr="00551C2E">
            <w:t>Once you have decided on</w:t>
          </w:r>
          <w:r>
            <w:t xml:space="preserve"> topics and content for each </w:t>
          </w:r>
          <w:r w:rsidRPr="00551C2E">
            <w:t>part of the book, create a list of relevant chapter titles. Take the time to plan out the whole</w:t>
          </w:r>
          <w:r w:rsidRPr="00551C2E">
            <w:t xml:space="preserve"> book. Do research on the topic to know what to cover, what to leave out, and how to arrange your content so that it flows well.</w:t>
          </w:r>
        </w:p>
        <w:p w:rsidR="00000000" w:rsidRDefault="00CB2136">
          <w:pPr>
            <w:pStyle w:val="82846E8B493449F8BC5FF99B64E26989"/>
          </w:pPr>
          <w:r w:rsidRPr="00551C2E">
            <w:t>You can have as many chapters as you want in a part</w:t>
          </w:r>
          <w:r>
            <w:t xml:space="preserve">. It is also </w:t>
          </w:r>
          <w:r w:rsidRPr="00551C2E">
            <w:t>okay if some parts have more chapters than others. Chapter leng</w:t>
          </w:r>
          <w:r w:rsidRPr="00551C2E">
            <w:t>ths vary considerably as it’s difficult to maintain the same length for each chapter</w:t>
          </w:r>
          <w:r>
            <w:t xml:space="preserve"> differing in content</w:t>
          </w:r>
          <w:r w:rsidRPr="00551C2E">
            <w:t>.</w:t>
          </w:r>
        </w:p>
      </w:docPartBody>
    </w:docPart>
    <w:docPart>
      <w:docPartPr>
        <w:name w:val="D44AD9BAD0D74BECA7AFFC1696243E27"/>
        <w:category>
          <w:name w:val="General"/>
          <w:gallery w:val="placeholder"/>
        </w:category>
        <w:types>
          <w:type w:val="bbPlcHdr"/>
        </w:types>
        <w:behaviors>
          <w:behavior w:val="content"/>
        </w:behaviors>
        <w:guid w:val="{D667EF72-D14B-4DB2-9003-5F2879536C13}"/>
      </w:docPartPr>
      <w:docPartBody>
        <w:p w:rsidR="00000000" w:rsidRDefault="00CB2136">
          <w:pPr>
            <w:pStyle w:val="D44AD9BAD0D74BECA7AFFC1696243E27"/>
          </w:pPr>
          <w:r w:rsidRPr="00561FD1">
            <w:t>Chapter One</w:t>
          </w:r>
        </w:p>
      </w:docPartBody>
    </w:docPart>
    <w:docPart>
      <w:docPartPr>
        <w:name w:val="0B0521EEA78F44918B9A180D6AB48AF0"/>
        <w:category>
          <w:name w:val="General"/>
          <w:gallery w:val="placeholder"/>
        </w:category>
        <w:types>
          <w:type w:val="bbPlcHdr"/>
        </w:types>
        <w:behaviors>
          <w:behavior w:val="content"/>
        </w:behaviors>
        <w:guid w:val="{CF02DED6-F0DA-4C13-A488-5356933E5A65}"/>
      </w:docPartPr>
      <w:docPartBody>
        <w:p w:rsidR="00000000" w:rsidRDefault="00CB2136">
          <w:pPr>
            <w:pStyle w:val="0B0521EEA78F44918B9A180D6AB48AF0"/>
          </w:pPr>
          <w:r w:rsidRPr="00561FD1">
            <w:t>Insert Chapter Title Here</w:t>
          </w:r>
          <w:r>
            <w:t xml:space="preserve"> </w:t>
          </w:r>
          <w:r>
            <w:br/>
            <w:t>(Style: Heading 2)</w:t>
          </w:r>
        </w:p>
      </w:docPartBody>
    </w:docPart>
    <w:docPart>
      <w:docPartPr>
        <w:name w:val="F9E11D919A1D46BF8C77635B7173AF8B"/>
        <w:category>
          <w:name w:val="General"/>
          <w:gallery w:val="placeholder"/>
        </w:category>
        <w:types>
          <w:type w:val="bbPlcHdr"/>
        </w:types>
        <w:behaviors>
          <w:behavior w:val="content"/>
        </w:behaviors>
        <w:guid w:val="{CD6EECF8-C903-45AE-895C-AB21C09E8248}"/>
      </w:docPartPr>
      <w:docPartBody>
        <w:p w:rsidR="00000000" w:rsidRDefault="00CB2136">
          <w:pPr>
            <w:pStyle w:val="F9E11D919A1D46BF8C77635B7173AF8B"/>
          </w:pPr>
          <w:r w:rsidRPr="007A400E">
            <w:t>(Capitalize first letter of each word in chapter titles)</w:t>
          </w:r>
        </w:p>
      </w:docPartBody>
    </w:docPart>
    <w:docPart>
      <w:docPartPr>
        <w:name w:val="B2F1B91695ED47AA89966AAB066D0A4D"/>
        <w:category>
          <w:name w:val="General"/>
          <w:gallery w:val="placeholder"/>
        </w:category>
        <w:types>
          <w:type w:val="bbPlcHdr"/>
        </w:types>
        <w:behaviors>
          <w:behavior w:val="content"/>
        </w:behaviors>
        <w:guid w:val="{9926C5CE-0612-4EE9-8751-A00969C159EE}"/>
      </w:docPartPr>
      <w:docPartBody>
        <w:p w:rsidR="00000000" w:rsidRDefault="00CB2136">
          <w:pPr>
            <w:pStyle w:val="B2F1B91695ED47AA89966AAB066D0A4D"/>
          </w:pPr>
          <w:r w:rsidRPr="007A400E">
            <w:t>Begin a new chapter here…</w:t>
          </w:r>
        </w:p>
      </w:docPartBody>
    </w:docPart>
    <w:docPart>
      <w:docPartPr>
        <w:name w:val="6F31F03C13774165B31A3D8784150293"/>
        <w:category>
          <w:name w:val="General"/>
          <w:gallery w:val="placeholder"/>
        </w:category>
        <w:types>
          <w:type w:val="bbPlcHdr"/>
        </w:types>
        <w:behaviors>
          <w:behavior w:val="content"/>
        </w:behaviors>
        <w:guid w:val="{30D4D9BF-AE10-4AD7-A9C3-70B2D60B1A37}"/>
      </w:docPartPr>
      <w:docPartBody>
        <w:p w:rsidR="00B702AC" w:rsidRPr="007A400E" w:rsidRDefault="00CB2136" w:rsidP="007A400E">
          <w:pPr>
            <w:pStyle w:val="TipText"/>
          </w:pPr>
          <w:r w:rsidRPr="007A400E">
            <w:t>The firs</w:t>
          </w:r>
          <w:r w:rsidRPr="007A400E">
            <w:t>t chapter introduce</w:t>
          </w:r>
          <w:r>
            <w:t>s</w:t>
          </w:r>
          <w:r w:rsidRPr="007A400E">
            <w:t xml:space="preserve"> the topic to the reader. As an example, </w:t>
          </w:r>
          <w:r>
            <w:t>th</w:t>
          </w:r>
          <w:r w:rsidRPr="007A400E">
            <w:t>e</w:t>
          </w:r>
          <w:r>
            <w:t xml:space="preserve"> title of the example book’s</w:t>
          </w:r>
          <w:r w:rsidRPr="007A400E">
            <w:t xml:space="preserve"> first chapter is “Understanding Your Child.” Start off providing a brief overview of what the chapter contains and then transition smoothly into your supporting po</w:t>
          </w:r>
          <w:r w:rsidRPr="007A400E">
            <w:t>ints. Try to keep the language simple and understandable to generate rapport with the reader and keep them engaged.</w:t>
          </w:r>
        </w:p>
        <w:p w:rsidR="00B702AC" w:rsidRPr="007A400E" w:rsidRDefault="00CB2136" w:rsidP="007A400E">
          <w:pPr>
            <w:pStyle w:val="TipText"/>
          </w:pPr>
          <w:r>
            <w:t>One way to</w:t>
          </w:r>
          <w:r w:rsidRPr="007A400E">
            <w:t xml:space="preserve"> generate rapport with readers</w:t>
          </w:r>
          <w:r>
            <w:t xml:space="preserve"> is to</w:t>
          </w:r>
          <w:r w:rsidRPr="007A400E">
            <w:t xml:space="preserve"> start your chapter with a quote from a famous person. Make sure the quote is relevant to the chapter topic so that you can use it later to illustrate the key points </w:t>
          </w:r>
          <w:r>
            <w:t>made i</w:t>
          </w:r>
          <w:r w:rsidRPr="007A400E">
            <w:t>n the chapter. If you begin the first chapter with a quote, stay consistent and begi</w:t>
          </w:r>
          <w:r w:rsidRPr="007A400E">
            <w:t xml:space="preserve">n every successive chapter with a quote. </w:t>
          </w:r>
        </w:p>
        <w:p w:rsidR="00B702AC" w:rsidRPr="007A400E" w:rsidRDefault="00CB2136" w:rsidP="007A400E">
          <w:pPr>
            <w:pStyle w:val="TipText"/>
          </w:pPr>
          <w:r>
            <w:t>Alternatively, y</w:t>
          </w:r>
          <w:r w:rsidRPr="007A400E">
            <w:t>ou can begin a</w:t>
          </w:r>
          <w:r>
            <w:t xml:space="preserve"> chapter with</w:t>
          </w:r>
          <w:r w:rsidRPr="007A400E">
            <w:t xml:space="preserve"> “Did you know …?” </w:t>
          </w:r>
          <w:r>
            <w:t xml:space="preserve">Follow up with </w:t>
          </w:r>
          <w:r w:rsidRPr="007A400E">
            <w:t xml:space="preserve">some statistics that most people </w:t>
          </w:r>
          <w:r>
            <w:t>may not be</w:t>
          </w:r>
          <w:r w:rsidRPr="007A400E">
            <w:t xml:space="preserve"> aware of. You can apply this technique in different sections of your book and not just in you</w:t>
          </w:r>
          <w:r w:rsidRPr="007A400E">
            <w:t xml:space="preserve">r introduction. Asking the reader questions (sometimes rhetorical) is a good way to keep them engaged and often entertained. </w:t>
          </w:r>
        </w:p>
        <w:p w:rsidR="00B702AC" w:rsidRPr="007A400E" w:rsidRDefault="00CB2136" w:rsidP="007A400E">
          <w:pPr>
            <w:pStyle w:val="TipText"/>
          </w:pPr>
          <w:r w:rsidRPr="007A400E">
            <w:t xml:space="preserve">Another opening strategy is to ask the reader to imagine a </w:t>
          </w:r>
          <w:r>
            <w:t>specific</w:t>
          </w:r>
          <w:r w:rsidRPr="007A400E">
            <w:t xml:space="preserve"> situation. For example, “Imagine a world where every single ch</w:t>
          </w:r>
          <w:r w:rsidRPr="007A400E">
            <w:t xml:space="preserve">ild is trained to …” </w:t>
          </w:r>
          <w:r>
            <w:t>The</w:t>
          </w:r>
          <w:r w:rsidRPr="007A400E">
            <w:t xml:space="preserve"> goal here is to draw the reader in from the get-go and hold their attention. </w:t>
          </w:r>
        </w:p>
        <w:p w:rsidR="00000000" w:rsidRDefault="00CB2136">
          <w:pPr>
            <w:pStyle w:val="6F31F03C13774165B31A3D8784150293"/>
          </w:pPr>
          <w:r w:rsidRPr="007A400E">
            <w:t xml:space="preserve">The key to starting each chapter is to do so consistently throughout.  </w:t>
          </w:r>
        </w:p>
      </w:docPartBody>
    </w:docPart>
    <w:docPart>
      <w:docPartPr>
        <w:name w:val="B0F608D8AE024EE0BD9EF145BC499849"/>
        <w:category>
          <w:name w:val="General"/>
          <w:gallery w:val="placeholder"/>
        </w:category>
        <w:types>
          <w:type w:val="bbPlcHdr"/>
        </w:types>
        <w:behaviors>
          <w:behavior w:val="content"/>
        </w:behaviors>
        <w:guid w:val="{4ECD3AD6-6C8D-4C27-9E9B-92FCF9963874}"/>
      </w:docPartPr>
      <w:docPartBody>
        <w:p w:rsidR="00000000" w:rsidRDefault="00CB2136">
          <w:pPr>
            <w:pStyle w:val="B0F608D8AE024EE0BD9EF145BC499849"/>
          </w:pPr>
          <w:r w:rsidRPr="0035576A">
            <w:t>Insert Subheading 1</w:t>
          </w:r>
          <w:r>
            <w:t xml:space="preserve"> (Style: Heading 3)</w:t>
          </w:r>
        </w:p>
      </w:docPartBody>
    </w:docPart>
    <w:docPart>
      <w:docPartPr>
        <w:name w:val="C852E246339F44E4AC469632B7EA7776"/>
        <w:category>
          <w:name w:val="General"/>
          <w:gallery w:val="placeholder"/>
        </w:category>
        <w:types>
          <w:type w:val="bbPlcHdr"/>
        </w:types>
        <w:behaviors>
          <w:behavior w:val="content"/>
        </w:behaviors>
        <w:guid w:val="{E4B896B3-F07E-489B-B391-D2B583307FE8}"/>
      </w:docPartPr>
      <w:docPartBody>
        <w:p w:rsidR="00000000" w:rsidRDefault="00CB2136">
          <w:pPr>
            <w:pStyle w:val="C852E246339F44E4AC469632B7EA7776"/>
          </w:pPr>
          <w:r w:rsidRPr="0035576A">
            <w:t xml:space="preserve">(Capitalize first letter of each word in </w:t>
          </w:r>
          <w:r w:rsidRPr="0035576A">
            <w:t>subheadings.)</w:t>
          </w:r>
        </w:p>
      </w:docPartBody>
    </w:docPart>
    <w:docPart>
      <w:docPartPr>
        <w:name w:val="E2EC450E72EA4BBBAE0F8FEC5FE05338"/>
        <w:category>
          <w:name w:val="General"/>
          <w:gallery w:val="placeholder"/>
        </w:category>
        <w:types>
          <w:type w:val="bbPlcHdr"/>
        </w:types>
        <w:behaviors>
          <w:behavior w:val="content"/>
        </w:behaviors>
        <w:guid w:val="{6F6CAEB0-62FF-4781-A03C-8C5D6D562C0A}"/>
      </w:docPartPr>
      <w:docPartBody>
        <w:p w:rsidR="00000000" w:rsidRDefault="00CB2136">
          <w:pPr>
            <w:pStyle w:val="E2EC450E72EA4BBBAE0F8FEC5FE05338"/>
          </w:pPr>
          <w:r w:rsidRPr="0035576A">
            <w:t>Insert content here…</w:t>
          </w:r>
        </w:p>
      </w:docPartBody>
    </w:docPart>
    <w:docPart>
      <w:docPartPr>
        <w:name w:val="0BF061676C9D43269EA284C696EF6C11"/>
        <w:category>
          <w:name w:val="General"/>
          <w:gallery w:val="placeholder"/>
        </w:category>
        <w:types>
          <w:type w:val="bbPlcHdr"/>
        </w:types>
        <w:behaviors>
          <w:behavior w:val="content"/>
        </w:behaviors>
        <w:guid w:val="{F2387C1E-4FDF-4F45-85FC-75D36D79C054}"/>
      </w:docPartPr>
      <w:docPartBody>
        <w:p w:rsidR="00B702AC" w:rsidRPr="0035576A" w:rsidRDefault="00CB2136" w:rsidP="0035576A">
          <w:pPr>
            <w:pStyle w:val="TipText"/>
          </w:pPr>
          <w:r w:rsidRPr="0035576A">
            <w:t xml:space="preserve">Divide your chapter into sections with relevant subheadings. Subheadings guide the reader through the chapter and help in showing how you perceive the topic. Always have more than one subheading per chapter and make sure </w:t>
          </w:r>
          <w:r w:rsidRPr="0035576A">
            <w:t>they are always related to your chapter topic.</w:t>
          </w:r>
        </w:p>
        <w:p w:rsidR="00000000" w:rsidRDefault="00CB2136">
          <w:pPr>
            <w:pStyle w:val="0BF061676C9D43269EA284C696EF6C11"/>
          </w:pPr>
          <w:r w:rsidRPr="0035576A">
            <w:t xml:space="preserve">When researching content for a particular chapter, any key highlights you come across can act as a subheading. For example, Subheading 1 can be “How Well Do You Know Your Child?” You can use a real-life story </w:t>
          </w:r>
          <w:r w:rsidRPr="0035576A">
            <w:t>and talk about the importance of knowing your child.</w:t>
          </w:r>
        </w:p>
      </w:docPartBody>
    </w:docPart>
    <w:docPart>
      <w:docPartPr>
        <w:name w:val="3CA23BF83CDD493F969589D3604A0745"/>
        <w:category>
          <w:name w:val="General"/>
          <w:gallery w:val="placeholder"/>
        </w:category>
        <w:types>
          <w:type w:val="bbPlcHdr"/>
        </w:types>
        <w:behaviors>
          <w:behavior w:val="content"/>
        </w:behaviors>
        <w:guid w:val="{0DCF2FA7-1E0B-4C4E-80BD-F112E0C028FC}"/>
      </w:docPartPr>
      <w:docPartBody>
        <w:p w:rsidR="00000000" w:rsidRDefault="00CB2136">
          <w:pPr>
            <w:pStyle w:val="3CA23BF83CDD493F969589D3604A0745"/>
          </w:pPr>
          <w:r w:rsidRPr="0035576A">
            <w:t>Insert Subheading 2</w:t>
          </w:r>
        </w:p>
      </w:docPartBody>
    </w:docPart>
    <w:docPart>
      <w:docPartPr>
        <w:name w:val="2E5EC5EDF594404B814606993E161E9A"/>
        <w:category>
          <w:name w:val="General"/>
          <w:gallery w:val="placeholder"/>
        </w:category>
        <w:types>
          <w:type w:val="bbPlcHdr"/>
        </w:types>
        <w:behaviors>
          <w:behavior w:val="content"/>
        </w:behaviors>
        <w:guid w:val="{4E89179C-0110-46E4-BC5E-960009E42677}"/>
      </w:docPartPr>
      <w:docPartBody>
        <w:p w:rsidR="00000000" w:rsidRDefault="00CB2136">
          <w:pPr>
            <w:pStyle w:val="2E5EC5EDF594404B814606993E161E9A"/>
          </w:pPr>
          <w:r w:rsidRPr="0035576A">
            <w:t>Insert content here…</w:t>
          </w:r>
        </w:p>
      </w:docPartBody>
    </w:docPart>
    <w:docPart>
      <w:docPartPr>
        <w:name w:val="AA12FEC5C4FF459D8E160DEFCB61324F"/>
        <w:category>
          <w:name w:val="General"/>
          <w:gallery w:val="placeholder"/>
        </w:category>
        <w:types>
          <w:type w:val="bbPlcHdr"/>
        </w:types>
        <w:behaviors>
          <w:behavior w:val="content"/>
        </w:behaviors>
        <w:guid w:val="{99727029-CA54-46B0-A362-9E0978C1E7FF}"/>
      </w:docPartPr>
      <w:docPartBody>
        <w:p w:rsidR="00000000" w:rsidRDefault="00CB2136">
          <w:pPr>
            <w:pStyle w:val="AA12FEC5C4FF459D8E160DEFCB61324F"/>
          </w:pPr>
          <w:r w:rsidRPr="0035576A">
            <w:t xml:space="preserve">An example for Subheading 2 is “Identifying Your Child’s Strengths and Weaknesses.” </w:t>
          </w:r>
          <w:r>
            <w:t xml:space="preserve">This chapter would </w:t>
          </w:r>
          <w:r w:rsidRPr="0035576A">
            <w:t>talk about strategies and steps that are used to study a ch</w:t>
          </w:r>
          <w:r w:rsidRPr="0035576A">
            <w:t>ild’s personality.</w:t>
          </w:r>
        </w:p>
      </w:docPartBody>
    </w:docPart>
    <w:docPart>
      <w:docPartPr>
        <w:name w:val="F458F52B94964A6EB01F796735B13C7A"/>
        <w:category>
          <w:name w:val="General"/>
          <w:gallery w:val="placeholder"/>
        </w:category>
        <w:types>
          <w:type w:val="bbPlcHdr"/>
        </w:types>
        <w:behaviors>
          <w:behavior w:val="content"/>
        </w:behaviors>
        <w:guid w:val="{2C3E935A-F4FD-476E-8F9E-56AFE83442B7}"/>
      </w:docPartPr>
      <w:docPartBody>
        <w:p w:rsidR="00000000" w:rsidRDefault="00CB2136">
          <w:pPr>
            <w:pStyle w:val="F458F52B94964A6EB01F796735B13C7A"/>
          </w:pPr>
          <w:r w:rsidRPr="0035576A">
            <w:t>Chapter Summary/Key Takeaways</w:t>
          </w:r>
        </w:p>
      </w:docPartBody>
    </w:docPart>
    <w:docPart>
      <w:docPartPr>
        <w:name w:val="D4991AE6844D45F3BD57D722A6894E0E"/>
        <w:category>
          <w:name w:val="General"/>
          <w:gallery w:val="placeholder"/>
        </w:category>
        <w:types>
          <w:type w:val="bbPlcHdr"/>
        </w:types>
        <w:behaviors>
          <w:behavior w:val="content"/>
        </w:behaviors>
        <w:guid w:val="{CA23C4C0-B02B-4B66-A51B-C57E5F13F007}"/>
      </w:docPartPr>
      <w:docPartBody>
        <w:p w:rsidR="00000000" w:rsidRDefault="00CB2136">
          <w:pPr>
            <w:pStyle w:val="D4991AE6844D45F3BD57D722A6894E0E"/>
          </w:pPr>
          <w:r w:rsidRPr="0035576A">
            <w:t>Insert content here…</w:t>
          </w:r>
        </w:p>
      </w:docPartBody>
    </w:docPart>
    <w:docPart>
      <w:docPartPr>
        <w:name w:val="F7B7AE463A7F439892D5B2A1E06745D0"/>
        <w:category>
          <w:name w:val="General"/>
          <w:gallery w:val="placeholder"/>
        </w:category>
        <w:types>
          <w:type w:val="bbPlcHdr"/>
        </w:types>
        <w:behaviors>
          <w:behavior w:val="content"/>
        </w:behaviors>
        <w:guid w:val="{54327F49-2C42-4CAA-9CD9-FB9456C281BB}"/>
      </w:docPartPr>
      <w:docPartBody>
        <w:p w:rsidR="00B702AC" w:rsidRPr="0035576A" w:rsidRDefault="00CB2136" w:rsidP="0035576A">
          <w:pPr>
            <w:pStyle w:val="TipText"/>
          </w:pPr>
          <w:r w:rsidRPr="0035576A">
            <w:t>Remind the reader of the key points of the chapter in a short paragraph. Alternatively, use a bullet point format as shown below:</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 xml:space="preserve">If you want to help your child get ahead in life, learn </w:t>
          </w:r>
          <w:r w:rsidRPr="000B3B0D">
            <w:rPr>
              <w:rFonts w:ascii="Calibri" w:hAnsi="Calibri" w:cs="Calibri"/>
              <w:color w:val="0070C0"/>
            </w:rPr>
            <w:t>their strengths and weaknesses.</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2 from your text…</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3 from your text…</w:t>
          </w:r>
        </w:p>
        <w:p w:rsidR="00000000" w:rsidRDefault="00CB2136">
          <w:pPr>
            <w:pStyle w:val="F7B7AE463A7F439892D5B2A1E06745D0"/>
          </w:pPr>
          <w:r w:rsidRPr="000B3B0D">
            <w:rPr>
              <w:rFonts w:ascii="Calibri" w:hAnsi="Calibri" w:cs="Calibri"/>
              <w:color w:val="0070C0"/>
            </w:rPr>
            <w:t>etc.</w:t>
          </w:r>
        </w:p>
      </w:docPartBody>
    </w:docPart>
    <w:docPart>
      <w:docPartPr>
        <w:name w:val="157F97493D354049AA133E673AA97244"/>
        <w:category>
          <w:name w:val="General"/>
          <w:gallery w:val="placeholder"/>
        </w:category>
        <w:types>
          <w:type w:val="bbPlcHdr"/>
        </w:types>
        <w:behaviors>
          <w:behavior w:val="content"/>
        </w:behaviors>
        <w:guid w:val="{BC797755-9136-49DA-A46C-BE5C4136BA93}"/>
      </w:docPartPr>
      <w:docPartBody>
        <w:p w:rsidR="00000000" w:rsidRDefault="00CB2136">
          <w:pPr>
            <w:pStyle w:val="157F97493D354049AA133E673AA97244"/>
          </w:pPr>
          <w:r w:rsidRPr="0035576A">
            <w:t>In the next chapter, you will learn…</w:t>
          </w:r>
        </w:p>
      </w:docPartBody>
    </w:docPart>
    <w:docPart>
      <w:docPartPr>
        <w:name w:val="5F82B11F92414A4A93734F32713C56D3"/>
        <w:category>
          <w:name w:val="General"/>
          <w:gallery w:val="placeholder"/>
        </w:category>
        <w:types>
          <w:type w:val="bbPlcHdr"/>
        </w:types>
        <w:behaviors>
          <w:behavior w:val="content"/>
        </w:behaviors>
        <w:guid w:val="{AFBABE19-69CB-45E7-B0B7-A3E7C772018A}"/>
      </w:docPartPr>
      <w:docPartBody>
        <w:p w:rsidR="00000000" w:rsidRDefault="00CB2136">
          <w:pPr>
            <w:pStyle w:val="5F82B11F92414A4A93734F32713C56D3"/>
          </w:pPr>
          <w:r>
            <w:t xml:space="preserve">To logically </w:t>
          </w:r>
          <w:r w:rsidRPr="0035576A">
            <w:t>transition smoothly from chapter to chapter</w:t>
          </w:r>
          <w:r>
            <w:t>,</w:t>
          </w:r>
          <w:r w:rsidRPr="0035576A">
            <w:t xml:space="preserve"> inform the reader of what is coming next. When ending your chapter, link the</w:t>
          </w:r>
          <w:r w:rsidRPr="0035576A">
            <w:t xml:space="preserve"> next chapter’s information with what has already been learned.</w:t>
          </w:r>
        </w:p>
      </w:docPartBody>
    </w:docPart>
    <w:docPart>
      <w:docPartPr>
        <w:name w:val="05DD78A328FE4CE38906AEA2C4AEEBE1"/>
        <w:category>
          <w:name w:val="General"/>
          <w:gallery w:val="placeholder"/>
        </w:category>
        <w:types>
          <w:type w:val="bbPlcHdr"/>
        </w:types>
        <w:behaviors>
          <w:behavior w:val="content"/>
        </w:behaviors>
        <w:guid w:val="{E4DD1F0E-07F8-4CC3-BD02-A0A71A41A9A1}"/>
      </w:docPartPr>
      <w:docPartBody>
        <w:p w:rsidR="00000000" w:rsidRDefault="00CB2136">
          <w:pPr>
            <w:pStyle w:val="05DD78A328FE4CE38906AEA2C4AEEBE1"/>
          </w:pPr>
          <w:r w:rsidRPr="00561FD1">
            <w:t>Chapter Two</w:t>
          </w:r>
        </w:p>
      </w:docPartBody>
    </w:docPart>
    <w:docPart>
      <w:docPartPr>
        <w:name w:val="437D8A19EB204E9397332FBD707B880D"/>
        <w:category>
          <w:name w:val="General"/>
          <w:gallery w:val="placeholder"/>
        </w:category>
        <w:types>
          <w:type w:val="bbPlcHdr"/>
        </w:types>
        <w:behaviors>
          <w:behavior w:val="content"/>
        </w:behaviors>
        <w:guid w:val="{B0D4B416-6BF5-4DB4-A3BA-61908830B4FE}"/>
      </w:docPartPr>
      <w:docPartBody>
        <w:p w:rsidR="00000000" w:rsidRDefault="00CB2136">
          <w:pPr>
            <w:pStyle w:val="437D8A19EB204E9397332FBD707B880D"/>
          </w:pPr>
          <w:r w:rsidRPr="00561FD1">
            <w:t>Insert Chapter Title Here</w:t>
          </w:r>
        </w:p>
      </w:docPartBody>
    </w:docPart>
    <w:docPart>
      <w:docPartPr>
        <w:name w:val="69D81A7008604A4489D94222E306E77C"/>
        <w:category>
          <w:name w:val="General"/>
          <w:gallery w:val="placeholder"/>
        </w:category>
        <w:types>
          <w:type w:val="bbPlcHdr"/>
        </w:types>
        <w:behaviors>
          <w:behavior w:val="content"/>
        </w:behaviors>
        <w:guid w:val="{F561BE6C-47CC-4552-8A42-6DE5A3CAFEF3}"/>
      </w:docPartPr>
      <w:docPartBody>
        <w:p w:rsidR="00000000" w:rsidRDefault="00CB2136">
          <w:pPr>
            <w:pStyle w:val="69D81A7008604A4489D94222E306E77C"/>
          </w:pPr>
          <w:r w:rsidRPr="00561FD1">
            <w:t>Begin a new chapter here…</w:t>
          </w:r>
        </w:p>
      </w:docPartBody>
    </w:docPart>
    <w:docPart>
      <w:docPartPr>
        <w:name w:val="1EF8456A10DE4674801A93EB066FC1D0"/>
        <w:category>
          <w:name w:val="General"/>
          <w:gallery w:val="placeholder"/>
        </w:category>
        <w:types>
          <w:type w:val="bbPlcHdr"/>
        </w:types>
        <w:behaviors>
          <w:behavior w:val="content"/>
        </w:behaviors>
        <w:guid w:val="{E1685E5B-E38F-461F-BF1B-ECF55DFC2131}"/>
      </w:docPartPr>
      <w:docPartBody>
        <w:p w:rsidR="00000000" w:rsidRDefault="00CB2136">
          <w:pPr>
            <w:pStyle w:val="1EF8456A10DE4674801A93EB066FC1D0"/>
          </w:pPr>
          <w:r w:rsidRPr="00561FD1">
            <w:t>In the second chapter, go a little deeper into the</w:t>
          </w:r>
          <w:r>
            <w:t xml:space="preserve"> book’s</w:t>
          </w:r>
          <w:r w:rsidRPr="00561FD1">
            <w:t xml:space="preserve"> topic. As an example, the title of the example book’s </w:t>
          </w:r>
          <w:r>
            <w:t>second</w:t>
          </w:r>
          <w:r w:rsidRPr="00561FD1">
            <w:t xml:space="preserve"> chapter is “Parenting in Today’s World.” Start off by providing a brief overview of what the chapter contains and transition smoothly into your supporting points. Try to keep the language simple and understandable to generate a rapport with the reader and</w:t>
          </w:r>
          <w:r w:rsidRPr="00561FD1">
            <w:t xml:space="preserve"> keep them engaged.</w:t>
          </w:r>
        </w:p>
      </w:docPartBody>
    </w:docPart>
    <w:docPart>
      <w:docPartPr>
        <w:name w:val="55EDFD8F4A6D43B68AF8E90093423482"/>
        <w:category>
          <w:name w:val="General"/>
          <w:gallery w:val="placeholder"/>
        </w:category>
        <w:types>
          <w:type w:val="bbPlcHdr"/>
        </w:types>
        <w:behaviors>
          <w:behavior w:val="content"/>
        </w:behaviors>
        <w:guid w:val="{96F7EEB0-6B21-449F-A130-38CBBCCDAD98}"/>
      </w:docPartPr>
      <w:docPartBody>
        <w:p w:rsidR="00000000" w:rsidRDefault="00CB2136">
          <w:pPr>
            <w:pStyle w:val="55EDFD8F4A6D43B68AF8E90093423482"/>
          </w:pPr>
          <w:r w:rsidRPr="00561FD1">
            <w:t>Insert Subheading 1</w:t>
          </w:r>
        </w:p>
      </w:docPartBody>
    </w:docPart>
    <w:docPart>
      <w:docPartPr>
        <w:name w:val="DD8B10079B3342B690F60D7A6F7645D2"/>
        <w:category>
          <w:name w:val="General"/>
          <w:gallery w:val="placeholder"/>
        </w:category>
        <w:types>
          <w:type w:val="bbPlcHdr"/>
        </w:types>
        <w:behaviors>
          <w:behavior w:val="content"/>
        </w:behaviors>
        <w:guid w:val="{9246AB5A-1D82-49DC-9B48-9F52170E4C80}"/>
      </w:docPartPr>
      <w:docPartBody>
        <w:p w:rsidR="00000000" w:rsidRDefault="00CB2136">
          <w:pPr>
            <w:pStyle w:val="DD8B10079B3342B690F60D7A6F7645D2"/>
          </w:pPr>
          <w:r w:rsidRPr="00561FD1">
            <w:t>Insert content here…</w:t>
          </w:r>
        </w:p>
      </w:docPartBody>
    </w:docPart>
    <w:docPart>
      <w:docPartPr>
        <w:name w:val="82FEB02066E64C36AB800AFED5DC8C41"/>
        <w:category>
          <w:name w:val="General"/>
          <w:gallery w:val="placeholder"/>
        </w:category>
        <w:types>
          <w:type w:val="bbPlcHdr"/>
        </w:types>
        <w:behaviors>
          <w:behavior w:val="content"/>
        </w:behaviors>
        <w:guid w:val="{210E6FE8-2BF1-4FB2-92A9-1C9350672346}"/>
      </w:docPartPr>
      <w:docPartBody>
        <w:p w:rsidR="00B702AC" w:rsidRPr="00561FD1" w:rsidRDefault="00CB2136" w:rsidP="00561FD1">
          <w:pPr>
            <w:pStyle w:val="TipText"/>
          </w:pPr>
          <w:r w:rsidRPr="00561FD1">
            <w:t xml:space="preserve">Divide your chapter into sections with relevant subheadings. Subheadings guide the reader through the chapter and help in showing how you perceive the topic. Always have more than one subheading </w:t>
          </w:r>
          <w:r w:rsidRPr="00561FD1">
            <w:t>per chapter and make sure they are related to your chapter topic.</w:t>
          </w:r>
        </w:p>
        <w:p w:rsidR="00000000" w:rsidRDefault="00CB2136">
          <w:pPr>
            <w:pStyle w:val="82FEB02066E64C36AB800AFED5DC8C41"/>
          </w:pPr>
          <w:r w:rsidRPr="00561FD1">
            <w:t xml:space="preserve">When researching content for a particular chapter, any key highlights you come across can act as a subheading. For example, Subheading 1 </w:t>
          </w:r>
          <w:r>
            <w:t>for this chapter is</w:t>
          </w:r>
          <w:r w:rsidRPr="00561FD1">
            <w:t xml:space="preserve"> “It’s a Tough, Tough World.” You </w:t>
          </w:r>
          <w:r w:rsidRPr="00561FD1">
            <w:t>can talk about how society has changed, why it’s so hard to raise kids in today’s world, etc.</w:t>
          </w:r>
        </w:p>
      </w:docPartBody>
    </w:docPart>
    <w:docPart>
      <w:docPartPr>
        <w:name w:val="514F8D2761CE4CEC8396C01667D09CCA"/>
        <w:category>
          <w:name w:val="General"/>
          <w:gallery w:val="placeholder"/>
        </w:category>
        <w:types>
          <w:type w:val="bbPlcHdr"/>
        </w:types>
        <w:behaviors>
          <w:behavior w:val="content"/>
        </w:behaviors>
        <w:guid w:val="{74024ECB-3C82-4B4B-9AE2-53A13CC50DD2}"/>
      </w:docPartPr>
      <w:docPartBody>
        <w:p w:rsidR="00000000" w:rsidRDefault="00CB2136">
          <w:pPr>
            <w:pStyle w:val="514F8D2761CE4CEC8396C01667D09CCA"/>
          </w:pPr>
          <w:r w:rsidRPr="00561FD1">
            <w:t>Insert Subheading 2</w:t>
          </w:r>
        </w:p>
      </w:docPartBody>
    </w:docPart>
    <w:docPart>
      <w:docPartPr>
        <w:name w:val="FCD2850E675B4E6A86A631B9BF539164"/>
        <w:category>
          <w:name w:val="General"/>
          <w:gallery w:val="placeholder"/>
        </w:category>
        <w:types>
          <w:type w:val="bbPlcHdr"/>
        </w:types>
        <w:behaviors>
          <w:behavior w:val="content"/>
        </w:behaviors>
        <w:guid w:val="{5C6FA418-752E-4946-B862-13F96BFC603E}"/>
      </w:docPartPr>
      <w:docPartBody>
        <w:p w:rsidR="00000000" w:rsidRDefault="00CB2136">
          <w:pPr>
            <w:pStyle w:val="FCD2850E675B4E6A86A631B9BF539164"/>
          </w:pPr>
          <w:r w:rsidRPr="00561FD1">
            <w:t>Insert content here…</w:t>
          </w:r>
        </w:p>
      </w:docPartBody>
    </w:docPart>
    <w:docPart>
      <w:docPartPr>
        <w:name w:val="DD65B1AE5EEE498980AA7D9FA56A6A6C"/>
        <w:category>
          <w:name w:val="General"/>
          <w:gallery w:val="placeholder"/>
        </w:category>
        <w:types>
          <w:type w:val="bbPlcHdr"/>
        </w:types>
        <w:behaviors>
          <w:behavior w:val="content"/>
        </w:behaviors>
        <w:guid w:val="{60FEE8ED-C6DD-4C71-9D15-BBBF35F5C9F2}"/>
      </w:docPartPr>
      <w:docPartBody>
        <w:p w:rsidR="00000000" w:rsidRDefault="00CB2136">
          <w:pPr>
            <w:pStyle w:val="DD65B1AE5EEE498980AA7D9FA56A6A6C"/>
          </w:pPr>
          <w:r w:rsidRPr="00561FD1">
            <w:t>For Subheading 2, use a subtitle such as “Why Today’s Kids Can’t Cope.”</w:t>
          </w:r>
          <w:r>
            <w:t xml:space="preserve"> This subsection </w:t>
          </w:r>
          <w:r w:rsidRPr="00561FD1">
            <w:t>explain</w:t>
          </w:r>
          <w:r>
            <w:t>s</w:t>
          </w:r>
          <w:r w:rsidRPr="00561FD1">
            <w:t xml:space="preserve"> the differences between </w:t>
          </w:r>
          <w:r w:rsidRPr="00561FD1">
            <w:t>traditional and modern parenting styles, the role that technology has played in parenting, the decline in value systems, etc.</w:t>
          </w:r>
        </w:p>
      </w:docPartBody>
    </w:docPart>
    <w:docPart>
      <w:docPartPr>
        <w:name w:val="5F900D802E0140E789DA029AE0D6F214"/>
        <w:category>
          <w:name w:val="General"/>
          <w:gallery w:val="placeholder"/>
        </w:category>
        <w:types>
          <w:type w:val="bbPlcHdr"/>
        </w:types>
        <w:behaviors>
          <w:behavior w:val="content"/>
        </w:behaviors>
        <w:guid w:val="{30CB5439-E824-4838-ACAF-1255B678B43D}"/>
      </w:docPartPr>
      <w:docPartBody>
        <w:p w:rsidR="00000000" w:rsidRDefault="00CB2136">
          <w:pPr>
            <w:pStyle w:val="5F900D802E0140E789DA029AE0D6F214"/>
          </w:pPr>
          <w:r w:rsidRPr="00561FD1">
            <w:t>Chapter Summary/Key Takeaways</w:t>
          </w:r>
        </w:p>
      </w:docPartBody>
    </w:docPart>
    <w:docPart>
      <w:docPartPr>
        <w:name w:val="0BB1BA514425495C8BC0219612BB0CAA"/>
        <w:category>
          <w:name w:val="General"/>
          <w:gallery w:val="placeholder"/>
        </w:category>
        <w:types>
          <w:type w:val="bbPlcHdr"/>
        </w:types>
        <w:behaviors>
          <w:behavior w:val="content"/>
        </w:behaviors>
        <w:guid w:val="{E9E85E52-8F1F-4266-ADBC-3B4FE435B5D6}"/>
      </w:docPartPr>
      <w:docPartBody>
        <w:p w:rsidR="00000000" w:rsidRDefault="00CB2136">
          <w:pPr>
            <w:pStyle w:val="0BB1BA514425495C8BC0219612BB0CAA"/>
          </w:pPr>
          <w:r w:rsidRPr="00561FD1">
            <w:t>Insert content here…</w:t>
          </w:r>
        </w:p>
      </w:docPartBody>
    </w:docPart>
    <w:docPart>
      <w:docPartPr>
        <w:name w:val="00C2956389034E82B4DD8D77089A9240"/>
        <w:category>
          <w:name w:val="General"/>
          <w:gallery w:val="placeholder"/>
        </w:category>
        <w:types>
          <w:type w:val="bbPlcHdr"/>
        </w:types>
        <w:behaviors>
          <w:behavior w:val="content"/>
        </w:behaviors>
        <w:guid w:val="{940F692D-83B5-47C1-BFD5-D3DFCC530064}"/>
      </w:docPartPr>
      <w:docPartBody>
        <w:p w:rsidR="00B702AC" w:rsidRPr="00561FD1" w:rsidRDefault="00CB2136" w:rsidP="00561FD1">
          <w:pPr>
            <w:pStyle w:val="TipText"/>
          </w:pPr>
          <w:r w:rsidRPr="00561FD1">
            <w:t>Remind the reader of the key points of the chapter in a short paragraph. Altern</w:t>
          </w:r>
          <w:r w:rsidRPr="00561FD1">
            <w:t>atively, use a bullet point format as shown below:</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The TV and other digital devices today play the role of the parent in the home.</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2 from your text…</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3 from your text…</w:t>
          </w:r>
        </w:p>
        <w:p w:rsidR="00000000" w:rsidRDefault="00CB2136">
          <w:pPr>
            <w:pStyle w:val="00C2956389034E82B4DD8D77089A9240"/>
          </w:pPr>
          <w:r w:rsidRPr="000B3B0D">
            <w:rPr>
              <w:rFonts w:ascii="Calibri" w:hAnsi="Calibri" w:cs="Calibri"/>
              <w:color w:val="0070C0"/>
            </w:rPr>
            <w:t>etc.</w:t>
          </w:r>
        </w:p>
      </w:docPartBody>
    </w:docPart>
    <w:docPart>
      <w:docPartPr>
        <w:name w:val="68F7AB3AE719420A95159600C5DC6E81"/>
        <w:category>
          <w:name w:val="General"/>
          <w:gallery w:val="placeholder"/>
        </w:category>
        <w:types>
          <w:type w:val="bbPlcHdr"/>
        </w:types>
        <w:behaviors>
          <w:behavior w:val="content"/>
        </w:behaviors>
        <w:guid w:val="{AA44A1B5-218F-447F-BAAC-391848E4D115}"/>
      </w:docPartPr>
      <w:docPartBody>
        <w:p w:rsidR="00000000" w:rsidRDefault="00CB2136">
          <w:pPr>
            <w:pStyle w:val="68F7AB3AE719420A95159600C5DC6E81"/>
          </w:pPr>
          <w:r w:rsidRPr="00561FD1">
            <w:t>In the next chapter, you will learn…</w:t>
          </w:r>
        </w:p>
      </w:docPartBody>
    </w:docPart>
    <w:docPart>
      <w:docPartPr>
        <w:name w:val="9DDB34B863F74ED881DB04D3B58DEE48"/>
        <w:category>
          <w:name w:val="General"/>
          <w:gallery w:val="placeholder"/>
        </w:category>
        <w:types>
          <w:type w:val="bbPlcHdr"/>
        </w:types>
        <w:behaviors>
          <w:behavior w:val="content"/>
        </w:behaviors>
        <w:guid w:val="{C7265E8C-D8F2-4BEC-9592-9657BFB7D8C4}"/>
      </w:docPartPr>
      <w:docPartBody>
        <w:p w:rsidR="00000000" w:rsidRDefault="00CB2136">
          <w:pPr>
            <w:pStyle w:val="9DDB34B863F74ED881DB04D3B58DEE48"/>
          </w:pPr>
          <w:r w:rsidRPr="00561FD1">
            <w:t>To logically transition smoothly fr</w:t>
          </w:r>
          <w:r w:rsidRPr="00561FD1">
            <w:t>om chapter to chapter, inform the reader of what is coming next. When ending your chapter, link the next chapter’s information with what has already been learned.</w:t>
          </w:r>
        </w:p>
      </w:docPartBody>
    </w:docPart>
    <w:docPart>
      <w:docPartPr>
        <w:name w:val="C23D514CB13B4B09B1D1CA1BDFDD61AC"/>
        <w:category>
          <w:name w:val="General"/>
          <w:gallery w:val="placeholder"/>
        </w:category>
        <w:types>
          <w:type w:val="bbPlcHdr"/>
        </w:types>
        <w:behaviors>
          <w:behavior w:val="content"/>
        </w:behaviors>
        <w:guid w:val="{96C98D52-27FB-4263-9E94-E42CB8726393}"/>
      </w:docPartPr>
      <w:docPartBody>
        <w:p w:rsidR="00000000" w:rsidRDefault="00CB2136">
          <w:pPr>
            <w:pStyle w:val="C23D514CB13B4B09B1D1CA1BDFDD61AC"/>
          </w:pPr>
          <w:r w:rsidRPr="00CA727B">
            <w:t>PART II</w:t>
          </w:r>
        </w:p>
      </w:docPartBody>
    </w:docPart>
    <w:docPart>
      <w:docPartPr>
        <w:name w:val="D48ACEABAD464120842C0F201FC03FB5"/>
        <w:category>
          <w:name w:val="General"/>
          <w:gallery w:val="placeholder"/>
        </w:category>
        <w:types>
          <w:type w:val="bbPlcHdr"/>
        </w:types>
        <w:behaviors>
          <w:behavior w:val="content"/>
        </w:behaviors>
        <w:guid w:val="{760CBCCF-54A5-41E9-A5D6-0818544E61D1}"/>
      </w:docPartPr>
      <w:docPartBody>
        <w:p w:rsidR="00000000" w:rsidRDefault="00CB2136">
          <w:pPr>
            <w:pStyle w:val="D48ACEABAD464120842C0F201FC03FB5"/>
          </w:pPr>
          <w:r w:rsidRPr="00CA727B">
            <w:t>Insert Title of the Part</w:t>
          </w:r>
        </w:p>
      </w:docPartBody>
    </w:docPart>
    <w:docPart>
      <w:docPartPr>
        <w:name w:val="1D337D7A97F94D20950D0A0C2D058BA2"/>
        <w:category>
          <w:name w:val="General"/>
          <w:gallery w:val="placeholder"/>
        </w:category>
        <w:types>
          <w:type w:val="bbPlcHdr"/>
        </w:types>
        <w:behaviors>
          <w:behavior w:val="content"/>
        </w:behaviors>
        <w:guid w:val="{3451813D-951C-495A-9A8E-8CFC2F741AFE}"/>
      </w:docPartPr>
      <w:docPartBody>
        <w:p w:rsidR="00000000" w:rsidRDefault="00CB2136">
          <w:pPr>
            <w:pStyle w:val="1D337D7A97F94D20950D0A0C2D058BA2"/>
          </w:pPr>
          <w:r w:rsidRPr="00005256">
            <w:t xml:space="preserve">Use successive parts to cover the more detailed or complex areas of the book’s topic. Since Part I </w:t>
          </w:r>
          <w:r>
            <w:t xml:space="preserve">defined </w:t>
          </w:r>
          <w:r w:rsidRPr="00005256">
            <w:t>the topic/problem, consider using this section to provide solutions. In this case, a</w:t>
          </w:r>
          <w:r w:rsidRPr="00C078DB">
            <w:t xml:space="preserve"> </w:t>
          </w:r>
          <w:r w:rsidRPr="00005256">
            <w:t>suitable</w:t>
          </w:r>
          <w:r>
            <w:t xml:space="preserve"> example</w:t>
          </w:r>
          <w:r w:rsidRPr="00005256">
            <w:t xml:space="preserve"> title </w:t>
          </w:r>
          <w:r>
            <w:t>is</w:t>
          </w:r>
          <w:r w:rsidRPr="00005256">
            <w:t xml:space="preserve"> “Identifying the Right Parenting Strat</w:t>
          </w:r>
          <w:r w:rsidRPr="00005256">
            <w:t xml:space="preserve">egies” or “Bulletproofing Your Child’s Mindset.” Don’t forget that the chapters </w:t>
          </w:r>
          <w:r>
            <w:t>i</w:t>
          </w:r>
          <w:r w:rsidRPr="00005256">
            <w:t>n this part of the book must align with the</w:t>
          </w:r>
          <w:r>
            <w:t xml:space="preserve"> Part</w:t>
          </w:r>
          <w:r w:rsidRPr="00005256">
            <w:t xml:space="preserve"> title you have chosen.</w:t>
          </w:r>
        </w:p>
      </w:docPartBody>
    </w:docPart>
    <w:docPart>
      <w:docPartPr>
        <w:name w:val="34C34FA496704F5C8A44CA22F695B1F1"/>
        <w:category>
          <w:name w:val="General"/>
          <w:gallery w:val="placeholder"/>
        </w:category>
        <w:types>
          <w:type w:val="bbPlcHdr"/>
        </w:types>
        <w:behaviors>
          <w:behavior w:val="content"/>
        </w:behaviors>
        <w:guid w:val="{B45EB948-25E1-4483-9D3B-526B60FB7B26}"/>
      </w:docPartPr>
      <w:docPartBody>
        <w:p w:rsidR="00000000" w:rsidRDefault="00CB2136">
          <w:pPr>
            <w:pStyle w:val="34C34FA496704F5C8A44CA22F695B1F1"/>
          </w:pPr>
          <w:r w:rsidRPr="00363CDC">
            <w:t>Chapter Three</w:t>
          </w:r>
        </w:p>
      </w:docPartBody>
    </w:docPart>
    <w:docPart>
      <w:docPartPr>
        <w:name w:val="30D55A7BDDB343DF9A16EA8A838C139C"/>
        <w:category>
          <w:name w:val="General"/>
          <w:gallery w:val="placeholder"/>
        </w:category>
        <w:types>
          <w:type w:val="bbPlcHdr"/>
        </w:types>
        <w:behaviors>
          <w:behavior w:val="content"/>
        </w:behaviors>
        <w:guid w:val="{D06FAE7F-D6D2-47B6-9B05-63625B79E82C}"/>
      </w:docPartPr>
      <w:docPartBody>
        <w:p w:rsidR="00000000" w:rsidRDefault="00CB2136">
          <w:pPr>
            <w:pStyle w:val="30D55A7BDDB343DF9A16EA8A838C139C"/>
          </w:pPr>
          <w:r w:rsidRPr="00363CDC">
            <w:t>Insert Chapter Title</w:t>
          </w:r>
        </w:p>
      </w:docPartBody>
    </w:docPart>
    <w:docPart>
      <w:docPartPr>
        <w:name w:val="A54281A079D04631BA820861F50FD97E"/>
        <w:category>
          <w:name w:val="General"/>
          <w:gallery w:val="placeholder"/>
        </w:category>
        <w:types>
          <w:type w:val="bbPlcHdr"/>
        </w:types>
        <w:behaviors>
          <w:behavior w:val="content"/>
        </w:behaviors>
        <w:guid w:val="{FBCA39C2-E609-4127-8272-70944B0A7C97}"/>
      </w:docPartPr>
      <w:docPartBody>
        <w:p w:rsidR="00000000" w:rsidRDefault="00CB2136">
          <w:pPr>
            <w:pStyle w:val="A54281A079D04631BA820861F50FD97E"/>
          </w:pPr>
          <w:r w:rsidRPr="00363CDC">
            <w:t>Begin a new chapter here…</w:t>
          </w:r>
        </w:p>
      </w:docPartBody>
    </w:docPart>
    <w:docPart>
      <w:docPartPr>
        <w:name w:val="E5FE7888B64342748BA902D6CCB57EAC"/>
        <w:category>
          <w:name w:val="General"/>
          <w:gallery w:val="placeholder"/>
        </w:category>
        <w:types>
          <w:type w:val="bbPlcHdr"/>
        </w:types>
        <w:behaviors>
          <w:behavior w:val="content"/>
        </w:behaviors>
        <w:guid w:val="{F29F7A60-1A34-47F0-B84E-390EA209C0EF}"/>
      </w:docPartPr>
      <w:docPartBody>
        <w:p w:rsidR="00000000" w:rsidRDefault="00CB2136">
          <w:pPr>
            <w:pStyle w:val="E5FE7888B64342748BA902D6CCB57EAC"/>
          </w:pPr>
          <w:r>
            <w:t>For the purposes of this example, this</w:t>
          </w:r>
          <w:r w:rsidRPr="00363CDC">
            <w:t xml:space="preserve"> cha</w:t>
          </w:r>
          <w:r w:rsidRPr="00363CDC">
            <w:t>pter</w:t>
          </w:r>
          <w:r>
            <w:t>’s</w:t>
          </w:r>
          <w:r w:rsidRPr="00363CDC">
            <w:t xml:space="preserve"> title is “Developing a Bulletproof Mindset.” This means that this chapter will be dealing with strategies for strengthening the mind. Start off by providing a brief overview of the information contained in the chapter and then transition smoothly in</w:t>
          </w:r>
          <w:r w:rsidRPr="00363CDC">
            <w:t>to your supporting points. Try to keep the language simple and understandable to generate a rapport with the reader and keep them engaged.</w:t>
          </w:r>
        </w:p>
      </w:docPartBody>
    </w:docPart>
    <w:docPart>
      <w:docPartPr>
        <w:name w:val="6929ACCE6F494EF48AD54ACFCB51D6C3"/>
        <w:category>
          <w:name w:val="General"/>
          <w:gallery w:val="placeholder"/>
        </w:category>
        <w:types>
          <w:type w:val="bbPlcHdr"/>
        </w:types>
        <w:behaviors>
          <w:behavior w:val="content"/>
        </w:behaviors>
        <w:guid w:val="{FFABA568-3E45-4DFD-A729-FF5EE4EAC0F8}"/>
      </w:docPartPr>
      <w:docPartBody>
        <w:p w:rsidR="00000000" w:rsidRDefault="00CB2136">
          <w:pPr>
            <w:pStyle w:val="6929ACCE6F494EF48AD54ACFCB51D6C3"/>
          </w:pPr>
          <w:r w:rsidRPr="00363CDC">
            <w:t>Insert Subheading 1</w:t>
          </w:r>
        </w:p>
      </w:docPartBody>
    </w:docPart>
    <w:docPart>
      <w:docPartPr>
        <w:name w:val="59948620FB184638A007F9AF12E53E9E"/>
        <w:category>
          <w:name w:val="General"/>
          <w:gallery w:val="placeholder"/>
        </w:category>
        <w:types>
          <w:type w:val="bbPlcHdr"/>
        </w:types>
        <w:behaviors>
          <w:behavior w:val="content"/>
        </w:behaviors>
        <w:guid w:val="{EEB6278F-9438-4A02-BEB0-B9940CCFBD68}"/>
      </w:docPartPr>
      <w:docPartBody>
        <w:p w:rsidR="00000000" w:rsidRDefault="00CB2136">
          <w:pPr>
            <w:pStyle w:val="59948620FB184638A007F9AF12E53E9E"/>
          </w:pPr>
          <w:r w:rsidRPr="00363CDC">
            <w:t>Insert content here…</w:t>
          </w:r>
        </w:p>
      </w:docPartBody>
    </w:docPart>
    <w:docPart>
      <w:docPartPr>
        <w:name w:val="F49D55A1632D4262896675316E91360B"/>
        <w:category>
          <w:name w:val="General"/>
          <w:gallery w:val="placeholder"/>
        </w:category>
        <w:types>
          <w:type w:val="bbPlcHdr"/>
        </w:types>
        <w:behaviors>
          <w:behavior w:val="content"/>
        </w:behaviors>
        <w:guid w:val="{8B130DCC-5C41-4950-9A90-2759B14B4CF6}"/>
      </w:docPartPr>
      <w:docPartBody>
        <w:p w:rsidR="00B702AC" w:rsidRPr="00363CDC" w:rsidRDefault="00CB2136" w:rsidP="00363CDC">
          <w:pPr>
            <w:pStyle w:val="TipText"/>
          </w:pPr>
          <w:r w:rsidRPr="00363CDC">
            <w:t xml:space="preserve">Divide your chapter into sections with relevant subheadings. </w:t>
          </w:r>
          <w:r w:rsidRPr="00363CDC">
            <w:t>Subheadings guide the reader through the chapter and help in showing how you perceive the topic. Always have more than one subheading per chapter and make sure they are always related to your chapter topic.</w:t>
          </w:r>
        </w:p>
        <w:p w:rsidR="00000000" w:rsidRDefault="00CB2136">
          <w:pPr>
            <w:pStyle w:val="F49D55A1632D4262896675316E91360B"/>
          </w:pPr>
          <w:r w:rsidRPr="00363CDC">
            <w:t>When researching content for a particular chapter</w:t>
          </w:r>
          <w:r w:rsidRPr="00363CDC">
            <w:t xml:space="preserve">, any key highlights you come across can act as a subheading. </w:t>
          </w:r>
          <w:r w:rsidRPr="00154A4E">
            <w:t>For example, Subheading 1 for this chapter is</w:t>
          </w:r>
          <w:r w:rsidRPr="00363CDC">
            <w:t xml:space="preserve"> “Mental Discipline.” Offer the reader practical strategies for training a child to develop fortitude, awareness, etc.</w:t>
          </w:r>
        </w:p>
      </w:docPartBody>
    </w:docPart>
    <w:docPart>
      <w:docPartPr>
        <w:name w:val="0BCF3DA5FDE94E42A5EAE853D16547A7"/>
        <w:category>
          <w:name w:val="General"/>
          <w:gallery w:val="placeholder"/>
        </w:category>
        <w:types>
          <w:type w:val="bbPlcHdr"/>
        </w:types>
        <w:behaviors>
          <w:behavior w:val="content"/>
        </w:behaviors>
        <w:guid w:val="{BC1AC025-6842-498D-AC5A-BB37A1EB40BF}"/>
      </w:docPartPr>
      <w:docPartBody>
        <w:p w:rsidR="00000000" w:rsidRDefault="00CB2136">
          <w:pPr>
            <w:pStyle w:val="0BCF3DA5FDE94E42A5EAE853D16547A7"/>
          </w:pPr>
          <w:r w:rsidRPr="00154A4E">
            <w:t>Insert Subheading 2</w:t>
          </w:r>
        </w:p>
      </w:docPartBody>
    </w:docPart>
    <w:docPart>
      <w:docPartPr>
        <w:name w:val="B2C7100785714872884F0637B3ED6C58"/>
        <w:category>
          <w:name w:val="General"/>
          <w:gallery w:val="placeholder"/>
        </w:category>
        <w:types>
          <w:type w:val="bbPlcHdr"/>
        </w:types>
        <w:behaviors>
          <w:behavior w:val="content"/>
        </w:behaviors>
        <w:guid w:val="{B934EE92-6058-4C6F-B0B9-3513225D9477}"/>
      </w:docPartPr>
      <w:docPartBody>
        <w:p w:rsidR="00000000" w:rsidRDefault="00CB2136">
          <w:pPr>
            <w:pStyle w:val="B2C7100785714872884F0637B3ED6C58"/>
          </w:pPr>
          <w:r w:rsidRPr="00154A4E">
            <w:t>Insert con</w:t>
          </w:r>
          <w:r w:rsidRPr="00154A4E">
            <w:t>tent here…</w:t>
          </w:r>
        </w:p>
      </w:docPartBody>
    </w:docPart>
    <w:docPart>
      <w:docPartPr>
        <w:name w:val="6C57A360B0604DCA888E2AF077AD3AC1"/>
        <w:category>
          <w:name w:val="General"/>
          <w:gallery w:val="placeholder"/>
        </w:category>
        <w:types>
          <w:type w:val="bbPlcHdr"/>
        </w:types>
        <w:behaviors>
          <w:behavior w:val="content"/>
        </w:behaviors>
        <w:guid w:val="{DB016B5F-8664-4F10-B2E1-8C03C72959B9}"/>
      </w:docPartPr>
      <w:docPartBody>
        <w:p w:rsidR="00000000" w:rsidRDefault="00CB2136">
          <w:pPr>
            <w:pStyle w:val="6C57A360B0604DCA888E2AF077AD3AC1"/>
          </w:pPr>
          <w:r w:rsidRPr="00154A4E">
            <w:t xml:space="preserve">For Subheading 2, use a subtitle such as “Self-Confidence.” </w:t>
          </w:r>
          <w:r>
            <w:t>This example chapter provides</w:t>
          </w:r>
          <w:r w:rsidRPr="00154A4E">
            <w:t xml:space="preserve"> practical steps and tips on how to train a child to become courageous, self-confident, etc.</w:t>
          </w:r>
        </w:p>
      </w:docPartBody>
    </w:docPart>
    <w:docPart>
      <w:docPartPr>
        <w:name w:val="FAB1D7BA88554A22B5997F6E413EC559"/>
        <w:category>
          <w:name w:val="General"/>
          <w:gallery w:val="placeholder"/>
        </w:category>
        <w:types>
          <w:type w:val="bbPlcHdr"/>
        </w:types>
        <w:behaviors>
          <w:behavior w:val="content"/>
        </w:behaviors>
        <w:guid w:val="{DF5E5BEE-17FE-4A0C-8E74-451BB85B556C}"/>
      </w:docPartPr>
      <w:docPartBody>
        <w:p w:rsidR="00000000" w:rsidRDefault="00CB2136">
          <w:pPr>
            <w:pStyle w:val="FAB1D7BA88554A22B5997F6E413EC559"/>
          </w:pPr>
          <w:r w:rsidRPr="00154A4E">
            <w:t>Chapter Summary/Key Takeaways</w:t>
          </w:r>
        </w:p>
      </w:docPartBody>
    </w:docPart>
    <w:docPart>
      <w:docPartPr>
        <w:name w:val="757D82A0AD6440B8B75F6864272CBAE9"/>
        <w:category>
          <w:name w:val="General"/>
          <w:gallery w:val="placeholder"/>
        </w:category>
        <w:types>
          <w:type w:val="bbPlcHdr"/>
        </w:types>
        <w:behaviors>
          <w:behavior w:val="content"/>
        </w:behaviors>
        <w:guid w:val="{470FA8DB-8073-4B2F-9BC3-2506CC020A29}"/>
      </w:docPartPr>
      <w:docPartBody>
        <w:p w:rsidR="00000000" w:rsidRDefault="00CB2136">
          <w:pPr>
            <w:pStyle w:val="757D82A0AD6440B8B75F6864272CBAE9"/>
          </w:pPr>
          <w:r w:rsidRPr="00154A4E">
            <w:t>Insert content here…</w:t>
          </w:r>
        </w:p>
      </w:docPartBody>
    </w:docPart>
    <w:docPart>
      <w:docPartPr>
        <w:name w:val="90999335689E4FF98951BA3BAB6D5C04"/>
        <w:category>
          <w:name w:val="General"/>
          <w:gallery w:val="placeholder"/>
        </w:category>
        <w:types>
          <w:type w:val="bbPlcHdr"/>
        </w:types>
        <w:behaviors>
          <w:behavior w:val="content"/>
        </w:behaviors>
        <w:guid w:val="{8CE4B635-1B97-4836-92F7-49A7569E7988}"/>
      </w:docPartPr>
      <w:docPartBody>
        <w:p w:rsidR="00B702AC" w:rsidRPr="00154A4E" w:rsidRDefault="00CB2136" w:rsidP="00154A4E">
          <w:pPr>
            <w:pStyle w:val="TipText"/>
          </w:pPr>
          <w:r w:rsidRPr="00154A4E">
            <w:t>Remind the r</w:t>
          </w:r>
          <w:r w:rsidRPr="00154A4E">
            <w:t xml:space="preserve">eader of the key points of the chapter in a short paragraph. Alternatively, use a bullet point format as shown below: </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Developing mental resilience is an important part of achieving success in life.</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2 from your text…</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3 from your text…</w:t>
          </w:r>
        </w:p>
        <w:p w:rsidR="00000000" w:rsidRDefault="00CB2136">
          <w:pPr>
            <w:pStyle w:val="90999335689E4FF98951BA3BAB6D5C04"/>
          </w:pPr>
          <w:r w:rsidRPr="000B3B0D">
            <w:rPr>
              <w:rFonts w:ascii="Calibri" w:hAnsi="Calibri" w:cs="Calibri"/>
              <w:color w:val="0070C0"/>
            </w:rPr>
            <w:t>etc.</w:t>
          </w:r>
        </w:p>
      </w:docPartBody>
    </w:docPart>
    <w:docPart>
      <w:docPartPr>
        <w:name w:val="5530F6FDEA9D43DE9FFA07F7D8FF14E4"/>
        <w:category>
          <w:name w:val="General"/>
          <w:gallery w:val="placeholder"/>
        </w:category>
        <w:types>
          <w:type w:val="bbPlcHdr"/>
        </w:types>
        <w:behaviors>
          <w:behavior w:val="content"/>
        </w:behaviors>
        <w:guid w:val="{E1BA1EBC-36E4-40F6-B04A-CA7CF7C56369}"/>
      </w:docPartPr>
      <w:docPartBody>
        <w:p w:rsidR="00000000" w:rsidRDefault="00CB2136">
          <w:pPr>
            <w:pStyle w:val="5530F6FDEA9D43DE9FFA07F7D8FF14E4"/>
          </w:pPr>
          <w:r w:rsidRPr="00154A4E">
            <w:t>In t</w:t>
          </w:r>
          <w:r w:rsidRPr="00154A4E">
            <w:t>he next chapter, you will learn…</w:t>
          </w:r>
        </w:p>
      </w:docPartBody>
    </w:docPart>
    <w:docPart>
      <w:docPartPr>
        <w:name w:val="4946E08651104723B9F66CBCEDCE9C39"/>
        <w:category>
          <w:name w:val="General"/>
          <w:gallery w:val="placeholder"/>
        </w:category>
        <w:types>
          <w:type w:val="bbPlcHdr"/>
        </w:types>
        <w:behaviors>
          <w:behavior w:val="content"/>
        </w:behaviors>
        <w:guid w:val="{262AB558-7EEB-4A1F-87DE-C38FC3E59696}"/>
      </w:docPartPr>
      <w:docPartBody>
        <w:p w:rsidR="00000000" w:rsidRDefault="00CB2136">
          <w:pPr>
            <w:pStyle w:val="4946E08651104723B9F66CBCEDCE9C39"/>
          </w:pPr>
          <w:r w:rsidRPr="00561FD1">
            <w:t>To logically transition smoothly from chapter to chapter, inform the reader of what is coming next. When ending your chapter, link the next chapter’s information with what has already been lea</w:t>
          </w:r>
          <w:r w:rsidRPr="00561FD1">
            <w:t>rned.</w:t>
          </w:r>
        </w:p>
      </w:docPartBody>
    </w:docPart>
    <w:docPart>
      <w:docPartPr>
        <w:name w:val="D3CA5222660644B89441433DA4614B2F"/>
        <w:category>
          <w:name w:val="General"/>
          <w:gallery w:val="placeholder"/>
        </w:category>
        <w:types>
          <w:type w:val="bbPlcHdr"/>
        </w:types>
        <w:behaviors>
          <w:behavior w:val="content"/>
        </w:behaviors>
        <w:guid w:val="{18F5A0A0-8D14-4E1C-9C32-735B32CED2C5}"/>
      </w:docPartPr>
      <w:docPartBody>
        <w:p w:rsidR="00000000" w:rsidRDefault="00CB2136">
          <w:pPr>
            <w:pStyle w:val="D3CA5222660644B89441433DA4614B2F"/>
          </w:pPr>
          <w:r w:rsidRPr="00363CDC">
            <w:t xml:space="preserve">Chapter </w:t>
          </w:r>
          <w:r>
            <w:t>Four</w:t>
          </w:r>
        </w:p>
      </w:docPartBody>
    </w:docPart>
    <w:docPart>
      <w:docPartPr>
        <w:name w:val="37EEA3B264B24690BEC9011C8F06A483"/>
        <w:category>
          <w:name w:val="General"/>
          <w:gallery w:val="placeholder"/>
        </w:category>
        <w:types>
          <w:type w:val="bbPlcHdr"/>
        </w:types>
        <w:behaviors>
          <w:behavior w:val="content"/>
        </w:behaviors>
        <w:guid w:val="{FFA6EA0F-575E-430F-BC79-06D6A49ECAC8}"/>
      </w:docPartPr>
      <w:docPartBody>
        <w:p w:rsidR="00000000" w:rsidRDefault="00CB2136">
          <w:pPr>
            <w:pStyle w:val="37EEA3B264B24690BEC9011C8F06A483"/>
          </w:pPr>
          <w:r>
            <w:t>Insert Chapter Title</w:t>
          </w:r>
        </w:p>
      </w:docPartBody>
    </w:docPart>
    <w:docPart>
      <w:docPartPr>
        <w:name w:val="7E3C51F55AF94740A1A2BA0D9BA7797B"/>
        <w:category>
          <w:name w:val="General"/>
          <w:gallery w:val="placeholder"/>
        </w:category>
        <w:types>
          <w:type w:val="bbPlcHdr"/>
        </w:types>
        <w:behaviors>
          <w:behavior w:val="content"/>
        </w:behaviors>
        <w:guid w:val="{A53D85B2-7558-4F58-8CD1-04F308B2B3E4}"/>
      </w:docPartPr>
      <w:docPartBody>
        <w:p w:rsidR="00000000" w:rsidRDefault="00CB2136">
          <w:pPr>
            <w:pStyle w:val="7E3C51F55AF94740A1A2BA0D9BA7797B"/>
          </w:pPr>
          <w:r w:rsidRPr="00363CDC">
            <w:t>Begin a new chapter here…</w:t>
          </w:r>
        </w:p>
      </w:docPartBody>
    </w:docPart>
    <w:docPart>
      <w:docPartPr>
        <w:name w:val="F1E3D354CFD0400288D3950D69569F8A"/>
        <w:category>
          <w:name w:val="General"/>
          <w:gallery w:val="placeholder"/>
        </w:category>
        <w:types>
          <w:type w:val="bbPlcHdr"/>
        </w:types>
        <w:behaviors>
          <w:behavior w:val="content"/>
        </w:behaviors>
        <w:guid w:val="{B9C535BC-6CA2-4907-ADEC-43CE9FC842F5}"/>
      </w:docPartPr>
      <w:docPartBody>
        <w:p w:rsidR="00000000" w:rsidRDefault="00CB2136">
          <w:pPr>
            <w:pStyle w:val="F1E3D354CFD0400288D3950D69569F8A"/>
          </w:pPr>
          <w:r w:rsidRPr="00154A4E">
            <w:t xml:space="preserve">For the purposes of this example, this chapter’s title is “Establishing Social Values.” It </w:t>
          </w:r>
          <w:r>
            <w:t xml:space="preserve">covers </w:t>
          </w:r>
          <w:r w:rsidRPr="00154A4E">
            <w:t>the social/community aspect of a child’s wellbeing. Start off by providing a b</w:t>
          </w:r>
          <w:r w:rsidRPr="00154A4E">
            <w:t>rief overview of the information contained in the chapter and then transition smoothly into your supporting points. Try to keep the language simple and understandable to generate rapport with the reader and keep them engaged.</w:t>
          </w:r>
        </w:p>
      </w:docPartBody>
    </w:docPart>
    <w:docPart>
      <w:docPartPr>
        <w:name w:val="ED112676EE0D4418A54172A2B3FF6723"/>
        <w:category>
          <w:name w:val="General"/>
          <w:gallery w:val="placeholder"/>
        </w:category>
        <w:types>
          <w:type w:val="bbPlcHdr"/>
        </w:types>
        <w:behaviors>
          <w:behavior w:val="content"/>
        </w:behaviors>
        <w:guid w:val="{1D01FC7E-0C6A-49DC-B983-B022072AC64B}"/>
      </w:docPartPr>
      <w:docPartBody>
        <w:p w:rsidR="00000000" w:rsidRDefault="00CB2136">
          <w:pPr>
            <w:pStyle w:val="ED112676EE0D4418A54172A2B3FF6723"/>
          </w:pPr>
          <w:r w:rsidRPr="00154A4E">
            <w:t>Insert Subheading 1</w:t>
          </w:r>
        </w:p>
      </w:docPartBody>
    </w:docPart>
    <w:docPart>
      <w:docPartPr>
        <w:name w:val="AA52B5F8CEDA42FBBA656FD943420E1C"/>
        <w:category>
          <w:name w:val="General"/>
          <w:gallery w:val="placeholder"/>
        </w:category>
        <w:types>
          <w:type w:val="bbPlcHdr"/>
        </w:types>
        <w:behaviors>
          <w:behavior w:val="content"/>
        </w:behaviors>
        <w:guid w:val="{9B10756D-2739-4ED6-950A-778D497B3FF7}"/>
      </w:docPartPr>
      <w:docPartBody>
        <w:p w:rsidR="00000000" w:rsidRDefault="00CB2136">
          <w:pPr>
            <w:pStyle w:val="AA52B5F8CEDA42FBBA656FD943420E1C"/>
          </w:pPr>
          <w:r w:rsidRPr="00154A4E">
            <w:t>Insert con</w:t>
          </w:r>
          <w:r w:rsidRPr="00154A4E">
            <w:t>tent here…</w:t>
          </w:r>
        </w:p>
      </w:docPartBody>
    </w:docPart>
    <w:docPart>
      <w:docPartPr>
        <w:name w:val="C77E186FEE30458DAF34F426067FD1F2"/>
        <w:category>
          <w:name w:val="General"/>
          <w:gallery w:val="placeholder"/>
        </w:category>
        <w:types>
          <w:type w:val="bbPlcHdr"/>
        </w:types>
        <w:behaviors>
          <w:behavior w:val="content"/>
        </w:behaviors>
        <w:guid w:val="{76EB5771-B57B-406E-9F47-C80621572A05}"/>
      </w:docPartPr>
      <w:docPartBody>
        <w:p w:rsidR="00B702AC" w:rsidRPr="00154A4E" w:rsidRDefault="00CB2136" w:rsidP="00154A4E">
          <w:pPr>
            <w:pStyle w:val="TipText"/>
          </w:pPr>
          <w:r w:rsidRPr="00154A4E">
            <w:t>Divide your chapter into sections with relevant subheadings. Subheadings guide the reader through the chapter and help in showing how you perceive the topic. Always have more than one subheading per chapter and make sure they are related to your</w:t>
          </w:r>
          <w:r w:rsidRPr="00154A4E">
            <w:t xml:space="preserve"> chapter topic.</w:t>
          </w:r>
        </w:p>
        <w:p w:rsidR="00000000" w:rsidRDefault="00CB2136">
          <w:pPr>
            <w:pStyle w:val="C77E186FEE30458DAF34F426067FD1F2"/>
          </w:pPr>
          <w:r w:rsidRPr="00154A4E">
            <w:t>When researching content for a particular chapter, any key highlights you come across can act as a subheading. For example, Subheading 1 for this chapter is “Getting Along with Others.” Offer the reader practical strategies for teaching the</w:t>
          </w:r>
          <w:r w:rsidRPr="00154A4E">
            <w:t>ir child how to coexist with others, why it’s important to do so, etc.</w:t>
          </w:r>
        </w:p>
      </w:docPartBody>
    </w:docPart>
    <w:docPart>
      <w:docPartPr>
        <w:name w:val="027D1A49C5B047D9A2296C571C843DC1"/>
        <w:category>
          <w:name w:val="General"/>
          <w:gallery w:val="placeholder"/>
        </w:category>
        <w:types>
          <w:type w:val="bbPlcHdr"/>
        </w:types>
        <w:behaviors>
          <w:behavior w:val="content"/>
        </w:behaviors>
        <w:guid w:val="{16CA1906-C7BE-484A-A4DE-E240C79701DB}"/>
      </w:docPartPr>
      <w:docPartBody>
        <w:p w:rsidR="00000000" w:rsidRDefault="00CB2136">
          <w:pPr>
            <w:pStyle w:val="027D1A49C5B047D9A2296C571C843DC1"/>
          </w:pPr>
          <w:r w:rsidRPr="00154A4E">
            <w:t>Insert Subheading 2</w:t>
          </w:r>
        </w:p>
      </w:docPartBody>
    </w:docPart>
    <w:docPart>
      <w:docPartPr>
        <w:name w:val="8AE765516990484F8FB0DE81DDEEA918"/>
        <w:category>
          <w:name w:val="General"/>
          <w:gallery w:val="placeholder"/>
        </w:category>
        <w:types>
          <w:type w:val="bbPlcHdr"/>
        </w:types>
        <w:behaviors>
          <w:behavior w:val="content"/>
        </w:behaviors>
        <w:guid w:val="{CA906BA3-E01A-4E67-8CFF-1F8CF494920E}"/>
      </w:docPartPr>
      <w:docPartBody>
        <w:p w:rsidR="00000000" w:rsidRDefault="00CB2136">
          <w:pPr>
            <w:pStyle w:val="8AE765516990484F8FB0DE81DDEEA918"/>
          </w:pPr>
          <w:r w:rsidRPr="00154A4E">
            <w:t>Insert content here…</w:t>
          </w:r>
        </w:p>
      </w:docPartBody>
    </w:docPart>
    <w:docPart>
      <w:docPartPr>
        <w:name w:val="A5C54D7EF3FE4AA380F182049605799E"/>
        <w:category>
          <w:name w:val="General"/>
          <w:gallery w:val="placeholder"/>
        </w:category>
        <w:types>
          <w:type w:val="bbPlcHdr"/>
        </w:types>
        <w:behaviors>
          <w:behavior w:val="content"/>
        </w:behaviors>
        <w:guid w:val="{9B88DCA7-1A23-4B5F-A1F4-784F984D3042}"/>
      </w:docPartPr>
      <w:docPartBody>
        <w:p w:rsidR="00000000" w:rsidRDefault="00CB2136">
          <w:pPr>
            <w:pStyle w:val="A5C54D7EF3FE4AA380F182049605799E"/>
          </w:pPr>
          <w:r w:rsidRPr="00154A4E">
            <w:t>For Subheading 2, use a subtitle such as “Developing Emotional Intelligence.” It provide</w:t>
          </w:r>
          <w:r>
            <w:t>s</w:t>
          </w:r>
          <w:r w:rsidRPr="00154A4E">
            <w:t xml:space="preserve"> practical steps on how to help a child to read social </w:t>
          </w:r>
          <w:r w:rsidRPr="00154A4E">
            <w:t>cues, talk about any negative emotions, etc.</w:t>
          </w:r>
        </w:p>
      </w:docPartBody>
    </w:docPart>
    <w:docPart>
      <w:docPartPr>
        <w:name w:val="0E0FAD6482EE4A92BEC9F583522B06D6"/>
        <w:category>
          <w:name w:val="General"/>
          <w:gallery w:val="placeholder"/>
        </w:category>
        <w:types>
          <w:type w:val="bbPlcHdr"/>
        </w:types>
        <w:behaviors>
          <w:behavior w:val="content"/>
        </w:behaviors>
        <w:guid w:val="{21EC1B85-568C-4619-A6D5-65D969FC1D63}"/>
      </w:docPartPr>
      <w:docPartBody>
        <w:p w:rsidR="00000000" w:rsidRDefault="00CB2136">
          <w:pPr>
            <w:pStyle w:val="0E0FAD6482EE4A92BEC9F583522B06D6"/>
          </w:pPr>
          <w:r w:rsidRPr="00154A4E">
            <w:t>Chapter Summary/Key Takeaways</w:t>
          </w:r>
        </w:p>
      </w:docPartBody>
    </w:docPart>
    <w:docPart>
      <w:docPartPr>
        <w:name w:val="149CDD23DC9F475395ADAAF01EC6ECD8"/>
        <w:category>
          <w:name w:val="General"/>
          <w:gallery w:val="placeholder"/>
        </w:category>
        <w:types>
          <w:type w:val="bbPlcHdr"/>
        </w:types>
        <w:behaviors>
          <w:behavior w:val="content"/>
        </w:behaviors>
        <w:guid w:val="{2844EB6D-485C-44D2-A571-15C35273F44A}"/>
      </w:docPartPr>
      <w:docPartBody>
        <w:p w:rsidR="00000000" w:rsidRDefault="00CB2136">
          <w:pPr>
            <w:pStyle w:val="149CDD23DC9F475395ADAAF01EC6ECD8"/>
          </w:pPr>
          <w:r w:rsidRPr="00154A4E">
            <w:t>Insert content here…</w:t>
          </w:r>
        </w:p>
      </w:docPartBody>
    </w:docPart>
    <w:docPart>
      <w:docPartPr>
        <w:name w:val="00E5E2D54836428B832BF269A537994E"/>
        <w:category>
          <w:name w:val="General"/>
          <w:gallery w:val="placeholder"/>
        </w:category>
        <w:types>
          <w:type w:val="bbPlcHdr"/>
        </w:types>
        <w:behaviors>
          <w:behavior w:val="content"/>
        </w:behaviors>
        <w:guid w:val="{07CC1058-4C98-4A5A-A59F-94DC56CB71E0}"/>
      </w:docPartPr>
      <w:docPartBody>
        <w:p w:rsidR="00B702AC" w:rsidRPr="00154A4E" w:rsidRDefault="00CB2136" w:rsidP="00154A4E">
          <w:pPr>
            <w:pStyle w:val="TipText"/>
          </w:pPr>
          <w:r w:rsidRPr="00154A4E">
            <w:t xml:space="preserve">Remind the reader of the key points of the chapter in a short paragraph. Alternatively, use a bullet point format as shown below: </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 xml:space="preserve">Instilling social values and ethics in a child will help them integrate well into society. </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2 from your text…</w:t>
          </w:r>
        </w:p>
        <w:p w:rsidR="00B702AC" w:rsidRPr="000B3B0D" w:rsidRDefault="00CB2136" w:rsidP="00211C7A">
          <w:pPr>
            <w:pStyle w:val="ListBullet"/>
            <w:tabs>
              <w:tab w:val="clear" w:pos="360"/>
            </w:tabs>
            <w:spacing w:before="0"/>
            <w:rPr>
              <w:rFonts w:ascii="Calibri" w:hAnsi="Calibri" w:cs="Calibri"/>
              <w:color w:val="0070C0"/>
            </w:rPr>
          </w:pPr>
          <w:r w:rsidRPr="000B3B0D">
            <w:rPr>
              <w:rFonts w:ascii="Calibri" w:hAnsi="Calibri" w:cs="Calibri"/>
              <w:color w:val="0070C0"/>
            </w:rPr>
            <w:t>Point 3 from your text…</w:t>
          </w:r>
        </w:p>
        <w:p w:rsidR="00000000" w:rsidRDefault="00CB2136">
          <w:pPr>
            <w:pStyle w:val="00E5E2D54836428B832BF269A537994E"/>
          </w:pPr>
          <w:r w:rsidRPr="000B3B0D">
            <w:rPr>
              <w:rFonts w:ascii="Calibri" w:hAnsi="Calibri" w:cs="Calibri"/>
              <w:color w:val="0070C0"/>
            </w:rPr>
            <w:t>etc.</w:t>
          </w:r>
        </w:p>
      </w:docPartBody>
    </w:docPart>
    <w:docPart>
      <w:docPartPr>
        <w:name w:val="34F966DB814B48539D89AFCDEE3B34DB"/>
        <w:category>
          <w:name w:val="General"/>
          <w:gallery w:val="placeholder"/>
        </w:category>
        <w:types>
          <w:type w:val="bbPlcHdr"/>
        </w:types>
        <w:behaviors>
          <w:behavior w:val="content"/>
        </w:behaviors>
        <w:guid w:val="{46B6F8C1-1AF1-4D3D-9FE3-7C4A9D41A138}"/>
      </w:docPartPr>
      <w:docPartBody>
        <w:p w:rsidR="00000000" w:rsidRDefault="00CB2136">
          <w:pPr>
            <w:pStyle w:val="34F966DB814B48539D89AFCDEE3B34DB"/>
          </w:pPr>
          <w:r w:rsidRPr="00154A4E">
            <w:t>In the next chapter, you will learn…</w:t>
          </w:r>
        </w:p>
      </w:docPartBody>
    </w:docPart>
    <w:docPart>
      <w:docPartPr>
        <w:name w:val="92433FF7E51248BF888897CAFBB8970B"/>
        <w:category>
          <w:name w:val="General"/>
          <w:gallery w:val="placeholder"/>
        </w:category>
        <w:types>
          <w:type w:val="bbPlcHdr"/>
        </w:types>
        <w:behaviors>
          <w:behavior w:val="content"/>
        </w:behaviors>
        <w:guid w:val="{8D737B3B-0075-4657-BB32-89192325D72E}"/>
      </w:docPartPr>
      <w:docPartBody>
        <w:p w:rsidR="00000000" w:rsidRDefault="00CB2136">
          <w:pPr>
            <w:pStyle w:val="92433FF7E51248BF888897CAFBB8970B"/>
          </w:pPr>
          <w:r w:rsidRPr="00154A4E">
            <w:t>To logically transition smoothly from chapter to chapter, inform the reade</w:t>
          </w:r>
          <w:r w:rsidRPr="00154A4E">
            <w:t>r of what is coming next. When ending your chapter with a paragraph, link the next chapter’s information with what has already been learned.</w:t>
          </w:r>
        </w:p>
      </w:docPartBody>
    </w:docPart>
    <w:docPart>
      <w:docPartPr>
        <w:name w:val="022A937CF0B54F3780B9DF53D9962448"/>
        <w:category>
          <w:name w:val="General"/>
          <w:gallery w:val="placeholder"/>
        </w:category>
        <w:types>
          <w:type w:val="bbPlcHdr"/>
        </w:types>
        <w:behaviors>
          <w:behavior w:val="content"/>
        </w:behaviors>
        <w:guid w:val="{623558A8-E06B-43A8-B5D2-1E32A97F9408}"/>
      </w:docPartPr>
      <w:docPartBody>
        <w:p w:rsidR="00000000" w:rsidRDefault="00CB2136">
          <w:pPr>
            <w:pStyle w:val="022A937CF0B54F3780B9DF53D9962448"/>
          </w:pPr>
          <w:r w:rsidRPr="00154A4E">
            <w:t>Chapter Five</w:t>
          </w:r>
        </w:p>
      </w:docPartBody>
    </w:docPart>
    <w:docPart>
      <w:docPartPr>
        <w:name w:val="1FEE7AD35DE3483A89EC165B42C7BBAB"/>
        <w:category>
          <w:name w:val="General"/>
          <w:gallery w:val="placeholder"/>
        </w:category>
        <w:types>
          <w:type w:val="bbPlcHdr"/>
        </w:types>
        <w:behaviors>
          <w:behavior w:val="content"/>
        </w:behaviors>
        <w:guid w:val="{A9F012A6-C044-4715-9038-117A67377CE5}"/>
      </w:docPartPr>
      <w:docPartBody>
        <w:p w:rsidR="00000000" w:rsidRDefault="00CB2136">
          <w:pPr>
            <w:pStyle w:val="1FEE7AD35DE3483A89EC165B42C7BBAB"/>
          </w:pPr>
          <w:r w:rsidRPr="00154A4E">
            <w:t>Insert Chapter Title</w:t>
          </w:r>
        </w:p>
      </w:docPartBody>
    </w:docPart>
    <w:docPart>
      <w:docPartPr>
        <w:name w:val="79D8E1B28DD14BE08F6901CCAEFC9049"/>
        <w:category>
          <w:name w:val="General"/>
          <w:gallery w:val="placeholder"/>
        </w:category>
        <w:types>
          <w:type w:val="bbPlcHdr"/>
        </w:types>
        <w:behaviors>
          <w:behavior w:val="content"/>
        </w:behaviors>
        <w:guid w:val="{2BFB4A0E-BD60-4FC2-BDA1-136884C960F0}"/>
      </w:docPartPr>
      <w:docPartBody>
        <w:p w:rsidR="00000000" w:rsidRDefault="00CB2136">
          <w:pPr>
            <w:pStyle w:val="79D8E1B28DD14BE08F6901CCAEFC9049"/>
          </w:pPr>
          <w:r w:rsidRPr="00154A4E">
            <w:t>Begin a new chapter here…</w:t>
          </w:r>
        </w:p>
      </w:docPartBody>
    </w:docPart>
    <w:docPart>
      <w:docPartPr>
        <w:name w:val="41F1A05BBBF24577928056428B5B9F80"/>
        <w:category>
          <w:name w:val="General"/>
          <w:gallery w:val="placeholder"/>
        </w:category>
        <w:types>
          <w:type w:val="bbPlcHdr"/>
        </w:types>
        <w:behaviors>
          <w:behavior w:val="content"/>
        </w:behaviors>
        <w:guid w:val="{4688DD1B-47B7-4A63-BA59-CF6064D10CD2}"/>
      </w:docPartPr>
      <w:docPartBody>
        <w:p w:rsidR="00000000" w:rsidRDefault="00CB2136">
          <w:pPr>
            <w:pStyle w:val="41F1A05BBBF24577928056428B5B9F80"/>
          </w:pPr>
          <w:r w:rsidRPr="00154A4E">
            <w:t xml:space="preserve">Assuming this is your last chapter in the book, create </w:t>
          </w:r>
          <w:r w:rsidRPr="00154A4E">
            <w:t>a title that is somewhat forward-looking, for example, “Today’s Kids, Future Parents.” Here</w:t>
          </w:r>
          <w:r>
            <w:t>,</w:t>
          </w:r>
          <w:r w:rsidRPr="00154A4E">
            <w:t xml:space="preserve"> present an outlook of how the strategies in this book, as well as new scientific insights, will shape the future. </w:t>
          </w:r>
          <w:r>
            <w:t>A</w:t>
          </w:r>
          <w:r w:rsidRPr="00154A4E">
            <w:t>lso discuss what the world will look like if kid</w:t>
          </w:r>
          <w:r w:rsidRPr="00154A4E">
            <w:t>s are not taught how to strengthen their mindset.</w:t>
          </w:r>
        </w:p>
      </w:docPartBody>
    </w:docPart>
    <w:docPart>
      <w:docPartPr>
        <w:name w:val="9E6E7A1648164253BF2D98DF36B6C538"/>
        <w:category>
          <w:name w:val="General"/>
          <w:gallery w:val="placeholder"/>
        </w:category>
        <w:types>
          <w:type w:val="bbPlcHdr"/>
        </w:types>
        <w:behaviors>
          <w:behavior w:val="content"/>
        </w:behaviors>
        <w:guid w:val="{B33F0DF7-0E55-4CCE-984A-9687E20741F8}"/>
      </w:docPartPr>
      <w:docPartBody>
        <w:p w:rsidR="00000000" w:rsidRDefault="00CB2136">
          <w:pPr>
            <w:pStyle w:val="9E6E7A1648164253BF2D98DF36B6C538"/>
          </w:pPr>
          <w:r w:rsidRPr="001710CE">
            <w:t>Insert Subheading 1</w:t>
          </w:r>
        </w:p>
      </w:docPartBody>
    </w:docPart>
    <w:docPart>
      <w:docPartPr>
        <w:name w:val="BCFF3BA518B94E2F9A7F4BB8282F1D4A"/>
        <w:category>
          <w:name w:val="General"/>
          <w:gallery w:val="placeholder"/>
        </w:category>
        <w:types>
          <w:type w:val="bbPlcHdr"/>
        </w:types>
        <w:behaviors>
          <w:behavior w:val="content"/>
        </w:behaviors>
        <w:guid w:val="{DB80417C-C0F3-4921-82ED-C5301609FEC3}"/>
      </w:docPartPr>
      <w:docPartBody>
        <w:p w:rsidR="00000000" w:rsidRDefault="00CB2136">
          <w:pPr>
            <w:pStyle w:val="BCFF3BA518B94E2F9A7F4BB8282F1D4A"/>
          </w:pPr>
          <w:r w:rsidRPr="001710CE">
            <w:t>Insert content here…</w:t>
          </w:r>
        </w:p>
      </w:docPartBody>
    </w:docPart>
    <w:docPart>
      <w:docPartPr>
        <w:name w:val="5BDF07DEE69B4D0584AF247423F78815"/>
        <w:category>
          <w:name w:val="General"/>
          <w:gallery w:val="placeholder"/>
        </w:category>
        <w:types>
          <w:type w:val="bbPlcHdr"/>
        </w:types>
        <w:behaviors>
          <w:behavior w:val="content"/>
        </w:behaviors>
        <w:guid w:val="{E0B8DA3A-1D4C-4B5C-879B-2E3DA1EF69A9}"/>
      </w:docPartPr>
      <w:docPartBody>
        <w:p w:rsidR="00B702AC" w:rsidRPr="001710CE" w:rsidRDefault="00CB2136" w:rsidP="001710CE">
          <w:pPr>
            <w:pStyle w:val="TipText"/>
          </w:pPr>
          <w:r w:rsidRPr="001710CE">
            <w:t xml:space="preserve">Divide your chapter into sections with relevant subheadings. Subheadings guide the reader through the chapter and help in showing how you perceive the topic. Always </w:t>
          </w:r>
          <w:r w:rsidRPr="001710CE">
            <w:t>have more than one subheading per chapter and make sure they are related to your chapter topic.</w:t>
          </w:r>
        </w:p>
        <w:p w:rsidR="00000000" w:rsidRDefault="00CB2136">
          <w:pPr>
            <w:pStyle w:val="5BDF07DEE69B4D0584AF247423F78815"/>
          </w:pPr>
          <w:r w:rsidRPr="001710CE">
            <w:t>When researching content for a particular chapter, any key highlights you come across can act as a subheading. For example, Subheading 1 for this chapter is “Ad</w:t>
          </w:r>
          <w:r w:rsidRPr="001710CE">
            <w:t>apting to Change,” where you then discuss the importance of developing adaptability and flexibility, etc.</w:t>
          </w:r>
        </w:p>
      </w:docPartBody>
    </w:docPart>
    <w:docPart>
      <w:docPartPr>
        <w:name w:val="B060CF97CE8A4BA5B3DF12CFE39DA4EF"/>
        <w:category>
          <w:name w:val="General"/>
          <w:gallery w:val="placeholder"/>
        </w:category>
        <w:types>
          <w:type w:val="bbPlcHdr"/>
        </w:types>
        <w:behaviors>
          <w:behavior w:val="content"/>
        </w:behaviors>
        <w:guid w:val="{A7EBBAC8-9802-481F-8A6E-64BE358EC67E}"/>
      </w:docPartPr>
      <w:docPartBody>
        <w:p w:rsidR="00000000" w:rsidRDefault="00CB2136">
          <w:pPr>
            <w:pStyle w:val="B060CF97CE8A4BA5B3DF12CFE39DA4EF"/>
          </w:pPr>
          <w:r w:rsidRPr="001710CE">
            <w:t>Insert Subheading 2</w:t>
          </w:r>
        </w:p>
      </w:docPartBody>
    </w:docPart>
    <w:docPart>
      <w:docPartPr>
        <w:name w:val="91FBF57F21364CE7A9FCD88820E3D2FD"/>
        <w:category>
          <w:name w:val="General"/>
          <w:gallery w:val="placeholder"/>
        </w:category>
        <w:types>
          <w:type w:val="bbPlcHdr"/>
        </w:types>
        <w:behaviors>
          <w:behavior w:val="content"/>
        </w:behaviors>
        <w:guid w:val="{6E75DD33-5165-4B21-94E2-3E152BDE490B}"/>
      </w:docPartPr>
      <w:docPartBody>
        <w:p w:rsidR="00000000" w:rsidRDefault="00CB2136">
          <w:pPr>
            <w:pStyle w:val="91FBF57F21364CE7A9FCD88820E3D2FD"/>
          </w:pPr>
          <w:r w:rsidRPr="001710CE">
            <w:t>Insert content here…</w:t>
          </w:r>
        </w:p>
      </w:docPartBody>
    </w:docPart>
    <w:docPart>
      <w:docPartPr>
        <w:name w:val="894A8163BF264D67A2DC45256FC79F9E"/>
        <w:category>
          <w:name w:val="General"/>
          <w:gallery w:val="placeholder"/>
        </w:category>
        <w:types>
          <w:type w:val="bbPlcHdr"/>
        </w:types>
        <w:behaviors>
          <w:behavior w:val="content"/>
        </w:behaviors>
        <w:guid w:val="{C8AA9578-09EC-4A3F-A83A-E635B44E50C7}"/>
      </w:docPartPr>
      <w:docPartBody>
        <w:p w:rsidR="00000000" w:rsidRDefault="00CB2136">
          <w:pPr>
            <w:pStyle w:val="894A8163BF264D67A2DC45256FC79F9E"/>
          </w:pPr>
          <w:r w:rsidRPr="001710CE">
            <w:t>For Subheading 2, use a subtitle such as “Leaving a Legacy.” Here</w:t>
          </w:r>
          <w:r>
            <w:t>,</w:t>
          </w:r>
          <w:r w:rsidRPr="001710CE">
            <w:t xml:space="preserve"> wrap everything up by discussing how all t</w:t>
          </w:r>
          <w:r w:rsidRPr="001710CE">
            <w:t>he strategies provided will ensure a better tomorrow for all.</w:t>
          </w:r>
        </w:p>
      </w:docPartBody>
    </w:docPart>
    <w:docPart>
      <w:docPartPr>
        <w:name w:val="601E03A0948B4D4D9211926D43D51599"/>
        <w:category>
          <w:name w:val="General"/>
          <w:gallery w:val="placeholder"/>
        </w:category>
        <w:types>
          <w:type w:val="bbPlcHdr"/>
        </w:types>
        <w:behaviors>
          <w:behavior w:val="content"/>
        </w:behaviors>
        <w:guid w:val="{08BE65EE-F9EE-4378-B589-FE02A3CB860B}"/>
      </w:docPartPr>
      <w:docPartBody>
        <w:p w:rsidR="00000000" w:rsidRDefault="00CB2136">
          <w:pPr>
            <w:pStyle w:val="601E03A0948B4D4D9211926D43D51599"/>
          </w:pPr>
          <w:r w:rsidRPr="001710CE">
            <w:t>Chapter Summary/Key Takeaways</w:t>
          </w:r>
        </w:p>
      </w:docPartBody>
    </w:docPart>
    <w:docPart>
      <w:docPartPr>
        <w:name w:val="0D26290753154905B314B70D6014EC0A"/>
        <w:category>
          <w:name w:val="General"/>
          <w:gallery w:val="placeholder"/>
        </w:category>
        <w:types>
          <w:type w:val="bbPlcHdr"/>
        </w:types>
        <w:behaviors>
          <w:behavior w:val="content"/>
        </w:behaviors>
        <w:guid w:val="{DCFD9D60-136C-4B00-BB86-5462AE9CBA77}"/>
      </w:docPartPr>
      <w:docPartBody>
        <w:p w:rsidR="00000000" w:rsidRDefault="00CB2136">
          <w:pPr>
            <w:pStyle w:val="0D26290753154905B314B70D6014EC0A"/>
          </w:pPr>
          <w:r w:rsidRPr="001710CE">
            <w:t>Insert content here…</w:t>
          </w:r>
        </w:p>
      </w:docPartBody>
    </w:docPart>
    <w:docPart>
      <w:docPartPr>
        <w:name w:val="0DB268E1C58F483CA559447C682847DB"/>
        <w:category>
          <w:name w:val="General"/>
          <w:gallery w:val="placeholder"/>
        </w:category>
        <w:types>
          <w:type w:val="bbPlcHdr"/>
        </w:types>
        <w:behaviors>
          <w:behavior w:val="content"/>
        </w:behaviors>
        <w:guid w:val="{D56D50A2-D955-4D8F-9AF3-137BE8F76458}"/>
      </w:docPartPr>
      <w:docPartBody>
        <w:p w:rsidR="00B702AC" w:rsidRPr="001710CE" w:rsidRDefault="00CB2136" w:rsidP="001710CE">
          <w:pPr>
            <w:pStyle w:val="TipText"/>
          </w:pPr>
          <w:r w:rsidRPr="001710CE">
            <w:t xml:space="preserve">Remind the reader of the key points of the chapter in a short paragraph. Alternatively, use a bullet point format as shown below: </w:t>
          </w:r>
        </w:p>
        <w:p w:rsidR="00B702AC" w:rsidRPr="001710CE" w:rsidRDefault="00CB2136" w:rsidP="00211C7A">
          <w:pPr>
            <w:pStyle w:val="ListBullet"/>
            <w:tabs>
              <w:tab w:val="clear" w:pos="360"/>
              <w:tab w:val="left" w:pos="4050"/>
            </w:tabs>
            <w:spacing w:before="0"/>
            <w:rPr>
              <w:rFonts w:ascii="Calibri" w:hAnsi="Calibri" w:cs="Calibri"/>
              <w:color w:val="0070C0"/>
            </w:rPr>
          </w:pPr>
          <w:r w:rsidRPr="001710CE">
            <w:rPr>
              <w:rFonts w:ascii="Calibri" w:hAnsi="Calibri" w:cs="Calibri"/>
              <w:color w:val="0070C0"/>
            </w:rPr>
            <w:t>In the futur</w:t>
          </w:r>
          <w:r w:rsidRPr="001710CE">
            <w:rPr>
              <w:rFonts w:ascii="Calibri" w:hAnsi="Calibri" w:cs="Calibri"/>
              <w:color w:val="0070C0"/>
            </w:rPr>
            <w:t xml:space="preserve">e, survival will depend on the ability to adapt to a fast-changing environment. </w:t>
          </w:r>
        </w:p>
        <w:p w:rsidR="00B702AC" w:rsidRPr="001710CE" w:rsidRDefault="00CB2136" w:rsidP="00211C7A">
          <w:pPr>
            <w:pStyle w:val="ListBullet"/>
            <w:tabs>
              <w:tab w:val="clear" w:pos="360"/>
              <w:tab w:val="left" w:pos="4050"/>
            </w:tabs>
            <w:spacing w:before="0"/>
            <w:rPr>
              <w:rFonts w:ascii="Calibri" w:hAnsi="Calibri" w:cs="Calibri"/>
              <w:color w:val="0070C0"/>
            </w:rPr>
          </w:pPr>
          <w:r w:rsidRPr="001710CE">
            <w:rPr>
              <w:rFonts w:ascii="Calibri" w:hAnsi="Calibri" w:cs="Calibri"/>
              <w:color w:val="0070C0"/>
            </w:rPr>
            <w:t>Point 2 from your text…</w:t>
          </w:r>
        </w:p>
        <w:p w:rsidR="00B702AC" w:rsidRPr="001710CE" w:rsidRDefault="00CB2136" w:rsidP="00211C7A">
          <w:pPr>
            <w:pStyle w:val="ListBullet"/>
            <w:tabs>
              <w:tab w:val="clear" w:pos="360"/>
              <w:tab w:val="left" w:pos="4050"/>
            </w:tabs>
            <w:spacing w:before="0"/>
            <w:rPr>
              <w:rFonts w:ascii="Calibri" w:hAnsi="Calibri" w:cs="Calibri"/>
              <w:color w:val="0070C0"/>
            </w:rPr>
          </w:pPr>
          <w:r w:rsidRPr="001710CE">
            <w:rPr>
              <w:rFonts w:ascii="Calibri" w:hAnsi="Calibri" w:cs="Calibri"/>
              <w:color w:val="0070C0"/>
            </w:rPr>
            <w:t>Point 3 from your text…</w:t>
          </w:r>
        </w:p>
        <w:p w:rsidR="00000000" w:rsidRDefault="00CB2136">
          <w:pPr>
            <w:pStyle w:val="0DB268E1C58F483CA559447C682847DB"/>
          </w:pPr>
          <w:r w:rsidRPr="001710CE">
            <w:rPr>
              <w:rFonts w:ascii="Calibri" w:hAnsi="Calibri" w:cs="Calibri"/>
              <w:color w:val="0070C0"/>
            </w:rPr>
            <w:t>etc.</w:t>
          </w:r>
        </w:p>
      </w:docPartBody>
    </w:docPart>
    <w:docPart>
      <w:docPartPr>
        <w:name w:val="7F07182855874340B0B10D5F9FD558FE"/>
        <w:category>
          <w:name w:val="General"/>
          <w:gallery w:val="placeholder"/>
        </w:category>
        <w:types>
          <w:type w:val="bbPlcHdr"/>
        </w:types>
        <w:behaviors>
          <w:behavior w:val="content"/>
        </w:behaviors>
        <w:guid w:val="{F3A2C43D-00DA-437E-82C3-415172C52A0F}"/>
      </w:docPartPr>
      <w:docPartBody>
        <w:p w:rsidR="00000000" w:rsidRDefault="00CB2136">
          <w:pPr>
            <w:pStyle w:val="7F07182855874340B0B10D5F9FD558FE"/>
          </w:pPr>
          <w:bookmarkStart w:id="0" w:name="_Toc527370448"/>
          <w:r w:rsidRPr="001710CE">
            <w:t>Epilogue/Conclusion</w:t>
          </w:r>
          <w:bookmarkEnd w:id="0"/>
        </w:p>
      </w:docPartBody>
    </w:docPart>
    <w:docPart>
      <w:docPartPr>
        <w:name w:val="6B3B0C8A932C46E5BD11B9B3EFFA1868"/>
        <w:category>
          <w:name w:val="General"/>
          <w:gallery w:val="placeholder"/>
        </w:category>
        <w:types>
          <w:type w:val="bbPlcHdr"/>
        </w:types>
        <w:behaviors>
          <w:behavior w:val="content"/>
        </w:behaviors>
        <w:guid w:val="{BC6C87C2-13F1-4647-A33B-CB7784EB4B08}"/>
      </w:docPartPr>
      <w:docPartBody>
        <w:p w:rsidR="00000000" w:rsidRDefault="00CB2136">
          <w:pPr>
            <w:pStyle w:val="6B3B0C8A932C46E5BD11B9B3EFFA1868"/>
          </w:pPr>
          <w:r w:rsidRPr="001710CE">
            <w:t>Insert content here…</w:t>
          </w:r>
        </w:p>
      </w:docPartBody>
    </w:docPart>
    <w:docPart>
      <w:docPartPr>
        <w:name w:val="D1C819367D3F41228A3A51E88B2D7577"/>
        <w:category>
          <w:name w:val="General"/>
          <w:gallery w:val="placeholder"/>
        </w:category>
        <w:types>
          <w:type w:val="bbPlcHdr"/>
        </w:types>
        <w:behaviors>
          <w:behavior w:val="content"/>
        </w:behaviors>
        <w:guid w:val="{D188E61B-00F1-47EA-89B8-F5A03608B843}"/>
      </w:docPartPr>
      <w:docPartBody>
        <w:p w:rsidR="00000000" w:rsidRDefault="00CB2136">
          <w:pPr>
            <w:pStyle w:val="D1C819367D3F41228A3A51E88B2D7577"/>
          </w:pPr>
          <w:r w:rsidRPr="001710CE">
            <w:t xml:space="preserve">Keep it short and sweet. Mention the key highlights of the book and the </w:t>
          </w:r>
          <w:r w:rsidRPr="001710CE">
            <w:t>action steps to solve the problem</w:t>
          </w:r>
          <w:r>
            <w:t>s</w:t>
          </w:r>
          <w:r w:rsidRPr="001710CE">
            <w:t xml:space="preserve">. Remind </w:t>
          </w:r>
          <w:r>
            <w:t>the reader</w:t>
          </w:r>
          <w:r w:rsidRPr="001710CE">
            <w:t xml:space="preserve"> of how taking the said action steps will benefit them.</w:t>
          </w:r>
        </w:p>
      </w:docPartBody>
    </w:docPart>
    <w:docPart>
      <w:docPartPr>
        <w:name w:val="EBB360AA9C624D218F1B0BD5A5D86B88"/>
        <w:category>
          <w:name w:val="General"/>
          <w:gallery w:val="placeholder"/>
        </w:category>
        <w:types>
          <w:type w:val="bbPlcHdr"/>
        </w:types>
        <w:behaviors>
          <w:behavior w:val="content"/>
        </w:behaviors>
        <w:guid w:val="{9484C0D2-689C-4692-BF56-ED87DE0D8112}"/>
      </w:docPartPr>
      <w:docPartBody>
        <w:p w:rsidR="00000000" w:rsidRDefault="00CB2136">
          <w:pPr>
            <w:pStyle w:val="EBB360AA9C624D218F1B0BD5A5D86B88"/>
          </w:pPr>
          <w:bookmarkStart w:id="1" w:name="_Toc527370449"/>
          <w:r w:rsidRPr="001710CE">
            <w:t>Bibliography</w:t>
          </w:r>
          <w:bookmarkEnd w:id="1"/>
        </w:p>
      </w:docPartBody>
    </w:docPart>
    <w:docPart>
      <w:docPartPr>
        <w:name w:val="40703768DAE24A3B83437971E6BDD2B5"/>
        <w:category>
          <w:name w:val="General"/>
          <w:gallery w:val="placeholder"/>
        </w:category>
        <w:types>
          <w:type w:val="bbPlcHdr"/>
        </w:types>
        <w:behaviors>
          <w:behavior w:val="content"/>
        </w:behaviors>
        <w:guid w:val="{50D83BEF-E281-4B55-A04A-E50945169A07}"/>
      </w:docPartPr>
      <w:docPartBody>
        <w:p w:rsidR="00B702AC" w:rsidRPr="00D84035" w:rsidRDefault="00CB2136" w:rsidP="00D84035">
          <w:pPr>
            <w:pStyle w:val="TipText"/>
          </w:pPr>
          <w:r w:rsidRPr="00D84035">
            <w:t>Below is an example of a list of works cited using APA style. Arrange your list of references alphabetically.</w:t>
          </w:r>
        </w:p>
        <w:p w:rsidR="00B702AC" w:rsidRDefault="00CB2136" w:rsidP="00D84035">
          <w:pPr>
            <w:pStyle w:val="TipText"/>
          </w:pPr>
          <w:r w:rsidRPr="00D84035">
            <w:t>When citing books, use the format as shown in the following examples, applying Bibliography style to the format:</w:t>
          </w:r>
        </w:p>
        <w:p w:rsidR="00B702AC" w:rsidRDefault="00CB2136" w:rsidP="00D84035">
          <w:pPr>
            <w:pStyle w:val="TipText"/>
            <w:ind w:left="1800" w:hanging="540"/>
          </w:pPr>
          <w:r>
            <w:t>Author’s</w:t>
          </w:r>
          <w:r>
            <w:t xml:space="preserve"> last name, first initial or initials. (Publication date). </w:t>
          </w:r>
          <w:r w:rsidRPr="002D24E9">
            <w:rPr>
              <w:i/>
            </w:rPr>
            <w:t>Book title</w:t>
          </w:r>
          <w:r>
            <w:t>. Additional information. City, State of publication: Publishing company.</w:t>
          </w:r>
        </w:p>
        <w:p w:rsidR="00B702AC" w:rsidRDefault="00CB2136" w:rsidP="00D84035">
          <w:pPr>
            <w:pStyle w:val="TipText"/>
            <w:ind w:left="1800" w:hanging="540"/>
          </w:pPr>
          <w:r>
            <w:t xml:space="preserve">King, S. (2000). </w:t>
          </w:r>
          <w:r w:rsidRPr="00414D16">
            <w:rPr>
              <w:i/>
            </w:rPr>
            <w:t>On writing: A memoir of the craft.</w:t>
          </w:r>
          <w:r>
            <w:t xml:space="preserve"> New York, NY: Pocket Books.</w:t>
          </w:r>
        </w:p>
        <w:p w:rsidR="00B702AC" w:rsidRDefault="00CB2136" w:rsidP="00D84035">
          <w:pPr>
            <w:pStyle w:val="TipText"/>
          </w:pPr>
          <w:r w:rsidRPr="00AE09CE">
            <w:t xml:space="preserve">When citing </w:t>
          </w:r>
          <w:r>
            <w:t>online resources</w:t>
          </w:r>
          <w:r w:rsidRPr="00AE09CE">
            <w:t>, use</w:t>
          </w:r>
          <w:r w:rsidRPr="00AE09CE">
            <w:t xml:space="preserve"> the format as shown in the </w:t>
          </w:r>
          <w:r>
            <w:t xml:space="preserve">following </w:t>
          </w:r>
          <w:r w:rsidRPr="00AE09CE">
            <w:t>examples:</w:t>
          </w:r>
        </w:p>
        <w:p w:rsidR="00B702AC" w:rsidRDefault="00CB2136" w:rsidP="00D84035">
          <w:pPr>
            <w:pStyle w:val="TipText"/>
          </w:pPr>
          <w:r w:rsidRPr="00593D2D">
            <w:rPr>
              <w:u w:val="single"/>
            </w:rPr>
            <w:t>For internet documents</w:t>
          </w:r>
        </w:p>
        <w:p w:rsidR="00B702AC" w:rsidRDefault="00CB2136"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CB2136" w:rsidP="00D84035">
          <w:pPr>
            <w:pStyle w:val="TipText"/>
            <w:ind w:left="1800" w:hanging="540"/>
          </w:pPr>
          <w:r>
            <w:t>Amir, N. (2018, October 17). 4 tips for staying on track w</w:t>
          </w:r>
          <w:r>
            <w:t xml:space="preserve">ith your writing. </w:t>
          </w:r>
          <w:r w:rsidRPr="00414D16">
            <w:rPr>
              <w:i/>
            </w:rPr>
            <w:t>Write Nonfiction now!</w:t>
          </w:r>
          <w:r>
            <w:t xml:space="preserve"> Retrieved from </w:t>
          </w:r>
          <w:r w:rsidRPr="007138FD">
            <w:t>http://writenonfictionnow.com/tips-staying-track-writing/</w:t>
          </w:r>
        </w:p>
        <w:p w:rsidR="00B702AC" w:rsidRDefault="00CB2136" w:rsidP="00D84035">
          <w:pPr>
            <w:pStyle w:val="TipText"/>
          </w:pPr>
          <w:r w:rsidRPr="00593D2D">
            <w:rPr>
              <w:u w:val="single"/>
            </w:rPr>
            <w:t>For online periodicals</w:t>
          </w:r>
        </w:p>
        <w:p w:rsidR="00B702AC" w:rsidRDefault="00CB2136"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w:t>
          </w:r>
          <w:r>
            <w:t xml:space="preserve">page numbers. </w:t>
          </w:r>
          <w:r w:rsidRPr="00365692">
            <w:t>Retrieved from full URL</w:t>
          </w:r>
        </w:p>
        <w:p w:rsidR="00B702AC" w:rsidRDefault="00CB2136"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CB2136" w:rsidP="00D84035">
          <w:pPr>
            <w:pStyle w:val="TipText"/>
          </w:pPr>
          <w:r w:rsidRPr="00DA6FC3">
            <w:t>When citing magazines, use the format as shown in the following examples:</w:t>
          </w:r>
        </w:p>
        <w:p w:rsidR="00B702AC" w:rsidRPr="00D84035" w:rsidRDefault="00CB2136" w:rsidP="00D84035">
          <w:pPr>
            <w:pStyle w:val="TipText"/>
            <w:rPr>
              <w:u w:val="single"/>
            </w:rPr>
          </w:pPr>
          <w:r w:rsidRPr="00DA6FC3">
            <w:rPr>
              <w:u w:val="single"/>
            </w:rPr>
            <w:t>For magazines and periodicals</w:t>
          </w:r>
        </w:p>
        <w:p w:rsidR="00B702AC" w:rsidRDefault="00CB2136" w:rsidP="00D84035">
          <w:pPr>
            <w:pStyle w:val="TipText"/>
            <w:ind w:left="1800" w:hanging="540"/>
          </w:pPr>
          <w:r w:rsidRPr="00DA6FC3">
            <w:t>Author’s last name, first initial or initials. (Publication date). Art</w:t>
          </w:r>
          <w:r w:rsidRPr="00DA6FC3">
            <w:t xml:space="preserve">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CB2136"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000000" w:rsidRDefault="00CB2136">
          <w:pPr>
            <w:pStyle w:val="40703768DAE24A3B83437971E6BDD2B5"/>
          </w:pPr>
          <w:r>
            <w:t>For more details and guidelines, consult the APA Publication Manual.</w:t>
          </w:r>
        </w:p>
      </w:docPartBody>
    </w:docPart>
    <w:docPart>
      <w:docPartPr>
        <w:name w:val="2F980F8B70C24C85A7B58F7C1A05DEF2"/>
        <w:category>
          <w:name w:val="General"/>
          <w:gallery w:val="placeholder"/>
        </w:category>
        <w:types>
          <w:type w:val="bbPlcHdr"/>
        </w:types>
        <w:behaviors>
          <w:behavior w:val="content"/>
        </w:behaviors>
        <w:guid w:val="{9990841A-4383-44E0-8BEE-C392C4186533}"/>
      </w:docPartPr>
      <w:docPartBody>
        <w:p w:rsidR="00000000" w:rsidRDefault="00CB2136">
          <w:pPr>
            <w:pStyle w:val="2F980F8B70C24C85A7B58F7C1A05DEF2"/>
          </w:pPr>
          <w:bookmarkStart w:id="2" w:name="_Toc527370450"/>
          <w:r w:rsidRPr="001710CE">
            <w:t>Acknowledgments</w:t>
          </w:r>
          <w:bookmarkEnd w:id="2"/>
        </w:p>
      </w:docPartBody>
    </w:docPart>
    <w:docPart>
      <w:docPartPr>
        <w:name w:val="B3B87C40184641B1B24F854F8B4018F2"/>
        <w:category>
          <w:name w:val="General"/>
          <w:gallery w:val="placeholder"/>
        </w:category>
        <w:types>
          <w:type w:val="bbPlcHdr"/>
        </w:types>
        <w:behaviors>
          <w:behavior w:val="content"/>
        </w:behaviors>
        <w:guid w:val="{51D52264-36AE-43EA-A1E2-30EE1D2EB764}"/>
      </w:docPartPr>
      <w:docPartBody>
        <w:p w:rsidR="00000000" w:rsidRDefault="00CB2136">
          <w:pPr>
            <w:pStyle w:val="B3B87C40184641B1B24F854F8B4018F2"/>
          </w:pPr>
          <w:r w:rsidRPr="001710CE">
            <w:t>Insert content here…</w:t>
          </w:r>
        </w:p>
      </w:docPartBody>
    </w:docPart>
    <w:docPart>
      <w:docPartPr>
        <w:name w:val="EE6EE08A82914D068E630D09EC652360"/>
        <w:category>
          <w:name w:val="General"/>
          <w:gallery w:val="placeholder"/>
        </w:category>
        <w:types>
          <w:type w:val="bbPlcHdr"/>
        </w:types>
        <w:behaviors>
          <w:behavior w:val="content"/>
        </w:behaviors>
        <w:guid w:val="{3B23A40D-4FF8-40CE-B56D-C590C2791966}"/>
      </w:docPartPr>
      <w:docPartBody>
        <w:p w:rsidR="00000000" w:rsidRDefault="00CB2136">
          <w:pPr>
            <w:pStyle w:val="EE6EE08A82914D068E630D09EC652360"/>
          </w:pPr>
          <w:r w:rsidRPr="001710CE">
            <w:t>Thank the key people who inspired you and helped you throughout the process of writing and publis</w:t>
          </w:r>
          <w:r w:rsidRPr="001710CE">
            <w:t>hing your work. This is somewhat similar to the dedication page, except here you can elaborate and include more people.</w:t>
          </w:r>
        </w:p>
      </w:docPartBody>
    </w:docPart>
    <w:docPart>
      <w:docPartPr>
        <w:name w:val="06D35F418A704C3296FF59652A119B4D"/>
        <w:category>
          <w:name w:val="General"/>
          <w:gallery w:val="placeholder"/>
        </w:category>
        <w:types>
          <w:type w:val="bbPlcHdr"/>
        </w:types>
        <w:behaviors>
          <w:behavior w:val="content"/>
        </w:behaviors>
        <w:guid w:val="{E25056C7-7D56-4259-905C-0D54FB107222}"/>
      </w:docPartPr>
      <w:docPartBody>
        <w:p w:rsidR="00000000" w:rsidRDefault="00CB2136">
          <w:pPr>
            <w:pStyle w:val="06D35F418A704C3296FF59652A119B4D"/>
          </w:pPr>
          <w:bookmarkStart w:id="3" w:name="_Toc527370451"/>
          <w:r w:rsidRPr="001710CE">
            <w:t>About the Author</w:t>
          </w:r>
          <w:bookmarkEnd w:id="3"/>
        </w:p>
      </w:docPartBody>
    </w:docPart>
    <w:docPart>
      <w:docPartPr>
        <w:name w:val="EEA07E1F4FA94643A2A76D84271FE562"/>
        <w:category>
          <w:name w:val="General"/>
          <w:gallery w:val="placeholder"/>
        </w:category>
        <w:types>
          <w:type w:val="bbPlcHdr"/>
        </w:types>
        <w:behaviors>
          <w:behavior w:val="content"/>
        </w:behaviors>
        <w:guid w:val="{46E3D569-DFFF-4095-BD9D-A3D80D0834D5}"/>
      </w:docPartPr>
      <w:docPartBody>
        <w:p w:rsidR="00000000" w:rsidRDefault="00CB2136">
          <w:pPr>
            <w:pStyle w:val="EEA07E1F4FA94643A2A76D84271FE562"/>
          </w:pPr>
          <w:r w:rsidRPr="001710CE">
            <w:t>Insert content here…</w:t>
          </w:r>
        </w:p>
      </w:docPartBody>
    </w:docPart>
    <w:docPart>
      <w:docPartPr>
        <w:name w:val="294B66AF8B6A465C836BE8F8208201E0"/>
        <w:category>
          <w:name w:val="General"/>
          <w:gallery w:val="placeholder"/>
        </w:category>
        <w:types>
          <w:type w:val="bbPlcHdr"/>
        </w:types>
        <w:behaviors>
          <w:behavior w:val="content"/>
        </w:behaviors>
        <w:guid w:val="{72A9B572-CE48-4874-851D-8C7DDFC627CD}"/>
      </w:docPartPr>
      <w:docPartBody>
        <w:p w:rsidR="00B702AC" w:rsidRPr="001710CE" w:rsidRDefault="00CB2136" w:rsidP="001710CE">
          <w:pPr>
            <w:pStyle w:val="TipText"/>
          </w:pPr>
          <w:r>
            <w:t>Write this page in</w:t>
          </w:r>
          <w:r w:rsidRPr="001710CE">
            <w:t xml:space="preserve"> the third person. (For example, use “the author” or your name, not “I.”) The in</w:t>
          </w:r>
          <w:r w:rsidRPr="001710CE">
            <w:t xml:space="preserve">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CB2136" w:rsidP="00B702AC">
          <w:pPr>
            <w:pStyle w:val="TipText"/>
            <w:numPr>
              <w:ilvl w:val="0"/>
              <w:numId w:val="4"/>
            </w:numPr>
            <w:ind w:left="1080"/>
          </w:pPr>
          <w:r w:rsidRPr="001710CE">
            <w:t>Professional and personal achievemen</w:t>
          </w:r>
          <w:r w:rsidRPr="001710CE">
            <w:t>ts related to the topic at hand</w:t>
          </w:r>
        </w:p>
        <w:p w:rsidR="00B702AC" w:rsidRPr="001710CE" w:rsidRDefault="00CB2136" w:rsidP="00B702AC">
          <w:pPr>
            <w:pStyle w:val="TipText"/>
            <w:numPr>
              <w:ilvl w:val="0"/>
              <w:numId w:val="4"/>
            </w:numPr>
            <w:ind w:left="1080"/>
          </w:pPr>
          <w:r w:rsidRPr="001710CE">
            <w:t>List of other published works and a link to your website</w:t>
          </w:r>
        </w:p>
        <w:p w:rsidR="00B702AC" w:rsidRPr="001710CE" w:rsidRDefault="00CB2136" w:rsidP="00B702AC">
          <w:pPr>
            <w:pStyle w:val="TipText"/>
            <w:numPr>
              <w:ilvl w:val="0"/>
              <w:numId w:val="4"/>
            </w:numPr>
            <w:ind w:left="1080"/>
          </w:pPr>
          <w:r w:rsidRPr="001710CE">
            <w:t>Educational background</w:t>
          </w:r>
        </w:p>
        <w:p w:rsidR="00B702AC" w:rsidRPr="001710CE" w:rsidRDefault="00CB2136" w:rsidP="00B702AC">
          <w:pPr>
            <w:pStyle w:val="TipText"/>
            <w:numPr>
              <w:ilvl w:val="0"/>
              <w:numId w:val="4"/>
            </w:numPr>
            <w:ind w:left="1080"/>
          </w:pPr>
          <w:r w:rsidRPr="001710CE">
            <w:t>Mention other notable experts in the field that you have worked with</w:t>
          </w:r>
        </w:p>
        <w:p w:rsidR="00000000" w:rsidRDefault="00CB2136">
          <w:pPr>
            <w:pStyle w:val="294B66AF8B6A465C836BE8F8208201E0"/>
          </w:pPr>
          <w:r w:rsidRPr="001710CE">
            <w:t>Your area of residence, family status, hobbies, etc.</w:t>
          </w:r>
        </w:p>
      </w:docPartBody>
    </w:docPart>
    <w:docPart>
      <w:docPartPr>
        <w:name w:val="7CF1A743BF3F459AB8ECEDF0C0C4AA88"/>
        <w:category>
          <w:name w:val="General"/>
          <w:gallery w:val="placeholder"/>
        </w:category>
        <w:types>
          <w:type w:val="bbPlcHdr"/>
        </w:types>
        <w:behaviors>
          <w:behavior w:val="content"/>
        </w:behaviors>
        <w:guid w:val="{D37B9D72-BB0F-4A23-8940-751518405D5C}"/>
      </w:docPartPr>
      <w:docPartBody>
        <w:p w:rsidR="00000000" w:rsidRDefault="00CB2136">
          <w:pPr>
            <w:pStyle w:val="7CF1A743BF3F459AB8ECEDF0C0C4AA88"/>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1"/>
  </w:num>
  <w:num w:numId="2">
    <w:abstractNumId w:val="1"/>
    <w:lvlOverride w:ilvl="0">
      <w:startOverride w:val="1"/>
    </w:lvlOverride>
  </w:num>
  <w:num w:numId="3">
    <w:abstractNumId w:val="2"/>
  </w:num>
  <w:num w:numId="4">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B2136"/>
    <w:rsid w:val="00CB213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87CDF81689F4C8BAFAD9EEE4D7A46DA">
    <w:name w:val="387CDF81689F4C8BAFAD9EEE4D7A46DA"/>
  </w:style>
  <w:style w:type="paragraph" w:customStyle="1" w:styleId="42F8F4A94EA741F6B4C31E12DAD09321">
    <w:name w:val="42F8F4A94EA741F6B4C31E12DAD0932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F9554AB63A4F4821A612AE12F68120B7">
    <w:name w:val="F9554AB63A4F4821A612AE12F68120B7"/>
  </w:style>
  <w:style w:type="paragraph" w:customStyle="1" w:styleId="44C37B64F98D465D90086F23B183CFF0">
    <w:name w:val="44C37B64F98D465D90086F23B183CFF0"/>
  </w:style>
  <w:style w:type="paragraph" w:customStyle="1" w:styleId="FBB129F4A6D844BA967EA756F38EE26F">
    <w:name w:val="FBB129F4A6D844BA967EA756F38EE26F"/>
  </w:style>
  <w:style w:type="paragraph" w:customStyle="1" w:styleId="4DEE126B08DB4815A9E7EB275132762D">
    <w:name w:val="4DEE126B08DB4815A9E7EB275132762D"/>
  </w:style>
  <w:style w:type="paragraph" w:customStyle="1" w:styleId="4C9CEC862B6F428BA541F17ECBD2CC87">
    <w:name w:val="4C9CEC862B6F428BA541F17ECBD2CC87"/>
  </w:style>
  <w:style w:type="paragraph" w:customStyle="1" w:styleId="A2E24EECC65F45AB9E6D5A1E5DE91A44">
    <w:name w:val="A2E24EECC65F45AB9E6D5A1E5DE91A44"/>
  </w:style>
  <w:style w:type="paragraph" w:customStyle="1" w:styleId="C5802D5F35A7441990629633B66FEDF4">
    <w:name w:val="C5802D5F35A7441990629633B66FEDF4"/>
  </w:style>
  <w:style w:type="paragraph" w:customStyle="1" w:styleId="A5474040DC87495EB92D01D761C0A563">
    <w:name w:val="A5474040DC87495EB92D01D761C0A563"/>
  </w:style>
  <w:style w:type="paragraph" w:customStyle="1" w:styleId="C508A5A4D76D4718A65FF051391C125C">
    <w:name w:val="C508A5A4D76D4718A65FF051391C125C"/>
  </w:style>
  <w:style w:type="paragraph" w:customStyle="1" w:styleId="E1831B161FA04C97BF8563D10E965E5A">
    <w:name w:val="E1831B161FA04C97BF8563D10E965E5A"/>
  </w:style>
  <w:style w:type="paragraph" w:customStyle="1" w:styleId="66A220BDBE7043FCBE2C6D3F034AC982">
    <w:name w:val="66A220BDBE7043FCBE2C6D3F034AC982"/>
  </w:style>
  <w:style w:type="paragraph" w:styleId="ListParagraph">
    <w:name w:val="List Paragraph"/>
    <w:basedOn w:val="Normal"/>
    <w:uiPriority w:val="34"/>
    <w:qFormat/>
    <w:pPr>
      <w:numPr>
        <w:numId w:val="1"/>
      </w:numPr>
      <w:spacing w:before="240" w:after="60"/>
    </w:pPr>
    <w:rPr>
      <w:rFonts w:ascii="Times New Roman" w:eastAsia="Calibri" w:hAnsi="Times New Roman" w:cs="Times New Roman"/>
      <w:color w:val="4472C4" w:themeColor="accent1"/>
      <w:sz w:val="24"/>
      <w:szCs w:val="24"/>
    </w:rPr>
  </w:style>
  <w:style w:type="paragraph" w:customStyle="1" w:styleId="D824F35E53084D358E10A030BDB3EE61">
    <w:name w:val="D824F35E53084D358E10A030BDB3EE61"/>
  </w:style>
  <w:style w:type="paragraph" w:customStyle="1" w:styleId="5D6870F787614BB2BD7E7E5D40E8A8CF">
    <w:name w:val="5D6870F787614BB2BD7E7E5D40E8A8CF"/>
  </w:style>
  <w:style w:type="paragraph" w:customStyle="1" w:styleId="FEE852542CDA49BEB64A7BC0C0812F5D">
    <w:name w:val="FEE852542CDA49BEB64A7BC0C0812F5D"/>
  </w:style>
  <w:style w:type="paragraph" w:customStyle="1" w:styleId="4986C78721FD456D83A655B77DA3C1C8">
    <w:name w:val="4986C78721FD456D83A655B77DA3C1C8"/>
  </w:style>
  <w:style w:type="paragraph" w:customStyle="1" w:styleId="09EF6D4F9D6B4EACA05D764568C024C0">
    <w:name w:val="09EF6D4F9D6B4EACA05D764568C024C0"/>
  </w:style>
  <w:style w:type="paragraph" w:customStyle="1" w:styleId="82846E8B493449F8BC5FF99B64E26989">
    <w:name w:val="82846E8B493449F8BC5FF99B64E26989"/>
  </w:style>
  <w:style w:type="paragraph" w:customStyle="1" w:styleId="D44AD9BAD0D74BECA7AFFC1696243E27">
    <w:name w:val="D44AD9BAD0D74BECA7AFFC1696243E27"/>
  </w:style>
  <w:style w:type="paragraph" w:customStyle="1" w:styleId="0B0521EEA78F44918B9A180D6AB48AF0">
    <w:name w:val="0B0521EEA78F44918B9A180D6AB48AF0"/>
  </w:style>
  <w:style w:type="paragraph" w:customStyle="1" w:styleId="F9E11D919A1D46BF8C77635B7173AF8B">
    <w:name w:val="F9E11D919A1D46BF8C77635B7173AF8B"/>
  </w:style>
  <w:style w:type="paragraph" w:customStyle="1" w:styleId="B2F1B91695ED47AA89966AAB066D0A4D">
    <w:name w:val="B2F1B91695ED47AA89966AAB066D0A4D"/>
  </w:style>
  <w:style w:type="paragraph" w:customStyle="1" w:styleId="6F31F03C13774165B31A3D8784150293">
    <w:name w:val="6F31F03C13774165B31A3D8784150293"/>
  </w:style>
  <w:style w:type="paragraph" w:customStyle="1" w:styleId="B0F608D8AE024EE0BD9EF145BC499849">
    <w:name w:val="B0F608D8AE024EE0BD9EF145BC499849"/>
  </w:style>
  <w:style w:type="paragraph" w:customStyle="1" w:styleId="C852E246339F44E4AC469632B7EA7776">
    <w:name w:val="C852E246339F44E4AC469632B7EA7776"/>
  </w:style>
  <w:style w:type="paragraph" w:customStyle="1" w:styleId="E2EC450E72EA4BBBAE0F8FEC5FE05338">
    <w:name w:val="E2EC450E72EA4BBBAE0F8FEC5FE05338"/>
  </w:style>
  <w:style w:type="paragraph" w:customStyle="1" w:styleId="0BF061676C9D43269EA284C696EF6C11">
    <w:name w:val="0BF061676C9D43269EA284C696EF6C11"/>
  </w:style>
  <w:style w:type="paragraph" w:customStyle="1" w:styleId="3CA23BF83CDD493F969589D3604A0745">
    <w:name w:val="3CA23BF83CDD493F969589D3604A0745"/>
  </w:style>
  <w:style w:type="paragraph" w:customStyle="1" w:styleId="2E5EC5EDF594404B814606993E161E9A">
    <w:name w:val="2E5EC5EDF594404B814606993E161E9A"/>
  </w:style>
  <w:style w:type="paragraph" w:customStyle="1" w:styleId="AA12FEC5C4FF459D8E160DEFCB61324F">
    <w:name w:val="AA12FEC5C4FF459D8E160DEFCB61324F"/>
  </w:style>
  <w:style w:type="paragraph" w:customStyle="1" w:styleId="F458F52B94964A6EB01F796735B13C7A">
    <w:name w:val="F458F52B94964A6EB01F796735B13C7A"/>
  </w:style>
  <w:style w:type="paragraph" w:customStyle="1" w:styleId="D4991AE6844D45F3BD57D722A6894E0E">
    <w:name w:val="D4991AE6844D45F3BD57D722A6894E0E"/>
  </w:style>
  <w:style w:type="paragraph" w:styleId="ListBullet">
    <w:name w:val="List Bullet"/>
    <w:basedOn w:val="ListParagraph"/>
    <w:uiPriority w:val="99"/>
    <w:pPr>
      <w:numPr>
        <w:numId w:val="3"/>
      </w:numPr>
      <w:tabs>
        <w:tab w:val="num" w:pos="360"/>
      </w:tabs>
      <w:ind w:left="1080" w:hanging="360"/>
    </w:pPr>
  </w:style>
  <w:style w:type="paragraph" w:customStyle="1" w:styleId="F7B7AE463A7F439892D5B2A1E06745D0">
    <w:name w:val="F7B7AE463A7F439892D5B2A1E06745D0"/>
  </w:style>
  <w:style w:type="paragraph" w:customStyle="1" w:styleId="157F97493D354049AA133E673AA97244">
    <w:name w:val="157F97493D354049AA133E673AA97244"/>
  </w:style>
  <w:style w:type="paragraph" w:customStyle="1" w:styleId="5F82B11F92414A4A93734F32713C56D3">
    <w:name w:val="5F82B11F92414A4A93734F32713C56D3"/>
  </w:style>
  <w:style w:type="paragraph" w:customStyle="1" w:styleId="05DD78A328FE4CE38906AEA2C4AEEBE1">
    <w:name w:val="05DD78A328FE4CE38906AEA2C4AEEBE1"/>
  </w:style>
  <w:style w:type="paragraph" w:customStyle="1" w:styleId="437D8A19EB204E9397332FBD707B880D">
    <w:name w:val="437D8A19EB204E9397332FBD707B880D"/>
  </w:style>
  <w:style w:type="paragraph" w:customStyle="1" w:styleId="69D81A7008604A4489D94222E306E77C">
    <w:name w:val="69D81A7008604A4489D94222E306E77C"/>
  </w:style>
  <w:style w:type="paragraph" w:customStyle="1" w:styleId="1EF8456A10DE4674801A93EB066FC1D0">
    <w:name w:val="1EF8456A10DE4674801A93EB066FC1D0"/>
  </w:style>
  <w:style w:type="paragraph" w:customStyle="1" w:styleId="55EDFD8F4A6D43B68AF8E90093423482">
    <w:name w:val="55EDFD8F4A6D43B68AF8E90093423482"/>
  </w:style>
  <w:style w:type="paragraph" w:customStyle="1" w:styleId="DD8B10079B3342B690F60D7A6F7645D2">
    <w:name w:val="DD8B10079B3342B690F60D7A6F7645D2"/>
  </w:style>
  <w:style w:type="paragraph" w:customStyle="1" w:styleId="82FEB02066E64C36AB800AFED5DC8C41">
    <w:name w:val="82FEB02066E64C36AB800AFED5DC8C41"/>
  </w:style>
  <w:style w:type="paragraph" w:customStyle="1" w:styleId="514F8D2761CE4CEC8396C01667D09CCA">
    <w:name w:val="514F8D2761CE4CEC8396C01667D09CCA"/>
  </w:style>
  <w:style w:type="paragraph" w:customStyle="1" w:styleId="FCD2850E675B4E6A86A631B9BF539164">
    <w:name w:val="FCD2850E675B4E6A86A631B9BF539164"/>
  </w:style>
  <w:style w:type="paragraph" w:customStyle="1" w:styleId="DD65B1AE5EEE498980AA7D9FA56A6A6C">
    <w:name w:val="DD65B1AE5EEE498980AA7D9FA56A6A6C"/>
  </w:style>
  <w:style w:type="paragraph" w:customStyle="1" w:styleId="5F900D802E0140E789DA029AE0D6F214">
    <w:name w:val="5F900D802E0140E789DA029AE0D6F214"/>
  </w:style>
  <w:style w:type="paragraph" w:customStyle="1" w:styleId="0BB1BA514425495C8BC0219612BB0CAA">
    <w:name w:val="0BB1BA514425495C8BC0219612BB0CAA"/>
  </w:style>
  <w:style w:type="paragraph" w:customStyle="1" w:styleId="00C2956389034E82B4DD8D77089A9240">
    <w:name w:val="00C2956389034E82B4DD8D77089A9240"/>
  </w:style>
  <w:style w:type="paragraph" w:customStyle="1" w:styleId="68F7AB3AE719420A95159600C5DC6E81">
    <w:name w:val="68F7AB3AE719420A95159600C5DC6E81"/>
  </w:style>
  <w:style w:type="paragraph" w:customStyle="1" w:styleId="9DDB34B863F74ED881DB04D3B58DEE48">
    <w:name w:val="9DDB34B863F74ED881DB04D3B58DEE48"/>
  </w:style>
  <w:style w:type="paragraph" w:customStyle="1" w:styleId="C23D514CB13B4B09B1D1CA1BDFDD61AC">
    <w:name w:val="C23D514CB13B4B09B1D1CA1BDFDD61AC"/>
  </w:style>
  <w:style w:type="paragraph" w:customStyle="1" w:styleId="D48ACEABAD464120842C0F201FC03FB5">
    <w:name w:val="D48ACEABAD464120842C0F201FC03FB5"/>
  </w:style>
  <w:style w:type="paragraph" w:customStyle="1" w:styleId="1D337D7A97F94D20950D0A0C2D058BA2">
    <w:name w:val="1D337D7A97F94D20950D0A0C2D058BA2"/>
  </w:style>
  <w:style w:type="paragraph" w:customStyle="1" w:styleId="34C34FA496704F5C8A44CA22F695B1F1">
    <w:name w:val="34C34FA496704F5C8A44CA22F695B1F1"/>
  </w:style>
  <w:style w:type="paragraph" w:customStyle="1" w:styleId="30D55A7BDDB343DF9A16EA8A838C139C">
    <w:name w:val="30D55A7BDDB343DF9A16EA8A838C139C"/>
  </w:style>
  <w:style w:type="paragraph" w:customStyle="1" w:styleId="A54281A079D04631BA820861F50FD97E">
    <w:name w:val="A54281A079D04631BA820861F50FD97E"/>
  </w:style>
  <w:style w:type="paragraph" w:customStyle="1" w:styleId="E5FE7888B64342748BA902D6CCB57EAC">
    <w:name w:val="E5FE7888B64342748BA902D6CCB57EAC"/>
  </w:style>
  <w:style w:type="paragraph" w:customStyle="1" w:styleId="6929ACCE6F494EF48AD54ACFCB51D6C3">
    <w:name w:val="6929ACCE6F494EF48AD54ACFCB51D6C3"/>
  </w:style>
  <w:style w:type="paragraph" w:customStyle="1" w:styleId="59948620FB184638A007F9AF12E53E9E">
    <w:name w:val="59948620FB184638A007F9AF12E53E9E"/>
  </w:style>
  <w:style w:type="paragraph" w:customStyle="1" w:styleId="F49D55A1632D4262896675316E91360B">
    <w:name w:val="F49D55A1632D4262896675316E91360B"/>
  </w:style>
  <w:style w:type="paragraph" w:customStyle="1" w:styleId="0BCF3DA5FDE94E42A5EAE853D16547A7">
    <w:name w:val="0BCF3DA5FDE94E42A5EAE853D16547A7"/>
  </w:style>
  <w:style w:type="paragraph" w:customStyle="1" w:styleId="B2C7100785714872884F0637B3ED6C58">
    <w:name w:val="B2C7100785714872884F0637B3ED6C58"/>
  </w:style>
  <w:style w:type="paragraph" w:customStyle="1" w:styleId="6C57A360B0604DCA888E2AF077AD3AC1">
    <w:name w:val="6C57A360B0604DCA888E2AF077AD3AC1"/>
  </w:style>
  <w:style w:type="paragraph" w:customStyle="1" w:styleId="FAB1D7BA88554A22B5997F6E413EC559">
    <w:name w:val="FAB1D7BA88554A22B5997F6E413EC559"/>
  </w:style>
  <w:style w:type="paragraph" w:customStyle="1" w:styleId="757D82A0AD6440B8B75F6864272CBAE9">
    <w:name w:val="757D82A0AD6440B8B75F6864272CBAE9"/>
  </w:style>
  <w:style w:type="paragraph" w:customStyle="1" w:styleId="90999335689E4FF98951BA3BAB6D5C04">
    <w:name w:val="90999335689E4FF98951BA3BAB6D5C04"/>
  </w:style>
  <w:style w:type="paragraph" w:customStyle="1" w:styleId="5530F6FDEA9D43DE9FFA07F7D8FF14E4">
    <w:name w:val="5530F6FDEA9D43DE9FFA07F7D8FF14E4"/>
  </w:style>
  <w:style w:type="paragraph" w:customStyle="1" w:styleId="4946E08651104723B9F66CBCEDCE9C39">
    <w:name w:val="4946E08651104723B9F66CBCEDCE9C39"/>
  </w:style>
  <w:style w:type="paragraph" w:customStyle="1" w:styleId="D3CA5222660644B89441433DA4614B2F">
    <w:name w:val="D3CA5222660644B89441433DA4614B2F"/>
  </w:style>
  <w:style w:type="paragraph" w:customStyle="1" w:styleId="37EEA3B264B24690BEC9011C8F06A483">
    <w:name w:val="37EEA3B264B24690BEC9011C8F06A483"/>
  </w:style>
  <w:style w:type="paragraph" w:customStyle="1" w:styleId="7E3C51F55AF94740A1A2BA0D9BA7797B">
    <w:name w:val="7E3C51F55AF94740A1A2BA0D9BA7797B"/>
  </w:style>
  <w:style w:type="paragraph" w:customStyle="1" w:styleId="F1E3D354CFD0400288D3950D69569F8A">
    <w:name w:val="F1E3D354CFD0400288D3950D69569F8A"/>
  </w:style>
  <w:style w:type="paragraph" w:customStyle="1" w:styleId="ED112676EE0D4418A54172A2B3FF6723">
    <w:name w:val="ED112676EE0D4418A54172A2B3FF6723"/>
  </w:style>
  <w:style w:type="paragraph" w:customStyle="1" w:styleId="AA52B5F8CEDA42FBBA656FD943420E1C">
    <w:name w:val="AA52B5F8CEDA42FBBA656FD943420E1C"/>
  </w:style>
  <w:style w:type="paragraph" w:customStyle="1" w:styleId="C77E186FEE30458DAF34F426067FD1F2">
    <w:name w:val="C77E186FEE30458DAF34F426067FD1F2"/>
  </w:style>
  <w:style w:type="paragraph" w:customStyle="1" w:styleId="027D1A49C5B047D9A2296C571C843DC1">
    <w:name w:val="027D1A49C5B047D9A2296C571C843DC1"/>
  </w:style>
  <w:style w:type="paragraph" w:customStyle="1" w:styleId="8AE765516990484F8FB0DE81DDEEA918">
    <w:name w:val="8AE765516990484F8FB0DE81DDEEA918"/>
  </w:style>
  <w:style w:type="paragraph" w:customStyle="1" w:styleId="A5C54D7EF3FE4AA380F182049605799E">
    <w:name w:val="A5C54D7EF3FE4AA380F182049605799E"/>
  </w:style>
  <w:style w:type="paragraph" w:customStyle="1" w:styleId="0E0FAD6482EE4A92BEC9F583522B06D6">
    <w:name w:val="0E0FAD6482EE4A92BEC9F583522B06D6"/>
  </w:style>
  <w:style w:type="paragraph" w:customStyle="1" w:styleId="149CDD23DC9F475395ADAAF01EC6ECD8">
    <w:name w:val="149CDD23DC9F475395ADAAF01EC6ECD8"/>
  </w:style>
  <w:style w:type="paragraph" w:customStyle="1" w:styleId="00E5E2D54836428B832BF269A537994E">
    <w:name w:val="00E5E2D54836428B832BF269A537994E"/>
  </w:style>
  <w:style w:type="paragraph" w:customStyle="1" w:styleId="34F966DB814B48539D89AFCDEE3B34DB">
    <w:name w:val="34F966DB814B48539D89AFCDEE3B34DB"/>
  </w:style>
  <w:style w:type="paragraph" w:customStyle="1" w:styleId="92433FF7E51248BF888897CAFBB8970B">
    <w:name w:val="92433FF7E51248BF888897CAFBB8970B"/>
  </w:style>
  <w:style w:type="paragraph" w:customStyle="1" w:styleId="022A937CF0B54F3780B9DF53D9962448">
    <w:name w:val="022A937CF0B54F3780B9DF53D9962448"/>
  </w:style>
  <w:style w:type="paragraph" w:customStyle="1" w:styleId="1FEE7AD35DE3483A89EC165B42C7BBAB">
    <w:name w:val="1FEE7AD35DE3483A89EC165B42C7BBAB"/>
  </w:style>
  <w:style w:type="paragraph" w:customStyle="1" w:styleId="79D8E1B28DD14BE08F6901CCAEFC9049">
    <w:name w:val="79D8E1B28DD14BE08F6901CCAEFC9049"/>
  </w:style>
  <w:style w:type="paragraph" w:customStyle="1" w:styleId="41F1A05BBBF24577928056428B5B9F80">
    <w:name w:val="41F1A05BBBF24577928056428B5B9F80"/>
  </w:style>
  <w:style w:type="paragraph" w:customStyle="1" w:styleId="9E6E7A1648164253BF2D98DF36B6C538">
    <w:name w:val="9E6E7A1648164253BF2D98DF36B6C538"/>
  </w:style>
  <w:style w:type="paragraph" w:customStyle="1" w:styleId="BCFF3BA518B94E2F9A7F4BB8282F1D4A">
    <w:name w:val="BCFF3BA518B94E2F9A7F4BB8282F1D4A"/>
  </w:style>
  <w:style w:type="paragraph" w:customStyle="1" w:styleId="5BDF07DEE69B4D0584AF247423F78815">
    <w:name w:val="5BDF07DEE69B4D0584AF247423F78815"/>
  </w:style>
  <w:style w:type="paragraph" w:customStyle="1" w:styleId="B060CF97CE8A4BA5B3DF12CFE39DA4EF">
    <w:name w:val="B060CF97CE8A4BA5B3DF12CFE39DA4EF"/>
  </w:style>
  <w:style w:type="paragraph" w:customStyle="1" w:styleId="91FBF57F21364CE7A9FCD88820E3D2FD">
    <w:name w:val="91FBF57F21364CE7A9FCD88820E3D2FD"/>
  </w:style>
  <w:style w:type="paragraph" w:customStyle="1" w:styleId="894A8163BF264D67A2DC45256FC79F9E">
    <w:name w:val="894A8163BF264D67A2DC45256FC79F9E"/>
  </w:style>
  <w:style w:type="paragraph" w:customStyle="1" w:styleId="601E03A0948B4D4D9211926D43D51599">
    <w:name w:val="601E03A0948B4D4D9211926D43D51599"/>
  </w:style>
  <w:style w:type="paragraph" w:customStyle="1" w:styleId="0D26290753154905B314B70D6014EC0A">
    <w:name w:val="0D26290753154905B314B70D6014EC0A"/>
  </w:style>
  <w:style w:type="paragraph" w:customStyle="1" w:styleId="0DB268E1C58F483CA559447C682847DB">
    <w:name w:val="0DB268E1C58F483CA559447C682847DB"/>
  </w:style>
  <w:style w:type="paragraph" w:customStyle="1" w:styleId="7F07182855874340B0B10D5F9FD558FE">
    <w:name w:val="7F07182855874340B0B10D5F9FD558FE"/>
  </w:style>
  <w:style w:type="paragraph" w:customStyle="1" w:styleId="6B3B0C8A932C46E5BD11B9B3EFFA1868">
    <w:name w:val="6B3B0C8A932C46E5BD11B9B3EFFA1868"/>
  </w:style>
  <w:style w:type="paragraph" w:customStyle="1" w:styleId="D1C819367D3F41228A3A51E88B2D7577">
    <w:name w:val="D1C819367D3F41228A3A51E88B2D7577"/>
  </w:style>
  <w:style w:type="paragraph" w:customStyle="1" w:styleId="EBB360AA9C624D218F1B0BD5A5D86B88">
    <w:name w:val="EBB360AA9C624D218F1B0BD5A5D86B88"/>
  </w:style>
  <w:style w:type="paragraph" w:customStyle="1" w:styleId="40703768DAE24A3B83437971E6BDD2B5">
    <w:name w:val="40703768DAE24A3B83437971E6BDD2B5"/>
  </w:style>
  <w:style w:type="paragraph" w:customStyle="1" w:styleId="2F980F8B70C24C85A7B58F7C1A05DEF2">
    <w:name w:val="2F980F8B70C24C85A7B58F7C1A05DEF2"/>
  </w:style>
  <w:style w:type="paragraph" w:customStyle="1" w:styleId="B3B87C40184641B1B24F854F8B4018F2">
    <w:name w:val="B3B87C40184641B1B24F854F8B4018F2"/>
  </w:style>
  <w:style w:type="paragraph" w:customStyle="1" w:styleId="EE6EE08A82914D068E630D09EC652360">
    <w:name w:val="EE6EE08A82914D068E630D09EC652360"/>
  </w:style>
  <w:style w:type="paragraph" w:customStyle="1" w:styleId="06D35F418A704C3296FF59652A119B4D">
    <w:name w:val="06D35F418A704C3296FF59652A119B4D"/>
  </w:style>
  <w:style w:type="paragraph" w:customStyle="1" w:styleId="EEA07E1F4FA94643A2A76D84271FE562">
    <w:name w:val="EEA07E1F4FA94643A2A76D84271FE562"/>
  </w:style>
  <w:style w:type="paragraph" w:customStyle="1" w:styleId="294B66AF8B6A465C836BE8F8208201E0">
    <w:name w:val="294B66AF8B6A465C836BE8F8208201E0"/>
  </w:style>
  <w:style w:type="paragraph" w:customStyle="1" w:styleId="7CF1A743BF3F459AB8ECEDF0C0C4AA88">
    <w:name w:val="7CF1A743BF3F459AB8ECEDF0C0C4AA8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2.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3.xml><?xml version="1.0" encoding="utf-8"?>
<ds:datastoreItem xmlns:ds="http://schemas.openxmlformats.org/officeDocument/2006/customXml" ds:itemID="{CF44EB4C-692F-4272-9514-DF49EFCFE5A5}">
  <ds:schemaRefs>
    <ds:schemaRef ds:uri="http://schemas.microsoft.com/sharepoint/v3/contenttype/forms"/>
  </ds:schemaRefs>
</ds:datastoreItem>
</file>

<file path=customXml/itemProps4.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19</Pages>
  <Words>2983</Words>
  <Characters>17007</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51</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11-22T04:13:00Z</dcterms:created>
  <dcterms:modified xsi:type="dcterms:W3CDTF">2021-11-22T0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